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FB741" w14:textId="707084C8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dblpperson</w:t>
      </w:r>
      <w:proofErr w:type="spellEnd"/>
      <w:r w:rsidRPr="00AF4975">
        <w:rPr>
          <w:lang w:val="en-US"/>
        </w:rPr>
        <w:t xml:space="preserve"> name="Markus Borg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 n="112"&gt;</w:t>
      </w:r>
    </w:p>
    <w:p w14:paraId="45261D3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</w:t>
      </w:r>
      <w:proofErr w:type="spellStart"/>
      <w:r w:rsidRPr="00AF4975">
        <w:rPr>
          <w:lang w:val="en-US"/>
        </w:rPr>
        <w:t>infsof</w:t>
      </w:r>
      <w:proofErr w:type="spellEnd"/>
      <w:r w:rsidRPr="00AF4975">
        <w:rPr>
          <w:lang w:val="en-US"/>
        </w:rPr>
        <w:t xml:space="preserve">/HenrikssonBBTSE21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1-01-07"&gt;</w:t>
      </w:r>
    </w:p>
    <w:p w14:paraId="3AD92BBD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386FD2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Performance analysis of out-of-distribution detection on trained neural networks.</w:t>
      </w:r>
    </w:p>
    <w:p w14:paraId="5473A8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journal&gt;Inf. 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 Technol.&lt;/journal&gt;</w:t>
      </w:r>
    </w:p>
    <w:p w14:paraId="741FB61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16/j.infsof.2020.106409&lt;/ee&gt;</w:t>
      </w:r>
    </w:p>
    <w:p w14:paraId="7F9A30C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94D3B32" w14:textId="77777777" w:rsidR="00AF4975" w:rsidRPr="00AF4975" w:rsidRDefault="00AF4975" w:rsidP="00AF4975">
      <w:pPr>
        <w:spacing w:after="0"/>
        <w:rPr>
          <w:lang w:val="en-US"/>
        </w:rPr>
      </w:pP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</w:t>
      </w:r>
      <w:proofErr w:type="spellStart"/>
      <w:r w:rsidRPr="00AF4975">
        <w:rPr>
          <w:lang w:val="en-US"/>
        </w:rPr>
        <w:t>infsof</w:t>
      </w:r>
      <w:proofErr w:type="spellEnd"/>
      <w:r w:rsidRPr="00AF4975">
        <w:rPr>
          <w:lang w:val="en-US"/>
        </w:rPr>
        <w:t>/infsof130.html#HenrikssonBBTSE21</w:t>
      </w:r>
    </w:p>
    <w:p w14:paraId="02E4DA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098E1A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2416417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04D9D1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357B30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 xml:space="preserve">/BorgJAEHL21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1-06-02"&gt;</w:t>
      </w:r>
    </w:p>
    <w:p w14:paraId="467B57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04CE1D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67/10438"&gt;Ronald Jabangwe&lt;/author&gt;</w:t>
      </w:r>
    </w:p>
    <w:p w14:paraId="724C5B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74/2084"&gt;Simon Åberg&lt;/author&gt;</w:t>
      </w:r>
    </w:p>
    <w:p w14:paraId="766F982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86/8537"&gt;Arvid Ekblom&lt;/author&gt;</w:t>
      </w:r>
    </w:p>
    <w:p w14:paraId="322D9A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74/1958"&gt;Ludwig Hedlund&lt;/author&gt;</w:t>
      </w:r>
    </w:p>
    <w:p w14:paraId="1A82F04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74/1995"&gt;August Lidfeldt&lt;/author&gt;</w:t>
      </w:r>
    </w:p>
    <w:p w14:paraId="2C498128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1AECA47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 xml:space="preserve">Test Automation with Grad-CAM Heatmaps - A Future Pipe Segment in </w:t>
      </w:r>
      <w:proofErr w:type="spellStart"/>
      <w:r w:rsidRPr="00AF4975">
        <w:rPr>
          <w:highlight w:val="yellow"/>
          <w:lang w:val="en-US"/>
        </w:rPr>
        <w:t>MLOps</w:t>
      </w:r>
      <w:proofErr w:type="spellEnd"/>
      <w:r w:rsidRPr="00AF4975">
        <w:rPr>
          <w:highlight w:val="yellow"/>
          <w:lang w:val="en-US"/>
        </w:rPr>
        <w:t xml:space="preserve"> for Vision AI?</w:t>
      </w:r>
    </w:p>
    <w:p w14:paraId="036D2C6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0E4D9C2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75-181&lt;/pages&gt;</w:t>
      </w:r>
    </w:p>
    <w:p w14:paraId="526D30A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1&lt;/year&gt;</w:t>
      </w:r>
    </w:p>
    <w:p w14:paraId="41EF78D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ST Worksh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1AFC91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ICSTW52544.2021.00039&lt;/ee&gt;</w:t>
      </w:r>
    </w:p>
    <w:p w14:paraId="66574B9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2021w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3DFCB69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icst2021w.html#BorgJAEHL21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2F51ED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30ADC8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5F6486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444DD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 xml:space="preserve">/VercammenDBC21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1-06-02"&gt;</w:t>
      </w:r>
    </w:p>
    <w:p w14:paraId="00EDA80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24/0227"&gt;Sten Vercammen&lt;/author&gt;</w:t>
      </w:r>
    </w:p>
    <w:p w14:paraId="385413E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d/</w:t>
      </w:r>
      <w:proofErr w:type="spellStart"/>
      <w:r w:rsidRPr="00AF4975">
        <w:rPr>
          <w:lang w:val="en-US"/>
        </w:rPr>
        <w:t>SDemeyer</w:t>
      </w:r>
      <w:proofErr w:type="spellEnd"/>
      <w:r w:rsidRPr="00AF4975">
        <w:rPr>
          <w:lang w:val="en-US"/>
        </w:rPr>
        <w:t>"&gt;Serge Demeyer&lt;/author&gt;</w:t>
      </w:r>
    </w:p>
    <w:p w14:paraId="0C8D16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BA458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93/9600"&gt;</w:t>
      </w:r>
      <w:proofErr w:type="spellStart"/>
      <w:r w:rsidRPr="00AF4975">
        <w:rPr>
          <w:lang w:val="en-US"/>
        </w:rPr>
        <w:t>Robbe</w:t>
      </w:r>
      <w:proofErr w:type="spellEnd"/>
      <w:r w:rsidRPr="00AF4975">
        <w:rPr>
          <w:lang w:val="en-US"/>
        </w:rPr>
        <w:t xml:space="preserve"> </w:t>
      </w:r>
      <w:proofErr w:type="spellStart"/>
      <w:r w:rsidRPr="00AF4975">
        <w:rPr>
          <w:lang w:val="en-US"/>
        </w:rPr>
        <w:t>Claessens</w:t>
      </w:r>
      <w:proofErr w:type="spellEnd"/>
      <w:r w:rsidRPr="00AF4975">
        <w:rPr>
          <w:lang w:val="en-US"/>
        </w:rPr>
        <w:t>&lt;/author&gt;</w:t>
      </w:r>
    </w:p>
    <w:p w14:paraId="0AE43551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6FDE1FD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Flaky Mutants; Another Concern for Mutation Testing.</w:t>
      </w:r>
    </w:p>
    <w:p w14:paraId="37787C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45BB4A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84-285&lt;/pages&gt;</w:t>
      </w:r>
    </w:p>
    <w:p w14:paraId="6D2E609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1&lt;/year&gt;</w:t>
      </w:r>
    </w:p>
    <w:p w14:paraId="273CF06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ST Worksh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67DF6E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ICSTW52544.2021.00054&lt;/ee&gt;</w:t>
      </w:r>
    </w:p>
    <w:p w14:paraId="018C7E0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2021w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05CC70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icst2021w.html#VercammenDBC21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0EF52B7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6E91B5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6F5894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4A12E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 xml:space="preserve">/BorgANJS21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1-06-07"&gt;</w:t>
      </w:r>
    </w:p>
    <w:p w14:paraId="66767BE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6A7CF0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184/8061"&gt;Raja Ben </w:t>
      </w:r>
      <w:proofErr w:type="spellStart"/>
      <w:r w:rsidRPr="00AF4975">
        <w:rPr>
          <w:lang w:val="en-US"/>
        </w:rPr>
        <w:t>Abdessalem</w:t>
      </w:r>
      <w:proofErr w:type="spellEnd"/>
      <w:r w:rsidRPr="00AF4975">
        <w:rPr>
          <w:lang w:val="en-US"/>
        </w:rPr>
        <w:t>&lt;/author&gt;</w:t>
      </w:r>
    </w:p>
    <w:p w14:paraId="5621D6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57/3937"&gt;Shiva Nejati&lt;/author&gt;</w:t>
      </w:r>
    </w:p>
    <w:p w14:paraId="6B1BB6D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81/7084"&gt;François-Xavier </w:t>
      </w:r>
      <w:proofErr w:type="spellStart"/>
      <w:r w:rsidRPr="00AF4975">
        <w:rPr>
          <w:lang w:val="en-US"/>
        </w:rPr>
        <w:t>Jegeden</w:t>
      </w:r>
      <w:proofErr w:type="spellEnd"/>
      <w:r w:rsidRPr="00AF4975">
        <w:rPr>
          <w:lang w:val="en-US"/>
        </w:rPr>
        <w:t>&lt;/author&gt;</w:t>
      </w:r>
    </w:p>
    <w:p w14:paraId="2142EF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18/8296"&gt;Donghwan Shin 0001&lt;/author&gt;</w:t>
      </w:r>
    </w:p>
    <w:p w14:paraId="1FE0BE6B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0BF5DEC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Digital Twins Are Not Monozygotic - Cross-Replicating ADAS Testing in Two Industry-Grade Automotive Simulators.</w:t>
      </w:r>
    </w:p>
    <w:p w14:paraId="726F10F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9EB9E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83-393&lt;/pages&gt;</w:t>
      </w:r>
    </w:p>
    <w:p w14:paraId="4F254C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1&lt;/year&gt;</w:t>
      </w:r>
    </w:p>
    <w:p w14:paraId="64E8A13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ST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4B7D4A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ICST49551.2021.00050&lt;/ee&gt;</w:t>
      </w:r>
    </w:p>
    <w:p w14:paraId="20B0CD7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2021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39C7979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icst2021.html#BorgANJS21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390E4B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747DCA4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8C741A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F2F18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swqd</w:t>
      </w:r>
      <w:proofErr w:type="spellEnd"/>
      <w:r w:rsidRPr="00AF4975">
        <w:rPr>
          <w:lang w:val="en-US"/>
        </w:rPr>
        <w:t xml:space="preserve">/Borg21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1-01-26"&gt;</w:t>
      </w:r>
    </w:p>
    <w:p w14:paraId="3CCA2A7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32CB77D6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42C122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The AIQ Meta-Testbed: Pragmatically Bridging Academic AI Testing and Industrial Q Needs.</w:t>
      </w:r>
    </w:p>
    <w:p w14:paraId="0653DA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A0218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66-77&lt;/pages&gt;</w:t>
      </w:r>
    </w:p>
    <w:p w14:paraId="1D8129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1&lt;/year&gt;</w:t>
      </w:r>
    </w:p>
    <w:p w14:paraId="7F1C7C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SWQD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02CFB9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7/978-3-030-65854-0_6&lt;/ee&gt;</w:t>
      </w:r>
    </w:p>
    <w:p w14:paraId="75FC94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swqd</w:t>
      </w:r>
      <w:proofErr w:type="spellEnd"/>
      <w:r w:rsidRPr="00AF4975">
        <w:rPr>
          <w:lang w:val="en-US"/>
        </w:rPr>
        <w:t>/2021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75D50B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swqd</w:t>
      </w:r>
      <w:proofErr w:type="spellEnd"/>
      <w:r w:rsidRPr="00AF4975">
        <w:rPr>
          <w:lang w:val="en-US"/>
        </w:rPr>
        <w:t>/swqd2021.html#Borg21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092FE23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0D065D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8468B2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555618A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xpu</w:t>
      </w:r>
      <w:proofErr w:type="spellEnd"/>
      <w:r w:rsidRPr="00AF4975">
        <w:rPr>
          <w:lang w:val="en-US"/>
        </w:rPr>
        <w:t xml:space="preserve">/TengstrandTBJ21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1-07-23"&gt;</w:t>
      </w:r>
    </w:p>
    <w:p w14:paraId="62FDDB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91/4379"&gt;Sara Nilsson Tengstrand&lt;/author&gt;</w:t>
      </w:r>
    </w:p>
    <w:p w14:paraId="3FDB77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7-212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75/5273"&gt;Piotr Tomaszewski&lt;/author&gt;</w:t>
      </w:r>
    </w:p>
    <w:p w14:paraId="617F739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718260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2305-6352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67/10438"&gt;Ronald Jabangwe&lt;/author&gt;</w:t>
      </w:r>
    </w:p>
    <w:p w14:paraId="31B3E692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5DA14F2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 xml:space="preserve">Challenges of Adopting </w:t>
      </w:r>
      <w:proofErr w:type="spellStart"/>
      <w:r w:rsidRPr="00AF4975">
        <w:rPr>
          <w:highlight w:val="yellow"/>
          <w:lang w:val="en-US"/>
        </w:rPr>
        <w:t>SAFe</w:t>
      </w:r>
      <w:proofErr w:type="spellEnd"/>
      <w:r w:rsidRPr="00AF4975">
        <w:rPr>
          <w:highlight w:val="yellow"/>
          <w:lang w:val="en-US"/>
        </w:rPr>
        <w:t xml:space="preserve"> in the Banking Industry - A Study Two Years After Its Introduction.</w:t>
      </w:r>
    </w:p>
    <w:p w14:paraId="106726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603EA1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57-171&lt;/pages&gt;</w:t>
      </w:r>
    </w:p>
    <w:p w14:paraId="5DC0C10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year&gt;2021&lt;/year&gt;</w:t>
      </w:r>
    </w:p>
    <w:p w14:paraId="46BA00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XP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68AD9D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 xml:space="preserve"> type="</w:t>
      </w:r>
      <w:proofErr w:type="spellStart"/>
      <w:r w:rsidRPr="00AF4975">
        <w:rPr>
          <w:lang w:val="en-US"/>
        </w:rPr>
        <w:t>oa</w:t>
      </w:r>
      <w:proofErr w:type="spellEnd"/>
      <w:r w:rsidRPr="00AF4975">
        <w:rPr>
          <w:lang w:val="en-US"/>
        </w:rPr>
        <w:t>"&gt;https://doi.org/10.1007/978-3-030-78098-2_10&lt;/ee&gt;</w:t>
      </w:r>
    </w:p>
    <w:p w14:paraId="677E033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xpu</w:t>
      </w:r>
      <w:proofErr w:type="spellEnd"/>
      <w:r w:rsidRPr="00AF4975">
        <w:rPr>
          <w:lang w:val="en-US"/>
        </w:rPr>
        <w:t>/2021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84D546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xpu</w:t>
      </w:r>
      <w:proofErr w:type="spellEnd"/>
      <w:r w:rsidRPr="00AF4975">
        <w:rPr>
          <w:lang w:val="en-US"/>
        </w:rPr>
        <w:t>/xp2021.html#TengstrandTBJ21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79ABD8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50AE9A7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1D770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109C7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rticle key="journals/ese/GarousiBO20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1-05-14"&gt;</w:t>
      </w:r>
    </w:p>
    <w:p w14:paraId="5F349E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6590-7576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8/1884"&gt;Vahid Garousi&lt;/author&gt;</w:t>
      </w:r>
    </w:p>
    <w:p w14:paraId="00A22E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68EA42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9/2801"&gt;Markku Oivo&lt;/author&gt;</w:t>
      </w:r>
    </w:p>
    <w:p w14:paraId="7E10404D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507FD33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Practical relevance of software engineering research: synthesizing the community's voice.</w:t>
      </w:r>
    </w:p>
    <w:p w14:paraId="52D7C25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A488FF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687-1754&lt;/pages&gt;</w:t>
      </w:r>
    </w:p>
    <w:p w14:paraId="0CC83F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7926441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25&lt;/volume&gt;</w:t>
      </w:r>
    </w:p>
    <w:p w14:paraId="4C0ECC5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</w:t>
      </w:r>
      <w:proofErr w:type="spellStart"/>
      <w:r w:rsidRPr="00AF4975">
        <w:rPr>
          <w:lang w:val="en-US"/>
        </w:rPr>
        <w:t>Empir</w:t>
      </w:r>
      <w:proofErr w:type="spellEnd"/>
      <w:r w:rsidRPr="00AF4975">
        <w:rPr>
          <w:lang w:val="en-US"/>
        </w:rPr>
        <w:t xml:space="preserve">. 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 Eng.&lt;/journal&gt;</w:t>
      </w:r>
    </w:p>
    <w:p w14:paraId="6EC2296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3&lt;/number&gt;</w:t>
      </w:r>
    </w:p>
    <w:p w14:paraId="29BB41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 xml:space="preserve"> type="</w:t>
      </w:r>
      <w:proofErr w:type="spellStart"/>
      <w:r w:rsidRPr="00AF4975">
        <w:rPr>
          <w:lang w:val="en-US"/>
        </w:rPr>
        <w:t>oa</w:t>
      </w:r>
      <w:proofErr w:type="spellEnd"/>
      <w:r w:rsidRPr="00AF4975">
        <w:rPr>
          <w:lang w:val="en-US"/>
        </w:rPr>
        <w:t>"&gt;https://doi.org/10.1007/s10664-020-09803-0&lt;/ee&gt;</w:t>
      </w:r>
    </w:p>
    <w:p w14:paraId="0FD2EA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ese/ese25.html#GarousiBO20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9737A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4E20AB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654258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5319F9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</w:t>
      </w:r>
      <w:proofErr w:type="spellStart"/>
      <w:r w:rsidRPr="00AF4975">
        <w:rPr>
          <w:lang w:val="en-US"/>
        </w:rPr>
        <w:t>sqj</w:t>
      </w:r>
      <w:proofErr w:type="spellEnd"/>
      <w:r w:rsidRPr="00AF4975">
        <w:rPr>
          <w:lang w:val="en-US"/>
        </w:rPr>
        <w:t xml:space="preserve">/ChatzipetrouPWB20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1-05-14"&gt;</w:t>
      </w:r>
    </w:p>
    <w:p w14:paraId="0BC51A8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0311-1502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9/10404"&gt;Panagiota Chatzipetrou&lt;/author&gt;</w:t>
      </w:r>
    </w:p>
    <w:p w14:paraId="2396CA5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76/302"&gt;Efi Papatheocharous&lt;/author&gt;</w:t>
      </w:r>
    </w:p>
    <w:p w14:paraId="6ADE23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66F799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43C52FE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33/4686"&gt;Emil Alégroth&lt;/author&gt;</w:t>
      </w:r>
    </w:p>
    <w:p w14:paraId="7ECC8EA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2/3504"&gt;Tony Gorschek&lt;/author&gt;</w:t>
      </w:r>
    </w:p>
    <w:p w14:paraId="088AA585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49FC9F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Component attributes and their importance in decisions and component selection.</w:t>
      </w:r>
    </w:p>
    <w:p w14:paraId="7B9230A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2617A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567-593&lt;/pages&gt;</w:t>
      </w:r>
    </w:p>
    <w:p w14:paraId="6092D5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7C0EC4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28&lt;/volume&gt;</w:t>
      </w:r>
    </w:p>
    <w:p w14:paraId="5D8B58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 Qual. J.&lt;/journal&gt;</w:t>
      </w:r>
    </w:p>
    <w:p w14:paraId="45C9B98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2&lt;/number&gt;</w:t>
      </w:r>
    </w:p>
    <w:p w14:paraId="66DF76C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 xml:space="preserve"> type="</w:t>
      </w:r>
      <w:proofErr w:type="spellStart"/>
      <w:r w:rsidRPr="00AF4975">
        <w:rPr>
          <w:lang w:val="en-US"/>
        </w:rPr>
        <w:t>oa</w:t>
      </w:r>
      <w:proofErr w:type="spellEnd"/>
      <w:r w:rsidRPr="00AF4975">
        <w:rPr>
          <w:lang w:val="en-US"/>
        </w:rPr>
        <w:t>"&gt;https://doi.org/10.1007/s11219-019-09465-2&lt;/ee&gt;</w:t>
      </w:r>
    </w:p>
    <w:p w14:paraId="25DC074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</w:t>
      </w:r>
      <w:proofErr w:type="spellStart"/>
      <w:r w:rsidRPr="00AF4975">
        <w:rPr>
          <w:lang w:val="en-US"/>
        </w:rPr>
        <w:t>sqj</w:t>
      </w:r>
      <w:proofErr w:type="spellEnd"/>
      <w:r w:rsidRPr="00AF4975">
        <w:rPr>
          <w:lang w:val="en-US"/>
        </w:rPr>
        <w:t>/sqj28.html#ChatzipetrouPWB20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05112DD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7F17E6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2F17C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537E05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article key="journals/</w:t>
      </w:r>
      <w:proofErr w:type="spellStart"/>
      <w:r w:rsidRPr="00AF4975">
        <w:rPr>
          <w:lang w:val="en-US"/>
        </w:rPr>
        <w:t>tciaig</w:t>
      </w:r>
      <w:proofErr w:type="spellEnd"/>
      <w:r w:rsidRPr="00AF4975">
        <w:rPr>
          <w:lang w:val="en-US"/>
        </w:rPr>
        <w:t xml:space="preserve">/BorgGMOS20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10-26"&gt;</w:t>
      </w:r>
    </w:p>
    <w:p w14:paraId="1BA63B9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53486B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8/1884"&gt;Vahid Garousi&lt;/author&gt;</w:t>
      </w:r>
    </w:p>
    <w:p w14:paraId="1C573CD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2/8904"&gt;Anas Mahmoud&lt;/author&gt;</w:t>
      </w:r>
    </w:p>
    <w:p w14:paraId="59C6B78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1/5587-1"&gt;Thomas Olsson 0001&lt;/author&gt;</w:t>
      </w:r>
    </w:p>
    <w:p w14:paraId="377BE70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39/4301"&gt;Oskar Stålberg&lt;/author&gt;</w:t>
      </w:r>
    </w:p>
    <w:p w14:paraId="275AAC5F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5C936E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Video Game Development in a Rush: A Survey of the Global Game Jam Participants.</w:t>
      </w:r>
    </w:p>
    <w:p w14:paraId="1EF5F6D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D0B1E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46-259&lt;/pages&gt;</w:t>
      </w:r>
    </w:p>
    <w:p w14:paraId="0E98156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7B7AA8F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12&lt;/volume&gt;</w:t>
      </w:r>
    </w:p>
    <w:p w14:paraId="2BB04E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IEEE Trans. Games&lt;/journal&gt;</w:t>
      </w:r>
    </w:p>
    <w:p w14:paraId="25C0E8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3&lt;/number&gt;</w:t>
      </w:r>
    </w:p>
    <w:p w14:paraId="74A492C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TG.2019.2910248&lt;/ee&gt;</w:t>
      </w:r>
    </w:p>
    <w:p w14:paraId="68A09890" w14:textId="77777777" w:rsidR="00AF4975" w:rsidRDefault="00AF4975" w:rsidP="00AF4975">
      <w:pPr>
        <w:spacing w:after="0"/>
      </w:pPr>
      <w:r>
        <w:t>&lt;</w:t>
      </w:r>
      <w:proofErr w:type="spellStart"/>
      <w:r>
        <w:t>url</w:t>
      </w:r>
      <w:proofErr w:type="spellEnd"/>
      <w:r>
        <w:t>&gt;</w:t>
      </w:r>
      <w:proofErr w:type="spellStart"/>
      <w:r>
        <w:t>db</w:t>
      </w:r>
      <w:proofErr w:type="spellEnd"/>
      <w:r>
        <w:t>/journals/</w:t>
      </w:r>
      <w:proofErr w:type="spellStart"/>
      <w:r>
        <w:t>tciaig</w:t>
      </w:r>
      <w:proofErr w:type="spellEnd"/>
      <w:r>
        <w:t>/tciaig12.html#BorgGMOS20&lt;/</w:t>
      </w:r>
      <w:proofErr w:type="spellStart"/>
      <w:r>
        <w:t>url</w:t>
      </w:r>
      <w:proofErr w:type="spellEnd"/>
      <w:r>
        <w:t>&gt;</w:t>
      </w:r>
    </w:p>
    <w:p w14:paraId="7409C1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3548890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ABD88E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43A5B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csee</w:t>
      </w:r>
      <w:proofErr w:type="spellEnd"/>
      <w:r w:rsidRPr="00AF4975">
        <w:rPr>
          <w:lang w:val="en-US"/>
        </w:rPr>
        <w:t xml:space="preserve">/Borg20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11-25"&gt;</w:t>
      </w:r>
    </w:p>
    <w:p w14:paraId="1DDF31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66C073F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495EA9F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Making Lab Sessions Mandatory - on Student Work Distribution in a Gamified Project Course on Market-Driven Software Engineering.</w:t>
      </w:r>
    </w:p>
    <w:p w14:paraId="4FAB5DC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C391DC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-10&lt;/pages&gt;</w:t>
      </w:r>
    </w:p>
    <w:p w14:paraId="3637C1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141352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CSEE&amp;T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443FC8D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CSEET49119.2020.9206218&lt;/ee&gt;</w:t>
      </w:r>
    </w:p>
    <w:p w14:paraId="5E08AD3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csee</w:t>
      </w:r>
      <w:proofErr w:type="spellEnd"/>
      <w:r w:rsidRPr="00AF4975">
        <w:rPr>
          <w:lang w:val="en-US"/>
        </w:rPr>
        <w:t>/2020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0DE9A09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csee</w:t>
      </w:r>
      <w:proofErr w:type="spellEnd"/>
      <w:r w:rsidRPr="00AF4975">
        <w:rPr>
          <w:lang w:val="en-US"/>
        </w:rPr>
        <w:t>/csee2020.html#Borg20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6C1E4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6766AAD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8B5768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49163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 xml:space="preserve">/Borg20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12-07"&gt;</w:t>
      </w:r>
    </w:p>
    <w:p w14:paraId="28B436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24A04755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33DD4BF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Do preparatory programming lab sessions contribute to even work distribution in student teams?</w:t>
      </w:r>
    </w:p>
    <w:p w14:paraId="4BB907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44F2A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54-255&lt;/pages&gt;</w:t>
      </w:r>
    </w:p>
    <w:p w14:paraId="3C0D096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5B2E24E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 xml:space="preserve">&gt;ICSE (Companion </w:t>
      </w:r>
      <w:proofErr w:type="gramStart"/>
      <w:r w:rsidRPr="00AF4975">
        <w:rPr>
          <w:lang w:val="en-US"/>
        </w:rPr>
        <w:t>Volume)&lt;</w:t>
      </w:r>
      <w:proofErr w:type="gramEnd"/>
      <w:r w:rsidRPr="00AF4975">
        <w:rPr>
          <w:lang w:val="en-US"/>
        </w:rPr>
        <w:t>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144AC1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3377812.3390893&lt;/ee&gt;</w:t>
      </w:r>
    </w:p>
    <w:p w14:paraId="12ED666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ieeexplore.ieee.org/document/9270330&lt;/ee&gt;</w:t>
      </w:r>
    </w:p>
    <w:p w14:paraId="387F15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2020c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7E7427C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icse2020c.html#Borg20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4926A9A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6B47338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25907C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315D4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 xml:space="preserve">/BorgW0FA20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10-16"&gt;</w:t>
      </w:r>
    </w:p>
    <w:p w14:paraId="677FB6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297E47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66/1545"&gt;Joakim Wernberg&lt;/author&gt;</w:t>
      </w:r>
    </w:p>
    <w:p w14:paraId="6C78AD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1/5587-1"&gt;Thomas Olsson 0001&lt;/author&gt;</w:t>
      </w:r>
    </w:p>
    <w:p w14:paraId="6C99FB9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71/3754"&gt;Ulrik Franke&lt;/author&gt;</w:t>
      </w:r>
    </w:p>
    <w:p w14:paraId="6A5667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8/439"&gt;Martin Andersson&lt;/author&gt;</w:t>
      </w:r>
    </w:p>
    <w:p w14:paraId="0FCA1BF6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579F66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Illuminating a Blind Spot in Digitalization - Software Development in Sweden's Private and Public Sector.</w:t>
      </w:r>
    </w:p>
    <w:p w14:paraId="193247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8E8E9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99-302&lt;/pages&gt;</w:t>
      </w:r>
    </w:p>
    <w:p w14:paraId="5A535D4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4B2E04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SE (Workshops)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3F7418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3387940.3392213&lt;/ee&gt;</w:t>
      </w:r>
    </w:p>
    <w:p w14:paraId="63DB326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2020w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B292A2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icse2020w.html#BorgW0FA20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541FAD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6F42108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48205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B22B1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 xml:space="preserve">/MoghadamSBBL20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8-12"&gt;</w:t>
      </w:r>
    </w:p>
    <w:p w14:paraId="1CFB6C9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5/2000"&gt;Mahshid Helali Moghadam&lt;/author&gt;</w:t>
      </w:r>
    </w:p>
    <w:p w14:paraId="7480D57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4/9944"&gt;Mehrdad Saadatmand&lt;/author&gt;</w:t>
      </w:r>
    </w:p>
    <w:p w14:paraId="0D89E11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7D8D054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7/6323"&gt;Markus Bohlin&lt;/author&gt;</w:t>
      </w:r>
    </w:p>
    <w:p w14:paraId="26111B9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1/65"&gt;Björn Lisper&lt;/author&gt;</w:t>
      </w:r>
    </w:p>
    <w:p w14:paraId="795B2CF7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39D8EE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green"/>
          <w:lang w:val="en-US"/>
        </w:rPr>
        <w:t>Poster: Performance Testing Driven by Reinforcement Learning.</w:t>
      </w:r>
    </w:p>
    <w:p w14:paraId="524D03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6F82F9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402-405&lt;/pages&gt;</w:t>
      </w:r>
    </w:p>
    <w:p w14:paraId="0EA308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1F8E62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ST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34711E4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ICST46399.2020.00048&lt;/ee&gt;</w:t>
      </w:r>
    </w:p>
    <w:p w14:paraId="72A442E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2020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22A80E2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icst2020.html#MoghadamSBBL20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43303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541619C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EE6AF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2E19F9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ot</w:t>
      </w:r>
      <w:proofErr w:type="spellEnd"/>
      <w:r w:rsidRPr="00AF4975">
        <w:rPr>
          <w:lang w:val="en-US"/>
        </w:rPr>
        <w:t xml:space="preserve">/LidfeldtIHABL20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10-23"&gt;</w:t>
      </w:r>
    </w:p>
    <w:p w14:paraId="44B3DE1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74/1995"&gt;August Lidfeldt&lt;/author&gt;</w:t>
      </w:r>
    </w:p>
    <w:p w14:paraId="435BCC5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74/1889"&gt;Daniel Isaksson&lt;/author&gt;</w:t>
      </w:r>
    </w:p>
    <w:p w14:paraId="33BB9B2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74/1958"&gt;Ludwig Hedlund&lt;/author&gt;</w:t>
      </w:r>
    </w:p>
    <w:p w14:paraId="3F3BBD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74/2084"&gt;Simon Åberg&lt;/author&gt;</w:t>
      </w:r>
    </w:p>
    <w:p w14:paraId="71DBD02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8CE4E2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60/5665"&gt;Erik Larsson&lt;/author&gt;</w:t>
      </w:r>
    </w:p>
    <w:p w14:paraId="3D99E9B1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54A700D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 xml:space="preserve">Enabling Image Recognition on Constrained Devices Using Neural Network Pruning and a </w:t>
      </w:r>
      <w:proofErr w:type="spellStart"/>
      <w:r w:rsidRPr="00AF4975">
        <w:rPr>
          <w:highlight w:val="yellow"/>
          <w:lang w:val="en-US"/>
        </w:rPr>
        <w:t>CycleGAN</w:t>
      </w:r>
      <w:proofErr w:type="spellEnd"/>
      <w:r w:rsidRPr="00AF4975">
        <w:rPr>
          <w:highlight w:val="yellow"/>
          <w:lang w:val="en-US"/>
        </w:rPr>
        <w:t>.</w:t>
      </w:r>
    </w:p>
    <w:p w14:paraId="25D92F2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7F196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0:1-10:14&lt;/pages&gt;</w:t>
      </w:r>
    </w:p>
    <w:p w14:paraId="2A2299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0C7109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OT Companion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677541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3423423.3423437&lt;/ee&gt;</w:t>
      </w:r>
    </w:p>
    <w:p w14:paraId="1864FFF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ot</w:t>
      </w:r>
      <w:proofErr w:type="spellEnd"/>
      <w:r w:rsidRPr="00AF4975">
        <w:rPr>
          <w:lang w:val="en-US"/>
        </w:rPr>
        <w:t>/2020c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75BC34B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ot</w:t>
      </w:r>
      <w:proofErr w:type="spellEnd"/>
      <w:r w:rsidRPr="00AF4975">
        <w:rPr>
          <w:lang w:val="en-US"/>
        </w:rPr>
        <w:t>/iot2020c.html#LidfeldtIHABL20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040359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4A54B0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2DFC80F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AED764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refsq</w:t>
      </w:r>
      <w:proofErr w:type="spellEnd"/>
      <w:r w:rsidRPr="00AF4975">
        <w:rPr>
          <w:lang w:val="en-US"/>
        </w:rPr>
        <w:t xml:space="preserve">/BorgG20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3-31"&gt;</w:t>
      </w:r>
    </w:p>
    <w:p w14:paraId="12DE574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76C648E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r w:rsidRPr="008628D5">
        <w:rPr>
          <w:highlight w:val="green"/>
          <w:lang w:val="en-US"/>
        </w:rPr>
        <w:t>author</w:t>
      </w:r>
      <w:r w:rsidRPr="00AF4975">
        <w:rPr>
          <w:lang w:val="en-US"/>
        </w:rPr>
        <w:t xml:space="preserve">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60/0919"&gt;Eduard C. Groen&lt;/author&gt;</w:t>
      </w:r>
    </w:p>
    <w:p w14:paraId="2FE8B7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green"/>
          <w:lang w:val="en-US"/>
        </w:rPr>
        <w:t xml:space="preserve">&lt;title&gt;Preface: REFSQ 2020 Posters and Tools </w:t>
      </w:r>
      <w:proofErr w:type="gramStart"/>
      <w:r w:rsidRPr="00AF4975">
        <w:rPr>
          <w:highlight w:val="green"/>
          <w:lang w:val="en-US"/>
        </w:rPr>
        <w:t>Track.&lt;</w:t>
      </w:r>
      <w:proofErr w:type="gramEnd"/>
      <w:r w:rsidRPr="00AF4975">
        <w:rPr>
          <w:highlight w:val="green"/>
          <w:lang w:val="en-US"/>
        </w:rPr>
        <w:t>/title&gt;</w:t>
      </w:r>
    </w:p>
    <w:p w14:paraId="0DC1E5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6286946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REFSQ Worksh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5FF961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 xml:space="preserve"> type="</w:t>
      </w:r>
      <w:proofErr w:type="spellStart"/>
      <w:r w:rsidRPr="00AF4975">
        <w:rPr>
          <w:lang w:val="en-US"/>
        </w:rPr>
        <w:t>oa</w:t>
      </w:r>
      <w:proofErr w:type="spellEnd"/>
      <w:r w:rsidRPr="00AF4975">
        <w:rPr>
          <w:lang w:val="en-US"/>
        </w:rPr>
        <w:t>"&gt;http://ceur-ws.org/Vol-2584/PT-preface.pdf&lt;/ee&gt;</w:t>
      </w:r>
    </w:p>
    <w:p w14:paraId="7D2CE2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refsq</w:t>
      </w:r>
      <w:proofErr w:type="spellEnd"/>
      <w:r w:rsidRPr="00AF4975">
        <w:rPr>
          <w:lang w:val="en-US"/>
        </w:rPr>
        <w:t>/2020w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3E0312A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refsq</w:t>
      </w:r>
      <w:proofErr w:type="spellEnd"/>
      <w:r w:rsidRPr="00AF4975">
        <w:rPr>
          <w:lang w:val="en-US"/>
        </w:rPr>
        <w:t>/refsq2020w.html#BorgG20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16EF47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74A00AE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ACF39A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AE4822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roceedings key="conf/</w:t>
      </w:r>
      <w:proofErr w:type="spellStart"/>
      <w:r w:rsidRPr="00AF4975">
        <w:rPr>
          <w:lang w:val="en-US"/>
        </w:rPr>
        <w:t>refsq</w:t>
      </w:r>
      <w:proofErr w:type="spellEnd"/>
      <w:r w:rsidRPr="00AF4975">
        <w:rPr>
          <w:lang w:val="en-US"/>
        </w:rPr>
        <w:t xml:space="preserve">/2020w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3-31"&gt;</w:t>
      </w:r>
    </w:p>
    <w:p w14:paraId="6B6115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5/6367"&gt;Mehrdad Sabetzadeh&lt;/editor&gt;</w:t>
      </w:r>
    </w:p>
    <w:p w14:paraId="06822C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8725"&gt;Andreas Vogelsang&lt;/editor&gt;</w:t>
      </w:r>
    </w:p>
    <w:p w14:paraId="4AF817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46/0408"&gt;</w:t>
      </w:r>
      <w:proofErr w:type="spellStart"/>
      <w:r w:rsidRPr="00AF4975">
        <w:rPr>
          <w:lang w:val="en-US"/>
        </w:rPr>
        <w:t>Sallam</w:t>
      </w:r>
      <w:proofErr w:type="spellEnd"/>
      <w:r w:rsidRPr="00AF4975">
        <w:rPr>
          <w:lang w:val="en-US"/>
        </w:rPr>
        <w:t xml:space="preserve"> </w:t>
      </w:r>
      <w:proofErr w:type="spellStart"/>
      <w:r w:rsidRPr="00AF4975">
        <w:rPr>
          <w:lang w:val="en-US"/>
        </w:rPr>
        <w:t>Abualhaija</w:t>
      </w:r>
      <w:proofErr w:type="spellEnd"/>
      <w:r w:rsidRPr="00AF4975">
        <w:rPr>
          <w:lang w:val="en-US"/>
        </w:rPr>
        <w:t>&lt;/editor&gt;</w:t>
      </w:r>
    </w:p>
    <w:p w14:paraId="2AAC52F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editor&gt;</w:t>
      </w:r>
    </w:p>
    <w:p w14:paraId="2FF89A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00/203"&gt;Fabiano </w:t>
      </w:r>
      <w:proofErr w:type="spellStart"/>
      <w:r w:rsidRPr="00AF4975">
        <w:rPr>
          <w:lang w:val="en-US"/>
        </w:rPr>
        <w:t>Dalpiaz</w:t>
      </w:r>
      <w:proofErr w:type="spellEnd"/>
      <w:r w:rsidRPr="00AF4975">
        <w:rPr>
          <w:lang w:val="en-US"/>
        </w:rPr>
        <w:t>&lt;/editor&gt;</w:t>
      </w:r>
    </w:p>
    <w:p w14:paraId="6F56F9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17/3761"&gt;Maya </w:t>
      </w:r>
      <w:proofErr w:type="spellStart"/>
      <w:r w:rsidRPr="00AF4975">
        <w:rPr>
          <w:lang w:val="en-US"/>
        </w:rPr>
        <w:t>Daneva</w:t>
      </w:r>
      <w:proofErr w:type="spellEnd"/>
      <w:r w:rsidRPr="00AF4975">
        <w:rPr>
          <w:lang w:val="en-US"/>
        </w:rPr>
        <w:t>&lt;/editor&gt;</w:t>
      </w:r>
    </w:p>
    <w:p w14:paraId="76BE919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48/6304"&gt;Nelly </w:t>
      </w:r>
      <w:proofErr w:type="spellStart"/>
      <w:r w:rsidRPr="00AF4975">
        <w:rPr>
          <w:lang w:val="en-US"/>
        </w:rPr>
        <w:t>Condori</w:t>
      </w:r>
      <w:proofErr w:type="spellEnd"/>
      <w:r w:rsidRPr="00AF4975">
        <w:rPr>
          <w:lang w:val="en-US"/>
        </w:rPr>
        <w:t>-Fernández&lt;/editor&gt;</w:t>
      </w:r>
    </w:p>
    <w:p w14:paraId="07E483B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f/</w:t>
      </w:r>
      <w:proofErr w:type="spellStart"/>
      <w:r w:rsidRPr="00AF4975">
        <w:rPr>
          <w:lang w:val="en-US"/>
        </w:rPr>
        <w:t>XavierFranch</w:t>
      </w:r>
      <w:proofErr w:type="spellEnd"/>
      <w:r w:rsidRPr="00AF4975">
        <w:rPr>
          <w:lang w:val="en-US"/>
        </w:rPr>
        <w:t xml:space="preserve">"&gt;Xavier </w:t>
      </w:r>
      <w:proofErr w:type="spellStart"/>
      <w:r w:rsidRPr="00AF4975">
        <w:rPr>
          <w:lang w:val="en-US"/>
        </w:rPr>
        <w:t>Franch</w:t>
      </w:r>
      <w:proofErr w:type="spellEnd"/>
      <w:r w:rsidRPr="00AF4975">
        <w:rPr>
          <w:lang w:val="en-US"/>
        </w:rPr>
        <w:t>&lt;/editor&gt;</w:t>
      </w:r>
    </w:p>
    <w:p w14:paraId="649D8A9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70/9016"&gt;Davide Fucci&lt;/editor&gt;</w:t>
      </w:r>
    </w:p>
    <w:p w14:paraId="0ADAF3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g/</w:t>
      </w:r>
      <w:proofErr w:type="spellStart"/>
      <w:r w:rsidRPr="00AF4975">
        <w:rPr>
          <w:lang w:val="en-US"/>
        </w:rPr>
        <w:t>VincenzoGervasi</w:t>
      </w:r>
      <w:proofErr w:type="spellEnd"/>
      <w:r w:rsidRPr="00AF4975">
        <w:rPr>
          <w:lang w:val="en-US"/>
        </w:rPr>
        <w:t xml:space="preserve">"&gt;Vincenzo </w:t>
      </w:r>
      <w:proofErr w:type="spellStart"/>
      <w:r w:rsidRPr="00AF4975">
        <w:rPr>
          <w:lang w:val="en-US"/>
        </w:rPr>
        <w:t>Gervasi</w:t>
      </w:r>
      <w:proofErr w:type="spellEnd"/>
      <w:r w:rsidRPr="00AF4975">
        <w:rPr>
          <w:lang w:val="en-US"/>
        </w:rPr>
        <w:t>&lt;/editor&gt;</w:t>
      </w:r>
    </w:p>
    <w:p w14:paraId="0CB234F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60/0919"&gt;Eduard C. Groen&lt;/editor&gt;</w:t>
      </w:r>
    </w:p>
    <w:p w14:paraId="2BA6BE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75/5043"&gt;Renata S. S. </w:t>
      </w:r>
      <w:proofErr w:type="spellStart"/>
      <w:r w:rsidRPr="00AF4975">
        <w:rPr>
          <w:lang w:val="en-US"/>
        </w:rPr>
        <w:t>Guizzardi</w:t>
      </w:r>
      <w:proofErr w:type="spellEnd"/>
      <w:r w:rsidRPr="00AF4975">
        <w:rPr>
          <w:lang w:val="en-US"/>
        </w:rPr>
        <w:t>&lt;/editor&gt;</w:t>
      </w:r>
    </w:p>
    <w:p w14:paraId="36E135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4/3228"&gt;Andrea Herrmann&lt;/editor&gt;</w:t>
      </w:r>
    </w:p>
    <w:p w14:paraId="78C589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92/5983"&gt;Jennifer Horkoff&lt;/editor&gt;</w:t>
      </w:r>
    </w:p>
    <w:p w14:paraId="4D2D9A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89/5557"&gt;Luisa </w:t>
      </w:r>
      <w:proofErr w:type="spellStart"/>
      <w:r w:rsidRPr="00AF4975">
        <w:rPr>
          <w:lang w:val="en-US"/>
        </w:rPr>
        <w:t>Mich</w:t>
      </w:r>
      <w:proofErr w:type="spellEnd"/>
      <w:r w:rsidRPr="00AF4975">
        <w:rPr>
          <w:lang w:val="en-US"/>
        </w:rPr>
        <w:t>&lt;/editor&gt;</w:t>
      </w:r>
    </w:p>
    <w:p w14:paraId="6995E8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6/4754"&gt;Anna Perini&lt;/editor&gt;</w:t>
      </w:r>
    </w:p>
    <w:p w14:paraId="36F6041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53/5222"&gt;Angelo Susi&lt;/editor&gt;</w:t>
      </w:r>
    </w:p>
    <w:p w14:paraId="1706B2C1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cyan"/>
          <w:lang w:val="en-US"/>
        </w:rPr>
        <w:lastRenderedPageBreak/>
        <w:t>&lt;title&gt;</w:t>
      </w:r>
    </w:p>
    <w:p w14:paraId="770460E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green"/>
          <w:lang w:val="en-US"/>
        </w:rPr>
        <w:t>Joint Proceedings of REFSQ-2020 Workshops, Doctoral Symposium, Live Studies Track, and Poster Track co-located with the 26th International Conference on Requirements Engineering: Foundation for Software Quality (REFSQ 2020), Pisa, Italy, March 24, 2020.</w:t>
      </w:r>
    </w:p>
    <w:p w14:paraId="7E05EF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4BA738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REFSQ Worksh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3FEDF28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ublisher&gt;CEUR-WS.org&lt;/publisher&gt;</w:t>
      </w:r>
    </w:p>
    <w:p w14:paraId="267F11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series </w:t>
      </w:r>
      <w:proofErr w:type="spellStart"/>
      <w:r w:rsidRPr="00AF4975">
        <w:rPr>
          <w:lang w:val="en-US"/>
        </w:rPr>
        <w:t>href</w:t>
      </w:r>
      <w:proofErr w:type="spellEnd"/>
      <w:r w:rsidRPr="00AF4975">
        <w:rPr>
          <w:lang w:val="en-US"/>
        </w:rPr>
        <w:t>="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series/</w:t>
      </w:r>
      <w:proofErr w:type="spellStart"/>
      <w:r w:rsidRPr="00AF4975">
        <w:rPr>
          <w:lang w:val="en-US"/>
        </w:rPr>
        <w:t>ceurws</w:t>
      </w:r>
      <w:proofErr w:type="spellEnd"/>
      <w:r w:rsidRPr="00AF4975">
        <w:rPr>
          <w:lang w:val="en-US"/>
        </w:rPr>
        <w:t>/index.html"&gt;CEUR Workshop Proceedings&lt;/series&gt;</w:t>
      </w:r>
    </w:p>
    <w:p w14:paraId="73CEFBC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2584&lt;/volume&gt;</w:t>
      </w:r>
    </w:p>
    <w:p w14:paraId="669E7F99" w14:textId="16FE2775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6991FD4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 xml:space="preserve"> type="</w:t>
      </w:r>
      <w:proofErr w:type="spellStart"/>
      <w:r w:rsidRPr="00AF4975">
        <w:rPr>
          <w:lang w:val="en-US"/>
        </w:rPr>
        <w:t>oa</w:t>
      </w:r>
      <w:proofErr w:type="spellEnd"/>
      <w:r w:rsidRPr="00AF4975">
        <w:rPr>
          <w:lang w:val="en-US"/>
        </w:rPr>
        <w:t>"&gt;http://ceur-ws.org/Vol-2584&lt;/ee&gt;</w:t>
      </w:r>
    </w:p>
    <w:p w14:paraId="20AF62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nbn-resolving.org/urn:nbn:de:0074-2584-1&lt;/ee&gt;</w:t>
      </w:r>
    </w:p>
    <w:p w14:paraId="035B941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refsq</w:t>
      </w:r>
      <w:proofErr w:type="spellEnd"/>
      <w:r w:rsidRPr="00AF4975">
        <w:rPr>
          <w:lang w:val="en-US"/>
        </w:rPr>
        <w:t>/refsq2020w.html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6B4E22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proceedings&gt;</w:t>
      </w:r>
    </w:p>
    <w:p w14:paraId="2F9A25D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7AB27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1E8AA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05F4637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</w:t>
      </w:r>
      <w:proofErr w:type="spellStart"/>
      <w:r w:rsidRPr="00AF4975">
        <w:rPr>
          <w:lang w:val="en-US"/>
        </w:rPr>
        <w:t>infsof</w:t>
      </w:r>
      <w:proofErr w:type="spellEnd"/>
      <w:r w:rsidRPr="00AF4975">
        <w:rPr>
          <w:lang w:val="en-US"/>
        </w:rPr>
        <w:t xml:space="preserve">/BorgCWAGPSA19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2-20"&gt;</w:t>
      </w:r>
    </w:p>
    <w:p w14:paraId="0B9763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49D9BE9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0311-1502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9/10404"&gt;Panagiota Chatzipetrou&lt;/author&gt;</w:t>
      </w:r>
    </w:p>
    <w:p w14:paraId="4170C5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3567-9300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1E50C1A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33/4686"&gt;Emil Alégroth&lt;/author&gt;</w:t>
      </w:r>
    </w:p>
    <w:p w14:paraId="1B21EBF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2/3504"&gt;Tony Gorschek&lt;/author&gt;</w:t>
      </w:r>
    </w:p>
    <w:p w14:paraId="7F6694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76/302"&gt;Efi Papatheocharous&lt;/author&gt;</w:t>
      </w:r>
    </w:p>
    <w:p w14:paraId="1D4EC78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93/5025"&gt;Syed Muhammad Ali Shah&lt;/author&gt;</w:t>
      </w:r>
    </w:p>
    <w:p w14:paraId="72496F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50/6797"&gt;Jakob Axelsson&lt;/author&gt;</w:t>
      </w:r>
    </w:p>
    <w:p w14:paraId="065197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328604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Selecting component sourcing options: A survey of software engineering's broader make-or-buy decisions.</w:t>
      </w:r>
    </w:p>
    <w:p w14:paraId="3F02D5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6ACEB2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8-34&lt;/pages&gt;</w:t>
      </w:r>
    </w:p>
    <w:p w14:paraId="1697D0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59324D2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112&lt;/volume&gt;</w:t>
      </w:r>
    </w:p>
    <w:p w14:paraId="79C75EC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journal&gt;Inf. 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 Technol.&lt;/journal&gt;</w:t>
      </w:r>
    </w:p>
    <w:p w14:paraId="708B272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16/j.infsof.2019.03.015&lt;/ee&gt;</w:t>
      </w:r>
    </w:p>
    <w:p w14:paraId="25699B3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</w:t>
      </w:r>
      <w:proofErr w:type="spellStart"/>
      <w:r w:rsidRPr="00AF4975">
        <w:rPr>
          <w:lang w:val="en-US"/>
        </w:rPr>
        <w:t>infsof</w:t>
      </w:r>
      <w:proofErr w:type="spellEnd"/>
      <w:r w:rsidRPr="00AF4975">
        <w:rPr>
          <w:lang w:val="en-US"/>
        </w:rPr>
        <w:t>/infsof112.html#BorgCWAGPSA19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F7499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171F41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E6E93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32EC9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rticle key="journals/software/TrubianiJCSJB19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6-15"&gt;</w:t>
      </w:r>
    </w:p>
    <w:p w14:paraId="04E25B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7675-6942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5/410"&gt;Catia Trubiani&lt;/author&gt;</w:t>
      </w:r>
    </w:p>
    <w:p w14:paraId="7AEF17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9342-0703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57/2301"&gt;Pooyan Jamshidi&lt;/author&gt;</w:t>
      </w:r>
    </w:p>
    <w:p w14:paraId="4171041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50/6416"&gt;Jürgen Cito&lt;/author&gt;</w:t>
      </w:r>
    </w:p>
    <w:p w14:paraId="27B6C0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96/7305"&gt;Weiyi Shang&lt;/author&gt;</w:t>
      </w:r>
    </w:p>
    <w:p w14:paraId="29038F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50/23"&gt;Zhen Ming Jiang&lt;/author&gt;</w:t>
      </w:r>
    </w:p>
    <w:p w14:paraId="089E05B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314D4D6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7D9EB2F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Performance Issues? Hey DevOps, Mind the Uncertainty.</w:t>
      </w:r>
    </w:p>
    <w:p w14:paraId="4C45A6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7216DE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10-117&lt;/pages&gt;</w:t>
      </w:r>
    </w:p>
    <w:p w14:paraId="4881D2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37863ED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36&lt;/volume&gt;</w:t>
      </w:r>
    </w:p>
    <w:p w14:paraId="3425AF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journal&gt;IEEE </w:t>
      </w:r>
      <w:proofErr w:type="spellStart"/>
      <w:proofErr w:type="gram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&lt;</w:t>
      </w:r>
      <w:proofErr w:type="gramEnd"/>
      <w:r w:rsidRPr="00AF4975">
        <w:rPr>
          <w:lang w:val="en-US"/>
        </w:rPr>
        <w:t>/journal&gt;</w:t>
      </w:r>
    </w:p>
    <w:p w14:paraId="24C6A81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2&lt;/number&gt;</w:t>
      </w:r>
    </w:p>
    <w:p w14:paraId="742BFBA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MS.2018.2875989&lt;/ee&gt;</w:t>
      </w:r>
    </w:p>
    <w:p w14:paraId="566252C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150F0BD7" w14:textId="77777777" w:rsidR="00AF4975" w:rsidRPr="00AF4975" w:rsidRDefault="00AF4975" w:rsidP="00AF4975">
      <w:pPr>
        <w:spacing w:after="0"/>
        <w:rPr>
          <w:lang w:val="en-US"/>
        </w:rPr>
      </w:pP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software/software36.html#TrubianiJCSJB19</w:t>
      </w:r>
    </w:p>
    <w:p w14:paraId="7D4605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0252D9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3F600F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33E319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400FA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aitest</w:t>
      </w:r>
      <w:proofErr w:type="spellEnd"/>
      <w:r w:rsidRPr="00AF4975">
        <w:rPr>
          <w:lang w:val="en-US"/>
        </w:rPr>
        <w:t xml:space="preserve">/Henriksson0BTES19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5-22"&gt;</w:t>
      </w:r>
    </w:p>
    <w:p w14:paraId="1494AEA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26/0101"&gt;Jens Henriksson&lt;/author&gt;</w:t>
      </w:r>
    </w:p>
    <w:p w14:paraId="26FDCC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98/4996-1"&gt;Christian Berger 0001&lt;/author&gt;</w:t>
      </w:r>
    </w:p>
    <w:p w14:paraId="7195B10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6B517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2/4731"&gt;Lars Tornberg&lt;/author&gt;</w:t>
      </w:r>
    </w:p>
    <w:p w14:paraId="3C5698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94/708"&gt;Cristofer Englund&lt;/author&gt;</w:t>
      </w:r>
    </w:p>
    <w:p w14:paraId="611BC96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37/9490"&gt;Sankar Raman Sathyamoorthy&lt;/author&gt;</w:t>
      </w:r>
    </w:p>
    <w:p w14:paraId="0209914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3/2715"&gt;Stig Ursing&lt;/author&gt;</w:t>
      </w:r>
    </w:p>
    <w:p w14:paraId="441791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574188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Towards Structured Evaluation of Deep Neural Network Supervisors.</w:t>
      </w:r>
    </w:p>
    <w:p w14:paraId="081C4A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063804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7-34&lt;/pages&gt;</w:t>
      </w:r>
    </w:p>
    <w:p w14:paraId="443CBA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68CB75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AITest</w:t>
      </w:r>
      <w:proofErr w:type="spellEnd"/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6063AD0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AITest.2019.00-12&lt;/ee&gt;</w:t>
      </w:r>
    </w:p>
    <w:p w14:paraId="6AF20A1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aitest</w:t>
      </w:r>
      <w:proofErr w:type="spellEnd"/>
      <w:r w:rsidRPr="00AF4975">
        <w:rPr>
          <w:lang w:val="en-US"/>
        </w:rPr>
        <w:t>/2019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279C35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aitest</w:t>
      </w:r>
      <w:proofErr w:type="spellEnd"/>
      <w:r w:rsidRPr="00AF4975">
        <w:rPr>
          <w:lang w:val="en-US"/>
        </w:rPr>
        <w:t>/aitest2019.html#Henriksson0BTES19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74478F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7867C28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F9F28A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57E6BC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enase</w:t>
      </w:r>
      <w:proofErr w:type="spellEnd"/>
      <w:r w:rsidRPr="00AF4975">
        <w:rPr>
          <w:lang w:val="en-US"/>
        </w:rPr>
        <w:t xml:space="preserve">/WnukBG19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6-06"&gt;</w:t>
      </w:r>
    </w:p>
    <w:p w14:paraId="49D93DD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2E25DFF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7E0E84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2/3504"&gt;Tony Gorschek&lt;/author&gt;</w:t>
      </w:r>
    </w:p>
    <w:p w14:paraId="0E0157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48B1C3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Towards New Ways of Evaluating Methods of Supporting Requirements Management and Traceability using Signal-to-Noise Ratio.</w:t>
      </w:r>
    </w:p>
    <w:p w14:paraId="47C75A2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5DB60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30-339&lt;/pages&gt;</w:t>
      </w:r>
    </w:p>
    <w:p w14:paraId="0C127E9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year&gt;2019&lt;/year&gt;</w:t>
      </w:r>
    </w:p>
    <w:p w14:paraId="3C8E7F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ENA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41D08AF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5220/0007717203300339&lt;/ee&gt;</w:t>
      </w:r>
    </w:p>
    <w:p w14:paraId="786FE3D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enase</w:t>
      </w:r>
      <w:proofErr w:type="spellEnd"/>
      <w:r w:rsidRPr="00AF4975">
        <w:rPr>
          <w:lang w:val="en-US"/>
        </w:rPr>
        <w:t>/2019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7784C58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enase</w:t>
      </w:r>
      <w:proofErr w:type="spellEnd"/>
      <w:r w:rsidRPr="00AF4975">
        <w:rPr>
          <w:lang w:val="en-US"/>
        </w:rPr>
        <w:t>/enase2019.html#WnukBG19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3B9BF4F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69115E8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A634C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E707DA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 xml:space="preserve">/Henriksson0BTSE19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11-25"&gt;</w:t>
      </w:r>
    </w:p>
    <w:p w14:paraId="2C92348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26/0101"&gt;Jens Henriksson&lt;/author&gt;</w:t>
      </w:r>
    </w:p>
    <w:p w14:paraId="7FF71C3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98/4996-1"&gt;Christian Berger 0001&lt;/author&gt;</w:t>
      </w:r>
    </w:p>
    <w:p w14:paraId="4601D0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4EBA075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2/4731"&gt;Lars Tornberg&lt;/author&gt;</w:t>
      </w:r>
    </w:p>
    <w:p w14:paraId="51B97C1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37/9490"&gt;Sankar Raman Sathyamoorthy&lt;/author&gt;</w:t>
      </w:r>
    </w:p>
    <w:p w14:paraId="53DB2BA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94/708"&gt;Cristofer Englund&lt;/author&gt;</w:t>
      </w:r>
    </w:p>
    <w:p w14:paraId="1A261A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2E1FD9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Performance Analysis of Out-of-Distribution Detection on Various Trained Neural Networks.</w:t>
      </w:r>
    </w:p>
    <w:p w14:paraId="72CA20C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F5888D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13-120&lt;/pages&gt;</w:t>
      </w:r>
    </w:p>
    <w:p w14:paraId="1285DD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348958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SEAA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142376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SEAA.2019.00026&lt;/ee&gt;</w:t>
      </w:r>
    </w:p>
    <w:p w14:paraId="2F81E58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>/2019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254FF21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07065796" w14:textId="77777777" w:rsidR="00AF4975" w:rsidRPr="00AF4975" w:rsidRDefault="00AF4975" w:rsidP="00AF4975">
      <w:pPr>
        <w:spacing w:after="0"/>
        <w:rPr>
          <w:lang w:val="en-US"/>
        </w:rPr>
      </w:pP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>/euromicro2019.html#Henriksson0BTSE19</w:t>
      </w:r>
    </w:p>
    <w:p w14:paraId="195ACE1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4BA01A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583790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6A2363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8075E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 xml:space="preserve">/0001HHFB19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11-25"&gt;</w:t>
      </w:r>
    </w:p>
    <w:p w14:paraId="4DB7E8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1/5587-1"&gt;Thomas Olsson 0001&lt;/author&gt;</w:t>
      </w:r>
    </w:p>
    <w:p w14:paraId="2355331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0/6874"&gt;Martin Hell&lt;/author&gt;</w:t>
      </w:r>
    </w:p>
    <w:p w14:paraId="1696E0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7/6594"&gt;Martin Höst&lt;/author&gt;</w:t>
      </w:r>
    </w:p>
    <w:p w14:paraId="3526466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71/3754"&gt;Ulrik Franke&lt;/author&gt;</w:t>
      </w:r>
    </w:p>
    <w:p w14:paraId="1868A68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01C873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20BE6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Sharing of Vulnerability Information Among Companies - A Survey of Swedish Companies.</w:t>
      </w:r>
    </w:p>
    <w:p w14:paraId="1D99B75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D1AC9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84-291&lt;/pages&gt;</w:t>
      </w:r>
    </w:p>
    <w:p w14:paraId="77BBDF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7D8046B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SEAA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3D2598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SEAA.2019.00051&lt;/ee&gt;</w:t>
      </w:r>
    </w:p>
    <w:p w14:paraId="6661AF2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>/2019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4C88535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>/euromicro2019.html#0001HHFB19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4F2F07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17003C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r&gt;</w:t>
      </w:r>
    </w:p>
    <w:p w14:paraId="7F0CC6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8304E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 xml:space="preserve">/MoghadamSBBL19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6-11"&gt;</w:t>
      </w:r>
    </w:p>
    <w:p w14:paraId="603972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5/2000"&gt;Mahshid Helali Moghadam&lt;/author&gt;</w:t>
      </w:r>
    </w:p>
    <w:p w14:paraId="16F3731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4/9944"&gt;Mehrdad Saadatmand&lt;/author&gt;</w:t>
      </w:r>
    </w:p>
    <w:p w14:paraId="1491DB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3A98911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7/6323"&gt;Markus Bohlin&lt;/author&gt;</w:t>
      </w:r>
    </w:p>
    <w:p w14:paraId="0A02FC3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1/65"&gt;Björn Lisper&lt;/author&gt;</w:t>
      </w:r>
    </w:p>
    <w:p w14:paraId="2F91BF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572AAC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Machine Learning to Guide Performance Testing: An Autonomous Test Framework.</w:t>
      </w:r>
    </w:p>
    <w:p w14:paraId="1B0DB1B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76685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64-167&lt;/pages&gt;</w:t>
      </w:r>
    </w:p>
    <w:p w14:paraId="3313D4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1ACE04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ST Worksh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6C8DD12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ICSTW.2019.00046&lt;/ee&gt;</w:t>
      </w:r>
    </w:p>
    <w:p w14:paraId="179E689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2019w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331E45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icstw2019.html#MoghadamSBBL19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B606D3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2D4A11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0DA04C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599583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re/VogelsangB19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1-07"&gt;</w:t>
      </w:r>
    </w:p>
    <w:p w14:paraId="57E491D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8725"&gt;Andreas Vogelsang&lt;/author&gt;</w:t>
      </w:r>
    </w:p>
    <w:p w14:paraId="76BBA1D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73DCD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90BA57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Requirements Engineering for Machine Learning: Perspectives from Data Scientists.</w:t>
      </w:r>
    </w:p>
    <w:p w14:paraId="0ED737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174F8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45-251&lt;/pages&gt;</w:t>
      </w:r>
    </w:p>
    <w:p w14:paraId="2F7CABC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5CD5C0B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RE Worksh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0F4DF4E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REW.2019.00050&lt;/ee&gt;</w:t>
      </w:r>
    </w:p>
    <w:p w14:paraId="3CB9415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re/2019w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2A0DB2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re/re2019w.html#VogelsangB19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6A7B37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14059C2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64559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D8052A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sigsoft</w:t>
      </w:r>
      <w:proofErr w:type="spellEnd"/>
      <w:r w:rsidRPr="00AF4975">
        <w:rPr>
          <w:lang w:val="en-US"/>
        </w:rPr>
        <w:t xml:space="preserve">/BorgSBH19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8-27"&gt;</w:t>
      </w:r>
    </w:p>
    <w:p w14:paraId="5EEF2B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86D69B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37/9584"&gt;Oscar Svensson&lt;/author&gt;</w:t>
      </w:r>
    </w:p>
    <w:p w14:paraId="387D87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37/9656"&gt;Kristian Berg&lt;/author&gt;</w:t>
      </w:r>
    </w:p>
    <w:p w14:paraId="42D509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52/9960"&gt;Daniel Hansson&lt;/author&gt;</w:t>
      </w:r>
    </w:p>
    <w:p w14:paraId="01C95C7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24EE11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SZZ unleashed: an open implementation of the SZZ algorithm - featuring example usage in a study of just-in-time bug prediction for the Jenkins project.</w:t>
      </w:r>
    </w:p>
    <w:p w14:paraId="5C28499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09C752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7-12&lt;/pages&gt;</w:t>
      </w:r>
    </w:p>
    <w:p w14:paraId="5D4856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year&gt;2019&lt;/year&gt;</w:t>
      </w:r>
    </w:p>
    <w:p w14:paraId="3B2D4E3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MaLTeSQuE@ESEC</w:t>
      </w:r>
      <w:proofErr w:type="spellEnd"/>
      <w:r w:rsidRPr="00AF4975">
        <w:rPr>
          <w:lang w:val="en-US"/>
        </w:rPr>
        <w:t>/SIGSOFT F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541D880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3340482.3342742&lt;/ee&gt;</w:t>
      </w:r>
    </w:p>
    <w:p w14:paraId="0BF7CF9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sigsoft</w:t>
      </w:r>
      <w:proofErr w:type="spellEnd"/>
      <w:r w:rsidRPr="00AF4975">
        <w:rPr>
          <w:lang w:val="en-US"/>
        </w:rPr>
        <w:t>/2019maltesque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3CE4321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sigsoft</w:t>
      </w:r>
      <w:proofErr w:type="spellEnd"/>
      <w:r w:rsidRPr="00AF4975">
        <w:rPr>
          <w:lang w:val="en-US"/>
        </w:rPr>
        <w:t>/maltesque2019.html#BorgSBH19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196292D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75A73C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35081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2817AE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esem</w:t>
      </w:r>
      <w:proofErr w:type="spellEnd"/>
      <w:r w:rsidRPr="00AF4975">
        <w:rPr>
          <w:lang w:val="en-US"/>
        </w:rPr>
        <w:t xml:space="preserve">/VercammenDBE18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9-25"&gt;</w:t>
      </w:r>
    </w:p>
    <w:p w14:paraId="5C55B1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24/0227"&gt;Sten Vercammen&lt;/author&gt;</w:t>
      </w:r>
    </w:p>
    <w:p w14:paraId="5E87B9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4463-2945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d/</w:t>
      </w:r>
      <w:proofErr w:type="spellStart"/>
      <w:r w:rsidRPr="00AF4975">
        <w:rPr>
          <w:lang w:val="en-US"/>
        </w:rPr>
        <w:t>SDemeyer</w:t>
      </w:r>
      <w:proofErr w:type="spellEnd"/>
      <w:r w:rsidRPr="00AF4975">
        <w:rPr>
          <w:lang w:val="en-US"/>
        </w:rPr>
        <w:t>"&gt;Serge Demeyer&lt;/author&gt;</w:t>
      </w:r>
    </w:p>
    <w:p w14:paraId="17D690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D5FBF8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71/5135"&gt;Sigrid Eldh&lt;/author&gt;</w:t>
      </w:r>
    </w:p>
    <w:p w14:paraId="7D442C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B6793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 xml:space="preserve">Speeding up mutation testing via the cloud: lessons learned for further </w:t>
      </w:r>
      <w:proofErr w:type="spellStart"/>
      <w:r w:rsidRPr="00AF4975">
        <w:rPr>
          <w:highlight w:val="yellow"/>
          <w:lang w:val="en-US"/>
        </w:rPr>
        <w:t>optimisations</w:t>
      </w:r>
      <w:proofErr w:type="spellEnd"/>
      <w:r w:rsidRPr="00AF4975">
        <w:rPr>
          <w:highlight w:val="yellow"/>
          <w:lang w:val="en-US"/>
        </w:rPr>
        <w:t>.</w:t>
      </w:r>
    </w:p>
    <w:p w14:paraId="0F87FA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6E8EBB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6:1-26:9&lt;/pages&gt;</w:t>
      </w:r>
    </w:p>
    <w:p w14:paraId="74B62E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0C0FD32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ESEM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562348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3239235.3240506&lt;/ee&gt;</w:t>
      </w:r>
    </w:p>
    <w:p w14:paraId="22A9895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esem</w:t>
      </w:r>
      <w:proofErr w:type="spellEnd"/>
      <w:r w:rsidRPr="00AF4975">
        <w:rPr>
          <w:lang w:val="en-US"/>
        </w:rPr>
        <w:t>/2018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5D07C2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esem</w:t>
      </w:r>
      <w:proofErr w:type="spellEnd"/>
      <w:r w:rsidRPr="00AF4975">
        <w:rPr>
          <w:lang w:val="en-US"/>
        </w:rPr>
        <w:t>/esem2018.html#VercammenDBE18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0DC807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4DDF8C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41A11D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72BA82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 xml:space="preserve">/ChatzipetrouAPB18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9-16"&gt;</w:t>
      </w:r>
    </w:p>
    <w:p w14:paraId="70DE66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0311-1502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9/10404"&gt;Panagiota Chatzipetrou&lt;/author&gt;</w:t>
      </w:r>
    </w:p>
    <w:p w14:paraId="1EFC61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33/4686"&gt;Emil Alégroth&lt;/author&gt;</w:t>
      </w:r>
    </w:p>
    <w:p w14:paraId="5330631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76/302"&gt;Efi Papatheocharous&lt;/author&gt;</w:t>
      </w:r>
    </w:p>
    <w:p w14:paraId="02561A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3C384D9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2/3504"&gt;Tony Gorschek&lt;/author&gt;</w:t>
      </w:r>
    </w:p>
    <w:p w14:paraId="5704F6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748253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6D091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Component Selection in Software Engineering - Which Attributes are the Most Important in the Decision Process?</w:t>
      </w:r>
    </w:p>
    <w:p w14:paraId="4A7CE8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502B1C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98-205&lt;/pages&gt;</w:t>
      </w:r>
    </w:p>
    <w:p w14:paraId="436A51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60CEBF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SEAA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76A632D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SEAA.2018.00039&lt;/ee&gt;</w:t>
      </w:r>
    </w:p>
    <w:p w14:paraId="60F8C44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428EF34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SEAA.2018.00039</w:t>
      </w:r>
    </w:p>
    <w:p w14:paraId="011774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7BD2F74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>/2018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765B5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43EC84BC" w14:textId="77777777" w:rsidR="00AF4975" w:rsidRPr="00AF4975" w:rsidRDefault="00AF4975" w:rsidP="00AF4975">
      <w:pPr>
        <w:spacing w:after="0"/>
        <w:rPr>
          <w:lang w:val="en-US"/>
        </w:rPr>
      </w:pPr>
      <w:proofErr w:type="spellStart"/>
      <w:r w:rsidRPr="00AF4975">
        <w:rPr>
          <w:lang w:val="en-US"/>
        </w:rPr>
        <w:lastRenderedPageBreak/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>/euromicro2018.html#ChatzipetrouAPB18</w:t>
      </w:r>
    </w:p>
    <w:p w14:paraId="63ACFE1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7E9D3B8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7101B58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99F112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662F0A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 xml:space="preserve">/MoghadamSBBL18a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9-16"&gt;</w:t>
      </w:r>
    </w:p>
    <w:p w14:paraId="6CB6C9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5/2000"&gt;Mahshid Helali Moghadam&lt;/author&gt;</w:t>
      </w:r>
    </w:p>
    <w:p w14:paraId="3B4DB82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1512-0844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4/9944"&gt;Mehrdad Saadatmand&lt;/author&gt;</w:t>
      </w:r>
    </w:p>
    <w:p w14:paraId="2F9E4B3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66B86CC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7/6323"&gt;Markus Bohlin&lt;/author&gt;</w:t>
      </w:r>
    </w:p>
    <w:p w14:paraId="4C31C21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1/65"&gt;Björn Lisper&lt;/author&gt;</w:t>
      </w:r>
    </w:p>
    <w:p w14:paraId="2BEEF3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908C9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Learning-based response time analysis in real-time embedded systems: a simulation-based approach.</w:t>
      </w:r>
    </w:p>
    <w:p w14:paraId="31182D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078D21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1-24&lt;/pages&gt;</w:t>
      </w:r>
    </w:p>
    <w:p w14:paraId="4C3810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1DCB051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SQUADE@IC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108F91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3194095.3194097&lt;/ee&gt;</w:t>
      </w:r>
    </w:p>
    <w:p w14:paraId="6EC470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://ieeexplore.ieee.org/document/8445037&lt;/ee&gt;</w:t>
      </w:r>
    </w:p>
    <w:p w14:paraId="011D1B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2018squade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54BF27D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squade2018.html#MoghadamSBBL18a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446728D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4496699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95E9E0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DE04A6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 xml:space="preserve">/BorgOFA18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12-27"&gt;</w:t>
      </w:r>
    </w:p>
    <w:p w14:paraId="40933A8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6B39BA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2933-1925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1/5587-1"&gt;Thomas Olsson 0001&lt;/author&gt;</w:t>
      </w:r>
    </w:p>
    <w:p w14:paraId="20AB9F6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71/3754"&gt;Ulrik Franke&lt;/author&gt;</w:t>
      </w:r>
    </w:p>
    <w:p w14:paraId="730E8D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a/</w:t>
      </w:r>
      <w:proofErr w:type="spellStart"/>
      <w:r w:rsidRPr="00AF4975">
        <w:rPr>
          <w:lang w:val="en-US"/>
        </w:rPr>
        <w:t>SaidAssar</w:t>
      </w:r>
      <w:proofErr w:type="spellEnd"/>
      <w:r w:rsidRPr="00AF4975">
        <w:rPr>
          <w:lang w:val="en-US"/>
        </w:rPr>
        <w:t>"&gt;Saïd Assar&lt;/author&gt;</w:t>
      </w:r>
    </w:p>
    <w:p w14:paraId="1050AC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1FF33E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 xml:space="preserve">Digitalization of </w:t>
      </w:r>
      <w:proofErr w:type="spellStart"/>
      <w:r w:rsidRPr="00AF4975">
        <w:rPr>
          <w:highlight w:val="yellow"/>
          <w:lang w:val="en-US"/>
        </w:rPr>
        <w:t>swedish</w:t>
      </w:r>
      <w:proofErr w:type="spellEnd"/>
      <w:r w:rsidRPr="00AF4975">
        <w:rPr>
          <w:highlight w:val="yellow"/>
          <w:lang w:val="en-US"/>
        </w:rPr>
        <w:t xml:space="preserve"> government agencies: a perspective through the lens of a software development census.</w:t>
      </w:r>
    </w:p>
    <w:p w14:paraId="3677516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A7ABB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7-46&lt;/pages&gt;</w:t>
      </w:r>
    </w:p>
    <w:p w14:paraId="7178219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28ADCD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SE-SEI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2EAB45A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3183428.3183434&lt;/ee&gt;</w:t>
      </w:r>
    </w:p>
    <w:p w14:paraId="7B9C7A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://ieeexplore.ieee.org/document/8445157&lt;/ee&gt;</w:t>
      </w:r>
    </w:p>
    <w:p w14:paraId="3D108D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2018seis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3F15DC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icse2018seis.html#BorgOFA18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44AFC57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263738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2F8DD0A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E896F8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 xml:space="preserve">/HenrikssonBE18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09-06"&gt;</w:t>
      </w:r>
    </w:p>
    <w:p w14:paraId="298778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26/0101"&gt;Jens Henriksson&lt;/author&gt;</w:t>
      </w:r>
    </w:p>
    <w:p w14:paraId="4D2617F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497266A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94/708"&gt;Cristofer Englund&lt;/author&gt;</w:t>
      </w:r>
    </w:p>
    <w:p w14:paraId="44D8DB2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E5D24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Automotive Safety and Machine Learning: Initial Results from a Study on How to Adapt the ISO 26262 Safety Standard.</w:t>
      </w:r>
    </w:p>
    <w:p w14:paraId="6645132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02FC9FD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47-49&lt;/pages&gt;</w:t>
      </w:r>
    </w:p>
    <w:p w14:paraId="308C47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10A4CD8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SEFAIAS@IC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1D6C62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://ieeexplore.ieee.org/document/8452730&lt;/ee&gt;</w:t>
      </w:r>
    </w:p>
    <w:p w14:paraId="61FC0E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2018sefaias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1DB9D8C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sefaias2018.html#HenrikssonBE18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7DBE15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005516D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B5A9AB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DEE191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 xml:space="preserve">/MoghadamSBBL18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9-16"&gt;</w:t>
      </w:r>
    </w:p>
    <w:p w14:paraId="7244D7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5/2000"&gt;Mahshid Helali Moghadam&lt;/author&gt;</w:t>
      </w:r>
    </w:p>
    <w:p w14:paraId="5616BA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1512-0844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4/9944"&gt;Mehrdad Saadatmand&lt;/author&gt;</w:t>
      </w:r>
    </w:p>
    <w:p w14:paraId="40EB2BA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8F69DB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7/6323"&gt;Markus Bohlin&lt;/author&gt;</w:t>
      </w:r>
    </w:p>
    <w:p w14:paraId="480CDBC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1/65"&gt;Björn Lisper&lt;/author&gt;</w:t>
      </w:r>
    </w:p>
    <w:p w14:paraId="305855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7E38AD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Adaptive runtime response time control in PLC-based real-time systems using reinforcement learning.</w:t>
      </w:r>
    </w:p>
    <w:p w14:paraId="7F52BF8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48ACBA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17-223&lt;/pages&gt;</w:t>
      </w:r>
    </w:p>
    <w:p w14:paraId="7BB39A4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3431D8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SEAMS@IC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775CCF9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3194133.3194153&lt;/ee&gt;</w:t>
      </w:r>
    </w:p>
    <w:p w14:paraId="3E94FAF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://ieeexplore.ieee.org/document/8595402&lt;/ee&gt;</w:t>
      </w:r>
    </w:p>
    <w:p w14:paraId="746BF22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2018seams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C358CA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seams2018.html#MoghadamSBBL18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D6185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013A78A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B3451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1300D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 xml:space="preserve">/MoghadamSBBL18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9-16"&gt;</w:t>
      </w:r>
    </w:p>
    <w:p w14:paraId="0B9551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5/2000"&gt;Mahshid Helali Moghadam&lt;/author&gt;</w:t>
      </w:r>
    </w:p>
    <w:p w14:paraId="7A622E2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1512-0844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4/9944"&gt;Mehrdad Saadatmand&lt;/author&gt;</w:t>
      </w:r>
    </w:p>
    <w:p w14:paraId="23922AD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398196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7/6323"&gt;Markus Bohlin&lt;/author&gt;</w:t>
      </w:r>
    </w:p>
    <w:p w14:paraId="3B6D040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1/65"&gt;Björn Lisper&lt;/author&gt;</w:t>
      </w:r>
    </w:p>
    <w:p w14:paraId="6040CC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0FAADE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Learning-Based Self-Adaptive Assurance of Timing Properties in a Real-Time Embedded System.</w:t>
      </w:r>
    </w:p>
    <w:p w14:paraId="1BEF12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DB7A4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77-80&lt;/pages&gt;</w:t>
      </w:r>
    </w:p>
    <w:p w14:paraId="493F53C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year&gt;2018&lt;/year&gt;</w:t>
      </w:r>
    </w:p>
    <w:p w14:paraId="1D7E6CF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ST Worksh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1626E7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6D8C9E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ICSTW.2018.00031</w:t>
      </w:r>
    </w:p>
    <w:p w14:paraId="469A1B8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211F841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2018w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511AD2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icstw2018.html#MoghadamSBBL18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0D01AD8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146C108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0C2F31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1F5AB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laser/CitoWLB018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1-21"&gt;</w:t>
      </w:r>
    </w:p>
    <w:p w14:paraId="68B5B38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50/6416"&gt;Jürgen Cito&lt;/author&gt;</w:t>
      </w:r>
    </w:p>
    <w:p w14:paraId="1DB5CA8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134/1173"&gt;Johannes </w:t>
      </w:r>
      <w:proofErr w:type="spellStart"/>
      <w:r w:rsidRPr="00AF4975">
        <w:rPr>
          <w:lang w:val="en-US"/>
        </w:rPr>
        <w:t>Wettinger</w:t>
      </w:r>
      <w:proofErr w:type="spellEnd"/>
      <w:r w:rsidRPr="00AF4975">
        <w:rPr>
          <w:lang w:val="en-US"/>
        </w:rPr>
        <w:t>&lt;/author&gt;</w:t>
      </w:r>
    </w:p>
    <w:p w14:paraId="6227F15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62/6032"&gt;Lucy Ellen Lwakatare&lt;/author&gt;</w:t>
      </w:r>
    </w:p>
    <w:p w14:paraId="31617A7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03A39FA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7/3534-2"&gt;Fei Li 0002&lt;/author&gt;</w:t>
      </w:r>
    </w:p>
    <w:p w14:paraId="373109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F3FF4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Feedback from Operations to Software Development - A DevOps Perspective on Runtime Metrics and Logs.</w:t>
      </w:r>
    </w:p>
    <w:p w14:paraId="038609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821C0B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84-195&lt;/pages&gt;</w:t>
      </w:r>
    </w:p>
    <w:p w14:paraId="51EA684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28AFFA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DEV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021EB1D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7/978-3-030-06019-0_14&lt;/ee&gt;</w:t>
      </w:r>
    </w:p>
    <w:p w14:paraId="6E99AF9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laser/2018d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18F1307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laser/devops2018.html#CitoWLB018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77DBEC4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4B0598A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0BECF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33048D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sigsoft</w:t>
      </w:r>
      <w:proofErr w:type="spellEnd"/>
      <w:r w:rsidRPr="00AF4975">
        <w:rPr>
          <w:lang w:val="en-US"/>
        </w:rPr>
        <w:t xml:space="preserve">/VercammenGDB18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9-25"&gt;</w:t>
      </w:r>
    </w:p>
    <w:p w14:paraId="0E66B1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24/0227"&gt;Sten Vercammen&lt;/author&gt;</w:t>
      </w:r>
    </w:p>
    <w:p w14:paraId="14BCF5B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19/3648"&gt;Mohammad Ghafari&lt;/author&gt;</w:t>
      </w:r>
    </w:p>
    <w:p w14:paraId="302AB8A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4463-2945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d/</w:t>
      </w:r>
      <w:proofErr w:type="spellStart"/>
      <w:r w:rsidRPr="00AF4975">
        <w:rPr>
          <w:lang w:val="en-US"/>
        </w:rPr>
        <w:t>SDemeyer</w:t>
      </w:r>
      <w:proofErr w:type="spellEnd"/>
      <w:r w:rsidRPr="00AF4975">
        <w:rPr>
          <w:lang w:val="en-US"/>
        </w:rPr>
        <w:t>"&gt;Serge Demeyer&lt;/author&gt;</w:t>
      </w:r>
    </w:p>
    <w:p w14:paraId="71FADCB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3FF1866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 xml:space="preserve">&lt;title&gt;Goal-oriented mutation testing with focal </w:t>
      </w:r>
      <w:proofErr w:type="gramStart"/>
      <w:r w:rsidRPr="00AF4975">
        <w:rPr>
          <w:highlight w:val="yellow"/>
          <w:lang w:val="en-US"/>
        </w:rPr>
        <w:t>methods.&lt;</w:t>
      </w:r>
      <w:proofErr w:type="gramEnd"/>
      <w:r w:rsidRPr="00AF4975">
        <w:rPr>
          <w:highlight w:val="yellow"/>
          <w:lang w:val="en-US"/>
        </w:rPr>
        <w:t>/title&gt;</w:t>
      </w:r>
    </w:p>
    <w:p w14:paraId="2FBF2E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3-30&lt;/pages&gt;</w:t>
      </w:r>
    </w:p>
    <w:p w14:paraId="545C97F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7F3DFF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A-TEST@ESEC/SIGSOFT F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0890C9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3278186.3278190&lt;/ee&gt;</w:t>
      </w:r>
    </w:p>
    <w:p w14:paraId="358A0F1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sigsoft</w:t>
      </w:r>
      <w:proofErr w:type="spellEnd"/>
      <w:r w:rsidRPr="00AF4975">
        <w:rPr>
          <w:lang w:val="en-US"/>
        </w:rPr>
        <w:t>/2018atest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0C70B29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sigsoft</w:t>
      </w:r>
      <w:proofErr w:type="spellEnd"/>
      <w:r w:rsidRPr="00AF4975">
        <w:rPr>
          <w:lang w:val="en-US"/>
        </w:rPr>
        <w:t>/atest2018.html#VercammenGDB18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A7FA2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6D88B3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04BE0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9F682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roceedings key="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 xml:space="preserve">/2018serip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10-16"&gt;</w:t>
      </w:r>
    </w:p>
    <w:p w14:paraId="31029A9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0/6395"&gt;Rakesh Shukla&lt;/editor&gt;</w:t>
      </w:r>
    </w:p>
    <w:p w14:paraId="4BF0D44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51/11067"&gt;Dusica Marijan&lt;/editor&gt;</w:t>
      </w:r>
    </w:p>
    <w:p w14:paraId="710D016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editor&gt;</w:t>
      </w:r>
    </w:p>
    <w:p w14:paraId="1AFAF90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55/4341"&gt;Ye Yang&lt;/editor&gt;</w:t>
      </w:r>
    </w:p>
    <w:p w14:paraId="29302EBA" w14:textId="77777777" w:rsidR="00AF4975" w:rsidRPr="00AF4975" w:rsidRDefault="00AF4975" w:rsidP="00AF4975">
      <w:pPr>
        <w:spacing w:after="0"/>
        <w:rPr>
          <w:lang w:val="en-US"/>
        </w:rPr>
      </w:pPr>
      <w:r w:rsidRPr="004307A7">
        <w:rPr>
          <w:highlight w:val="cyan"/>
          <w:lang w:val="en-US"/>
        </w:rPr>
        <w:t>&lt;title&gt;</w:t>
      </w:r>
    </w:p>
    <w:p w14:paraId="387D5D5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green"/>
          <w:lang w:val="en-US"/>
        </w:rPr>
        <w:t>5th IEEE/ACM International Workshop on Software Engineering Research and Industrial Practice, SER&amp;IP@ICSE 2018, Gothenburg, Sweden, May 29, 2018</w:t>
      </w:r>
    </w:p>
    <w:p w14:paraId="3C731FF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79EDBA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SER&amp;IP@IC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145DEF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ublisher&gt;ACM&lt;/publisher&gt;</w:t>
      </w:r>
    </w:p>
    <w:p w14:paraId="72C4C2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016638C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sbn</w:t>
      </w:r>
      <w:proofErr w:type="spellEnd"/>
      <w:r w:rsidRPr="00AF4975">
        <w:rPr>
          <w:lang w:val="en-US"/>
        </w:rPr>
        <w:t>&gt;978-1-4503-5744-9&lt;/</w:t>
      </w:r>
      <w:proofErr w:type="spellStart"/>
      <w:r w:rsidRPr="00AF4975">
        <w:rPr>
          <w:lang w:val="en-US"/>
        </w:rPr>
        <w:t>isbn</w:t>
      </w:r>
      <w:proofErr w:type="spellEnd"/>
      <w:r w:rsidRPr="00AF4975">
        <w:rPr>
          <w:lang w:val="en-US"/>
        </w:rPr>
        <w:t>&gt;</w:t>
      </w:r>
    </w:p>
    <w:p w14:paraId="499C545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0D5CCD6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s://ieeexplore.ieee.org/xpl/conhome/8452123/proceeding</w:t>
      </w:r>
    </w:p>
    <w:p w14:paraId="3C418D8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39DFB0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serip2018.html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58DFE1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proceedings&gt;</w:t>
      </w:r>
    </w:p>
    <w:p w14:paraId="43588CF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718F516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232ED1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</w:t>
      </w:r>
      <w:proofErr w:type="spellStart"/>
      <w:r w:rsidRPr="00AF4975">
        <w:rPr>
          <w:lang w:val="en-US"/>
        </w:rPr>
        <w:t>sigsoft</w:t>
      </w:r>
      <w:proofErr w:type="spellEnd"/>
      <w:r w:rsidRPr="00AF4975">
        <w:rPr>
          <w:lang w:val="en-US"/>
        </w:rPr>
        <w:t xml:space="preserve">/BorgBUYGF17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9-17"&gt;</w:t>
      </w:r>
    </w:p>
    <w:p w14:paraId="16BEF5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36CC088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author&gt;</w:t>
      </w:r>
    </w:p>
    <w:p w14:paraId="4C7019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8212"&gt;Michael Unterkalmsteiner&lt;/author&gt;</w:t>
      </w:r>
    </w:p>
    <w:p w14:paraId="0383CAE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51/8403"&gt;Tingting Yu&lt;/author&gt;</w:t>
      </w:r>
    </w:p>
    <w:p w14:paraId="720B4EF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9/7539"&gt;Gregory Gay&lt;/author&gt;</w:t>
      </w:r>
    </w:p>
    <w:p w14:paraId="36E228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9/2990"&gt;Michael Felderer&lt;/author&gt;</w:t>
      </w:r>
    </w:p>
    <w:p w14:paraId="1D3EB2D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95F949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green"/>
          <w:lang w:val="en-US"/>
        </w:rPr>
        <w:t>Summary of the 4th International Workshop on Requirements Engineering and Testing (RET 2017).</w:t>
      </w:r>
    </w:p>
    <w:p w14:paraId="32D4E8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CE79F4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8-31&lt;/pages&gt;</w:t>
      </w:r>
    </w:p>
    <w:p w14:paraId="4CD67C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7&lt;/year&gt;</w:t>
      </w:r>
    </w:p>
    <w:p w14:paraId="5B81708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42&lt;/volume&gt;</w:t>
      </w:r>
    </w:p>
    <w:p w14:paraId="0FC7762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journal&gt;ACM SIGSOFT 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 Eng. Notes&lt;/journal&gt;</w:t>
      </w:r>
    </w:p>
    <w:p w14:paraId="720CF1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4&lt;/number&gt;</w:t>
      </w:r>
    </w:p>
    <w:p w14:paraId="75A4A5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3149485.3149522&lt;/ee&gt;</w:t>
      </w:r>
    </w:p>
    <w:p w14:paraId="4872E3D6" w14:textId="77777777" w:rsidR="00AF4975" w:rsidRDefault="00AF4975" w:rsidP="00AF4975">
      <w:pPr>
        <w:spacing w:after="0"/>
      </w:pPr>
      <w:r>
        <w:t>&lt;</w:t>
      </w:r>
      <w:proofErr w:type="spellStart"/>
      <w:r>
        <w:t>url</w:t>
      </w:r>
      <w:proofErr w:type="spellEnd"/>
      <w:r>
        <w:t>&gt;</w:t>
      </w:r>
      <w:proofErr w:type="spellStart"/>
      <w:r>
        <w:t>db</w:t>
      </w:r>
      <w:proofErr w:type="spellEnd"/>
      <w:r>
        <w:t>/journals/</w:t>
      </w:r>
      <w:proofErr w:type="spellStart"/>
      <w:r>
        <w:t>sigsoft</w:t>
      </w:r>
      <w:proofErr w:type="spellEnd"/>
      <w:r>
        <w:t>/sigsoft42.html#BorgBUYGF17&lt;/</w:t>
      </w:r>
      <w:proofErr w:type="spellStart"/>
      <w:r>
        <w:t>url</w:t>
      </w:r>
      <w:proofErr w:type="spellEnd"/>
      <w:r>
        <w:t>&gt;</w:t>
      </w:r>
    </w:p>
    <w:p w14:paraId="7A9B543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33F9D8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2F88A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3D329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rticle key="journals/software/BjarnasonB17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6-08"&gt;</w:t>
      </w:r>
    </w:p>
    <w:p w14:paraId="36E50A4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9070-0008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author&gt;</w:t>
      </w:r>
    </w:p>
    <w:p w14:paraId="0BC817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63349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8A6133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Aligning Requirements and Testing: Working Together toward the Same Goal.</w:t>
      </w:r>
    </w:p>
    <w:p w14:paraId="263BA34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8F2EDF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pages&gt;20-23&lt;/pages&gt;</w:t>
      </w:r>
    </w:p>
    <w:p w14:paraId="7AA1335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7&lt;/year&gt;</w:t>
      </w:r>
    </w:p>
    <w:p w14:paraId="153C6D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34&lt;/volume&gt;</w:t>
      </w:r>
    </w:p>
    <w:p w14:paraId="4A51C9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journal&gt;IEEE </w:t>
      </w:r>
      <w:proofErr w:type="spellStart"/>
      <w:proofErr w:type="gram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&lt;</w:t>
      </w:r>
      <w:proofErr w:type="gramEnd"/>
      <w:r w:rsidRPr="00AF4975">
        <w:rPr>
          <w:lang w:val="en-US"/>
        </w:rPr>
        <w:t>/journal&gt;</w:t>
      </w:r>
    </w:p>
    <w:p w14:paraId="3EA775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1&lt;/number&gt;</w:t>
      </w:r>
    </w:p>
    <w:p w14:paraId="395321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MS.2017.14&lt;/ee&gt;</w:t>
      </w:r>
    </w:p>
    <w:p w14:paraId="454413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5F99F84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MS.2017.14</w:t>
      </w:r>
    </w:p>
    <w:p w14:paraId="30D6EA1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3FDEC7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25&lt;/ee&gt;</w:t>
      </w:r>
    </w:p>
    <w:p w14:paraId="60A2CDD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software/software34.html#BjarnasonB17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60BFCC4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390CC6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A33FF8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7DF33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</w:t>
      </w:r>
      <w:proofErr w:type="spellStart"/>
      <w:r w:rsidRPr="00AF4975">
        <w:rPr>
          <w:lang w:val="en-US"/>
        </w:rPr>
        <w:t>tse</w:t>
      </w:r>
      <w:proofErr w:type="spellEnd"/>
      <w:r w:rsidRPr="00AF4975">
        <w:rPr>
          <w:lang w:val="en-US"/>
        </w:rPr>
        <w:t xml:space="preserve">/BorgWRR17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48B9B60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789358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05D7A0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9/1284"&gt;Björn Regnell&lt;/author&gt;</w:t>
      </w:r>
    </w:p>
    <w:p w14:paraId="3C32B01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7F9A668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15C32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Supporting Change Impact Analysis Using a Recommendation System: An Industrial Case Study in a Safety-Critical Context.</w:t>
      </w:r>
    </w:p>
    <w:p w14:paraId="29146E6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0FDD5B0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675-700&lt;/pages&gt;</w:t>
      </w:r>
    </w:p>
    <w:p w14:paraId="39F94EE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7&lt;/year&gt;</w:t>
      </w:r>
    </w:p>
    <w:p w14:paraId="2C5461A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43&lt;/volume&gt;</w:t>
      </w:r>
    </w:p>
    <w:p w14:paraId="3C3277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IEEE Trans. Software Eng.&lt;/journal&gt;</w:t>
      </w:r>
    </w:p>
    <w:p w14:paraId="772973F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7&lt;/number&gt;</w:t>
      </w:r>
    </w:p>
    <w:p w14:paraId="0C52BB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TSE.2016.2620458&lt;/ee&gt;</w:t>
      </w:r>
    </w:p>
    <w:p w14:paraId="5CFB5EB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326CA7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TSE.2016.2620458</w:t>
      </w:r>
    </w:p>
    <w:p w14:paraId="0D620B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055484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41&lt;/ee&gt;</w:t>
      </w:r>
    </w:p>
    <w:p w14:paraId="166B648A" w14:textId="77777777" w:rsidR="00AF4975" w:rsidRDefault="00AF4975" w:rsidP="00AF4975">
      <w:pPr>
        <w:spacing w:after="0"/>
      </w:pPr>
      <w:r>
        <w:t>&lt;</w:t>
      </w:r>
      <w:proofErr w:type="spellStart"/>
      <w:r>
        <w:t>url</w:t>
      </w:r>
      <w:proofErr w:type="spellEnd"/>
      <w:r>
        <w:t>&gt;</w:t>
      </w:r>
      <w:proofErr w:type="spellStart"/>
      <w:r>
        <w:t>db</w:t>
      </w:r>
      <w:proofErr w:type="spellEnd"/>
      <w:r>
        <w:t>/journals/</w:t>
      </w:r>
      <w:proofErr w:type="spellStart"/>
      <w:r>
        <w:t>tse</w:t>
      </w:r>
      <w:proofErr w:type="spellEnd"/>
      <w:r>
        <w:t>/tse43.html#BorgWRR17&lt;/</w:t>
      </w:r>
      <w:proofErr w:type="spellStart"/>
      <w:r>
        <w:t>url</w:t>
      </w:r>
      <w:proofErr w:type="spellEnd"/>
      <w:r>
        <w:t>&gt;</w:t>
      </w:r>
    </w:p>
    <w:p w14:paraId="30FCAD4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6890E1B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92F66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A7BE1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ease/BorgLRB17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9-25"&gt;</w:t>
      </w:r>
    </w:p>
    <w:p w14:paraId="0D78F5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745FA3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00/8171"&gt;</w:t>
      </w:r>
      <w:proofErr w:type="spellStart"/>
      <w:r w:rsidRPr="00AF4975">
        <w:rPr>
          <w:lang w:val="en-US"/>
        </w:rPr>
        <w:t>Iben</w:t>
      </w:r>
      <w:proofErr w:type="spellEnd"/>
      <w:r w:rsidRPr="00AF4975">
        <w:rPr>
          <w:lang w:val="en-US"/>
        </w:rPr>
        <w:t xml:space="preserve"> </w:t>
      </w:r>
      <w:proofErr w:type="spellStart"/>
      <w:r w:rsidRPr="00AF4975">
        <w:rPr>
          <w:lang w:val="en-US"/>
        </w:rPr>
        <w:t>Lennerstad</w:t>
      </w:r>
      <w:proofErr w:type="spellEnd"/>
      <w:r w:rsidRPr="00AF4975">
        <w:rPr>
          <w:lang w:val="en-US"/>
        </w:rPr>
        <w:t>&lt;/author&gt;</w:t>
      </w:r>
    </w:p>
    <w:p w14:paraId="141C33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00/8231"&gt;Rasmus Ros&lt;/author&gt;</w:t>
      </w:r>
    </w:p>
    <w:p w14:paraId="18EA3CE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9070-0008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author&gt;</w:t>
      </w:r>
    </w:p>
    <w:p w14:paraId="6D2EB7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44ACCD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On Using Active Learning and Self-training when Mining Performance Discussions on Stack Overflow.</w:t>
      </w:r>
    </w:p>
    <w:p w14:paraId="34A1E4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1CC734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pages&gt;308-313&lt;/pages&gt;</w:t>
      </w:r>
    </w:p>
    <w:p w14:paraId="5B6FBB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7&lt;/year&gt;</w:t>
      </w:r>
    </w:p>
    <w:p w14:paraId="6871FFA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EA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786A3C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3084226.3084273&lt;/ee&gt;</w:t>
      </w:r>
    </w:p>
    <w:p w14:paraId="1EAE63F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27&lt;/ee&gt;</w:t>
      </w:r>
    </w:p>
    <w:p w14:paraId="233D1D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ease/2017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7A9F72C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ease/ease2017.html#BorgLRB17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20350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643CC2F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0A105D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0F0A2B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wpc</w:t>
      </w:r>
      <w:proofErr w:type="spellEnd"/>
      <w:r w:rsidRPr="00AF4975">
        <w:rPr>
          <w:lang w:val="en-US"/>
        </w:rPr>
        <w:t xml:space="preserve">/BorgAR17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1A9F41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6A95A2A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33/4686"&gt;Emil Alégroth&lt;/author&gt;</w:t>
      </w:r>
    </w:p>
    <w:p w14:paraId="098F0D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4FFC76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235002A2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Software engineers' information seeking behavior in change impact analysis: an interview study.</w:t>
      </w:r>
    </w:p>
    <w:p w14:paraId="4F81D4D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2CF54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2-22&lt;/pages&gt;</w:t>
      </w:r>
    </w:p>
    <w:p w14:paraId="26D8AB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7&lt;/year&gt;</w:t>
      </w:r>
    </w:p>
    <w:p w14:paraId="613359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PC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09F3716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ICPC.2017.20&lt;/ee&gt;</w:t>
      </w:r>
    </w:p>
    <w:p w14:paraId="5B53042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1AD3A7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ICPC.2017.20</w:t>
      </w:r>
    </w:p>
    <w:p w14:paraId="44CD0CE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0975A1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://dl.acm.org/citation.cfm?id=3101417&lt;/ee&gt;</w:t>
      </w:r>
    </w:p>
    <w:p w14:paraId="00C1E80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30&lt;/ee&gt;</w:t>
      </w:r>
    </w:p>
    <w:p w14:paraId="29EEE1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wpc</w:t>
      </w:r>
      <w:proofErr w:type="spellEnd"/>
      <w:r w:rsidRPr="00AF4975">
        <w:rPr>
          <w:lang w:val="en-US"/>
        </w:rPr>
        <w:t>/2017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4C5F3B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wpc</w:t>
      </w:r>
      <w:proofErr w:type="spellEnd"/>
      <w:r w:rsidRPr="00AF4975">
        <w:rPr>
          <w:lang w:val="en-US"/>
        </w:rPr>
        <w:t>/icpc2017.html#BorgAR17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7C6E74D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348560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7BE26C7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86895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re/BorgOS17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12-27"&gt;</w:t>
      </w:r>
    </w:p>
    <w:p w14:paraId="1F31DD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571185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2933-1925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1/5587-1"&gt;Thomas Olsson 0001&lt;/author&gt;</w:t>
      </w:r>
    </w:p>
    <w:p w14:paraId="563933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26/3880"&gt;John Svensson&lt;/author&gt;</w:t>
      </w:r>
    </w:p>
    <w:p w14:paraId="6B6EA5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EDB03F0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Piggybacking on an Autonomous Hauler: Business Models Enabling a System-of-Systems Approach to Mapping an Underground Mine.</w:t>
      </w:r>
    </w:p>
    <w:p w14:paraId="0332C1A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D3C68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72-381&lt;/pages&gt;</w:t>
      </w:r>
    </w:p>
    <w:p w14:paraId="217F1D5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7&lt;/year&gt;</w:t>
      </w:r>
    </w:p>
    <w:p w14:paraId="2495EA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R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266248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RE.2017.55&lt;/ee&gt;</w:t>
      </w:r>
    </w:p>
    <w:p w14:paraId="238F13D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42F840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RE.2017.55</w:t>
      </w:r>
    </w:p>
    <w:p w14:paraId="48BFCC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011A3C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28&lt;/ee&gt;</w:t>
      </w:r>
    </w:p>
    <w:p w14:paraId="669444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re/2017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10576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re/re2017.html#BorgOS17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9B16E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16E2070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B9BD2A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3ECA5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rticle key="journals/ese/AssarBP16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8-25"&gt;</w:t>
      </w:r>
    </w:p>
    <w:p w14:paraId="688AD4F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8040-5865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a/</w:t>
      </w:r>
      <w:proofErr w:type="spellStart"/>
      <w:r w:rsidRPr="00AF4975">
        <w:rPr>
          <w:lang w:val="en-US"/>
        </w:rPr>
        <w:t>SaidAssar</w:t>
      </w:r>
      <w:proofErr w:type="spellEnd"/>
      <w:r w:rsidRPr="00AF4975">
        <w:rPr>
          <w:lang w:val="en-US"/>
        </w:rPr>
        <w:t>"&gt;Saïd Assar&lt;/author&gt;</w:t>
      </w:r>
    </w:p>
    <w:p w14:paraId="31190B7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28D9476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400-501X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p/</w:t>
      </w:r>
      <w:proofErr w:type="spellStart"/>
      <w:r w:rsidRPr="00AF4975">
        <w:rPr>
          <w:lang w:val="en-US"/>
        </w:rPr>
        <w:t>DietmarPfahl</w:t>
      </w:r>
      <w:proofErr w:type="spellEnd"/>
      <w:r w:rsidRPr="00AF4975">
        <w:rPr>
          <w:lang w:val="en-US"/>
        </w:rPr>
        <w:t xml:space="preserve">"&gt;Dietmar </w:t>
      </w:r>
      <w:proofErr w:type="spellStart"/>
      <w:r w:rsidRPr="00AF4975">
        <w:rPr>
          <w:lang w:val="en-US"/>
        </w:rPr>
        <w:t>Pfahl</w:t>
      </w:r>
      <w:proofErr w:type="spellEnd"/>
      <w:r w:rsidRPr="00AF4975">
        <w:rPr>
          <w:lang w:val="en-US"/>
        </w:rPr>
        <w:t>&lt;/author&gt;</w:t>
      </w:r>
    </w:p>
    <w:p w14:paraId="3295AB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2DCD4CD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Using text clustering to predict defect resolution time: a conceptual replication and an evaluation of prediction accuracy.</w:t>
      </w:r>
    </w:p>
    <w:p w14:paraId="5CDC7C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19419D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437-1475&lt;/pages&gt;</w:t>
      </w:r>
    </w:p>
    <w:p w14:paraId="79B145D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20D154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21&lt;/volume&gt;</w:t>
      </w:r>
    </w:p>
    <w:p w14:paraId="199F9A4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</w:t>
      </w:r>
      <w:proofErr w:type="spellStart"/>
      <w:r w:rsidRPr="00AF4975">
        <w:rPr>
          <w:lang w:val="en-US"/>
        </w:rPr>
        <w:t>Empir</w:t>
      </w:r>
      <w:proofErr w:type="spellEnd"/>
      <w:r w:rsidRPr="00AF4975">
        <w:rPr>
          <w:lang w:val="en-US"/>
        </w:rPr>
        <w:t xml:space="preserve">. 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 Eng.&lt;/journal&gt;</w:t>
      </w:r>
    </w:p>
    <w:p w14:paraId="1AEF869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4&lt;/number&gt;</w:t>
      </w:r>
    </w:p>
    <w:p w14:paraId="720B2A0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7/s10664-015-9391-7&lt;/ee&gt;</w:t>
      </w:r>
    </w:p>
    <w:p w14:paraId="3158C4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48&lt;/ee&gt;</w:t>
      </w:r>
    </w:p>
    <w:p w14:paraId="35645C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ese/ese21.html#AssarBP16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6643BA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4F5F4A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5C00E1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03EA246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rticle key="journals/ese/JonssonBBSER16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8-25"&gt;</w:t>
      </w:r>
    </w:p>
    <w:p w14:paraId="48839A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8989-02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8/11466"&gt;Leif Jonsson&lt;/author&gt;</w:t>
      </w:r>
    </w:p>
    <w:p w14:paraId="7BCFB4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6A55442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3/3318"&gt;David Broman&lt;/author&gt;</w:t>
      </w:r>
    </w:p>
    <w:p w14:paraId="642433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59/4490"&gt;Kristian </w:t>
      </w:r>
      <w:proofErr w:type="spellStart"/>
      <w:r w:rsidRPr="00AF4975">
        <w:rPr>
          <w:lang w:val="en-US"/>
        </w:rPr>
        <w:t>Sandahl</w:t>
      </w:r>
      <w:proofErr w:type="spellEnd"/>
      <w:r w:rsidRPr="00AF4975">
        <w:rPr>
          <w:lang w:val="en-US"/>
        </w:rPr>
        <w:t>&lt;/author&gt;</w:t>
      </w:r>
    </w:p>
    <w:p w14:paraId="5BEA02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71/5135"&gt;Sigrid Eldh&lt;/author&gt;</w:t>
      </w:r>
    </w:p>
    <w:p w14:paraId="3B79CF7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4B19823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2CA469D8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Automated bug assignment: Ensemble-based machine learning in large scale industrial contexts.</w:t>
      </w:r>
    </w:p>
    <w:p w14:paraId="3A7D475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32737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533-1578&lt;/pages&gt;</w:t>
      </w:r>
    </w:p>
    <w:p w14:paraId="427FF0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414AFA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21&lt;/volume&gt;</w:t>
      </w:r>
    </w:p>
    <w:p w14:paraId="7481C61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</w:t>
      </w:r>
      <w:proofErr w:type="spellStart"/>
      <w:r w:rsidRPr="00AF4975">
        <w:rPr>
          <w:lang w:val="en-US"/>
        </w:rPr>
        <w:t>Empir</w:t>
      </w:r>
      <w:proofErr w:type="spellEnd"/>
      <w:r w:rsidRPr="00AF4975">
        <w:rPr>
          <w:lang w:val="en-US"/>
        </w:rPr>
        <w:t xml:space="preserve">. 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 Eng.&lt;/journal&gt;</w:t>
      </w:r>
    </w:p>
    <w:p w14:paraId="3198C78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4&lt;/number&gt;</w:t>
      </w:r>
    </w:p>
    <w:p w14:paraId="4D2C67C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7/s10664-015-9401-9&lt;/ee&gt;</w:t>
      </w:r>
    </w:p>
    <w:p w14:paraId="3B962B4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37&lt;/ee&gt;</w:t>
      </w:r>
    </w:p>
    <w:p w14:paraId="0B0782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ese/ese21.html#JonssonBBSER16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3A1C15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626485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r&gt;</w:t>
      </w:r>
    </w:p>
    <w:p w14:paraId="456E2D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EDCA5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</w:t>
      </w:r>
      <w:proofErr w:type="spellStart"/>
      <w:r w:rsidRPr="00AF4975">
        <w:rPr>
          <w:lang w:val="en-US"/>
        </w:rPr>
        <w:t>infsof</w:t>
      </w:r>
      <w:proofErr w:type="spellEnd"/>
      <w:r w:rsidRPr="00AF4975">
        <w:rPr>
          <w:lang w:val="en-US"/>
        </w:rPr>
        <w:t xml:space="preserve">/BjarnasonUBE16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2-20"&gt;</w:t>
      </w:r>
    </w:p>
    <w:p w14:paraId="61BED41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9070-0008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author&gt;</w:t>
      </w:r>
    </w:p>
    <w:p w14:paraId="70DC45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8212"&gt;Michael Unterkalmsteiner&lt;/author&gt;</w:t>
      </w:r>
    </w:p>
    <w:p w14:paraId="4D63786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7C0FAC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6736-9425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1/2107"&gt;Emelie Engström&lt;/author&gt;</w:t>
      </w:r>
    </w:p>
    <w:p w14:paraId="004C947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14E743C3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A multi-case study of agile requirements engineering and the use of test cases as requirements.</w:t>
      </w:r>
    </w:p>
    <w:p w14:paraId="071F56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84ED8F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61-79&lt;/pages&gt;</w:t>
      </w:r>
    </w:p>
    <w:p w14:paraId="63E6855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1D96C9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77&lt;/volume&gt;</w:t>
      </w:r>
    </w:p>
    <w:p w14:paraId="3CB38A3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journal&gt;Inf. 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 Technol.&lt;/journal&gt;</w:t>
      </w:r>
    </w:p>
    <w:p w14:paraId="4ECB5F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16/j.infsof.2016.03.008&lt;/ee&gt;</w:t>
      </w:r>
    </w:p>
    <w:p w14:paraId="6B1184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58&lt;/ee&gt;</w:t>
      </w:r>
    </w:p>
    <w:p w14:paraId="1A15C89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</w:t>
      </w:r>
      <w:proofErr w:type="spellStart"/>
      <w:r w:rsidRPr="00AF4975">
        <w:rPr>
          <w:lang w:val="en-US"/>
        </w:rPr>
        <w:t>infsof</w:t>
      </w:r>
      <w:proofErr w:type="spellEnd"/>
      <w:r w:rsidRPr="00AF4975">
        <w:rPr>
          <w:lang w:val="en-US"/>
        </w:rPr>
        <w:t>/infsof77.html#BjarnasonUBE16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0BD46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08525A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A5393E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535EFA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</w:t>
      </w:r>
      <w:proofErr w:type="spellStart"/>
      <w:r w:rsidRPr="00AF4975">
        <w:rPr>
          <w:lang w:val="en-US"/>
        </w:rPr>
        <w:t>sigsoft</w:t>
      </w:r>
      <w:proofErr w:type="spellEnd"/>
      <w:r w:rsidRPr="00AF4975">
        <w:rPr>
          <w:lang w:val="en-US"/>
        </w:rPr>
        <w:t xml:space="preserve">/Unterkalmsteiner16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9-17"&gt;</w:t>
      </w:r>
    </w:p>
    <w:p w14:paraId="7DC8BFD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8212"&gt;Michael Unterkalmsteiner&lt;/author&gt;</w:t>
      </w:r>
    </w:p>
    <w:p w14:paraId="1975C4B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6794-9585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9/7539"&gt;Gregory Gay&lt;/author&gt;</w:t>
      </w:r>
    </w:p>
    <w:p w14:paraId="5607D61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9/2990"&gt;Michael Felderer&lt;/author&gt;</w:t>
      </w:r>
    </w:p>
    <w:p w14:paraId="05AC88F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author&gt;</w:t>
      </w:r>
    </w:p>
    <w:p w14:paraId="470E70E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00EF2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0/5419"&gt;Mirko Morandini&lt;/author&gt;</w:t>
      </w:r>
    </w:p>
    <w:p w14:paraId="288310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7288800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green"/>
          <w:lang w:val="en-US"/>
        </w:rPr>
        <w:t>Summary of the 3rd International Workshop on Requirements Engineering and Testing (RET 2016): [Co-located with REFSQ 2016].</w:t>
      </w:r>
    </w:p>
    <w:p w14:paraId="78F647A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B28DCB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1-33&lt;/pages&gt;</w:t>
      </w:r>
    </w:p>
    <w:p w14:paraId="09A73D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6FE1EC9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41&lt;/volume&gt;</w:t>
      </w:r>
    </w:p>
    <w:p w14:paraId="493F2F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journal&gt;ACM SIGSOFT 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 Eng. Notes&lt;/journal&gt;</w:t>
      </w:r>
    </w:p>
    <w:p w14:paraId="17FB2FD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3&lt;/number&gt;</w:t>
      </w:r>
    </w:p>
    <w:p w14:paraId="1A66922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2934240.2934249&lt;/ee&gt;</w:t>
      </w:r>
    </w:p>
    <w:p w14:paraId="6C0206EF" w14:textId="77777777" w:rsidR="00AF4975" w:rsidRDefault="00AF4975" w:rsidP="00AF4975">
      <w:pPr>
        <w:spacing w:after="0"/>
      </w:pPr>
      <w:r>
        <w:t>&lt;</w:t>
      </w:r>
      <w:proofErr w:type="spellStart"/>
      <w:r>
        <w:t>url</w:t>
      </w:r>
      <w:proofErr w:type="spellEnd"/>
      <w:r>
        <w:t>&gt;</w:t>
      </w:r>
    </w:p>
    <w:p w14:paraId="24D0E913" w14:textId="77777777" w:rsidR="00AF4975" w:rsidRDefault="00AF4975" w:rsidP="00AF4975">
      <w:pPr>
        <w:spacing w:after="0"/>
      </w:pPr>
      <w:proofErr w:type="spellStart"/>
      <w:r>
        <w:t>db</w:t>
      </w:r>
      <w:proofErr w:type="spellEnd"/>
      <w:r>
        <w:t>/journals/</w:t>
      </w:r>
      <w:proofErr w:type="spellStart"/>
      <w:r>
        <w:t>sigsoft</w:t>
      </w:r>
      <w:proofErr w:type="spellEnd"/>
      <w:r>
        <w:t>/sigsoft41.html#Unterkalmsteiner16</w:t>
      </w:r>
    </w:p>
    <w:p w14:paraId="7D8A47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3CDC822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7279B7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27835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8A7219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</w:t>
      </w:r>
      <w:proofErr w:type="spellStart"/>
      <w:r w:rsidRPr="00AF4975">
        <w:rPr>
          <w:lang w:val="en-US"/>
        </w:rPr>
        <w:t>smr</w:t>
      </w:r>
      <w:proofErr w:type="spellEnd"/>
      <w:r w:rsidRPr="00AF4975">
        <w:rPr>
          <w:lang w:val="en-US"/>
        </w:rPr>
        <w:t xml:space="preserve">/Borg16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3-06"&gt;</w:t>
      </w:r>
    </w:p>
    <w:p w14:paraId="5EBF98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774F5A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title&gt;</w:t>
      </w:r>
    </w:p>
    <w:p w14:paraId="3A498D21" w14:textId="77777777" w:rsidR="00AF4975" w:rsidRPr="00AF4975" w:rsidRDefault="00AF4975" w:rsidP="00AF4975">
      <w:pPr>
        <w:spacing w:after="0"/>
        <w:rPr>
          <w:lang w:val="en-US"/>
        </w:rPr>
      </w:pPr>
      <w:proofErr w:type="spellStart"/>
      <w:r w:rsidRPr="00244BF9">
        <w:rPr>
          <w:highlight w:val="yellow"/>
          <w:lang w:val="en-US"/>
        </w:rPr>
        <w:t>TuneR</w:t>
      </w:r>
      <w:proofErr w:type="spellEnd"/>
      <w:r w:rsidRPr="00244BF9">
        <w:rPr>
          <w:highlight w:val="yellow"/>
          <w:lang w:val="en-US"/>
        </w:rPr>
        <w:t>: a framework for tuning software engineering tools with hands-on instructions in R.</w:t>
      </w:r>
    </w:p>
    <w:p w14:paraId="32B7F6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67623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427-459&lt;/pages&gt;</w:t>
      </w:r>
    </w:p>
    <w:p w14:paraId="0D3D70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090ACCD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28&lt;/volume&gt;</w:t>
      </w:r>
    </w:p>
    <w:p w14:paraId="7E6004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journal&gt;J. 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 xml:space="preserve">. </w:t>
      </w:r>
      <w:proofErr w:type="spellStart"/>
      <w:r w:rsidRPr="00AF4975">
        <w:rPr>
          <w:lang w:val="en-US"/>
        </w:rPr>
        <w:t>Evol</w:t>
      </w:r>
      <w:proofErr w:type="spellEnd"/>
      <w:r w:rsidRPr="00AF4975">
        <w:rPr>
          <w:lang w:val="en-US"/>
        </w:rPr>
        <w:t xml:space="preserve">. </w:t>
      </w:r>
      <w:proofErr w:type="gramStart"/>
      <w:r w:rsidRPr="00AF4975">
        <w:rPr>
          <w:lang w:val="en-US"/>
        </w:rPr>
        <w:t>Process.&lt;</w:t>
      </w:r>
      <w:proofErr w:type="gramEnd"/>
      <w:r w:rsidRPr="00AF4975">
        <w:rPr>
          <w:lang w:val="en-US"/>
        </w:rPr>
        <w:t>/journal&gt;</w:t>
      </w:r>
    </w:p>
    <w:p w14:paraId="44A9EF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6&lt;/number&gt;</w:t>
      </w:r>
    </w:p>
    <w:p w14:paraId="464BA3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2/smr.1784&lt;/ee&gt;</w:t>
      </w:r>
    </w:p>
    <w:p w14:paraId="5ECA0D4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45&lt;/ee&gt;</w:t>
      </w:r>
    </w:p>
    <w:p w14:paraId="086D285B" w14:textId="77777777" w:rsidR="00AF4975" w:rsidRDefault="00AF4975" w:rsidP="00AF4975">
      <w:pPr>
        <w:spacing w:after="0"/>
      </w:pPr>
      <w:r>
        <w:t>&lt;</w:t>
      </w:r>
      <w:proofErr w:type="spellStart"/>
      <w:r>
        <w:t>url</w:t>
      </w:r>
      <w:proofErr w:type="spellEnd"/>
      <w:r>
        <w:t>&gt;</w:t>
      </w:r>
      <w:proofErr w:type="spellStart"/>
      <w:r>
        <w:t>db</w:t>
      </w:r>
      <w:proofErr w:type="spellEnd"/>
      <w:r>
        <w:t>/journals/</w:t>
      </w:r>
      <w:proofErr w:type="spellStart"/>
      <w:r>
        <w:t>smr</w:t>
      </w:r>
      <w:proofErr w:type="spellEnd"/>
      <w:r>
        <w:t>/smr28.html#Borg16&lt;/</w:t>
      </w:r>
      <w:proofErr w:type="spellStart"/>
      <w:r>
        <w:t>url</w:t>
      </w:r>
      <w:proofErr w:type="spellEnd"/>
      <w:r>
        <w:t>&gt;</w:t>
      </w:r>
    </w:p>
    <w:p w14:paraId="5EB1D5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67516F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A298AE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6C2135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</w:t>
      </w:r>
      <w:proofErr w:type="spellStart"/>
      <w:r w:rsidRPr="00AF4975">
        <w:rPr>
          <w:lang w:val="en-US"/>
        </w:rPr>
        <w:t>tse</w:t>
      </w:r>
      <w:proofErr w:type="spellEnd"/>
      <w:r w:rsidRPr="00AF4975">
        <w:rPr>
          <w:lang w:val="en-US"/>
        </w:rPr>
        <w:t xml:space="preserve">/VaraBWM16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9-25"&gt;</w:t>
      </w:r>
    </w:p>
    <w:p w14:paraId="3E6CA1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1813-398X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1361"&gt;Jose Luis de la Vara&lt;/author&gt;</w:t>
      </w:r>
    </w:p>
    <w:p w14:paraId="686F705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635C0A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272BA01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1761-67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m/</w:t>
      </w:r>
      <w:proofErr w:type="spellStart"/>
      <w:r w:rsidRPr="00AF4975">
        <w:rPr>
          <w:lang w:val="en-US"/>
        </w:rPr>
        <w:t>LeonMoonen</w:t>
      </w:r>
      <w:proofErr w:type="spellEnd"/>
      <w:r w:rsidRPr="00AF4975">
        <w:rPr>
          <w:lang w:val="en-US"/>
        </w:rPr>
        <w:t>"&gt;Leon Moonen&lt;/author&gt;</w:t>
      </w:r>
    </w:p>
    <w:p w14:paraId="4FA9E77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4211718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An Industrial Survey of Safety Evidence Change Impact Analysis Practice.</w:t>
      </w:r>
    </w:p>
    <w:p w14:paraId="447FD8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798C62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095-1117&lt;/pages&gt;</w:t>
      </w:r>
    </w:p>
    <w:p w14:paraId="3AF5AB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7DC1C4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42&lt;/volume&gt;</w:t>
      </w:r>
    </w:p>
    <w:p w14:paraId="0D97F7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IEEE Trans. Software Eng.&lt;/journal&gt;</w:t>
      </w:r>
    </w:p>
    <w:p w14:paraId="19F3A62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12&lt;/number&gt;</w:t>
      </w:r>
    </w:p>
    <w:p w14:paraId="333A610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TSE.2016.2553032&lt;/ee&gt;</w:t>
      </w:r>
    </w:p>
    <w:p w14:paraId="61A996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420FB0D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TSE.2016.2553032</w:t>
      </w:r>
    </w:p>
    <w:p w14:paraId="6F00823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0190952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33&lt;/ee&gt;</w:t>
      </w:r>
    </w:p>
    <w:p w14:paraId="22B7E2D9" w14:textId="77777777" w:rsidR="00AF4975" w:rsidRDefault="00AF4975" w:rsidP="00AF4975">
      <w:pPr>
        <w:spacing w:after="0"/>
      </w:pPr>
      <w:r>
        <w:t>&lt;</w:t>
      </w:r>
      <w:proofErr w:type="spellStart"/>
      <w:r>
        <w:t>url</w:t>
      </w:r>
      <w:proofErr w:type="spellEnd"/>
      <w:r>
        <w:t>&gt;</w:t>
      </w:r>
      <w:proofErr w:type="spellStart"/>
      <w:r>
        <w:t>db</w:t>
      </w:r>
      <w:proofErr w:type="spellEnd"/>
      <w:r>
        <w:t>/journals/</w:t>
      </w:r>
      <w:proofErr w:type="spellStart"/>
      <w:r>
        <w:t>tse</w:t>
      </w:r>
      <w:proofErr w:type="spellEnd"/>
      <w:r>
        <w:t>/tse42.html#VaraBWM16&lt;/</w:t>
      </w:r>
      <w:proofErr w:type="spellStart"/>
      <w:r>
        <w:t>url</w:t>
      </w:r>
      <w:proofErr w:type="spellEnd"/>
      <w:r>
        <w:t>&gt;</w:t>
      </w:r>
    </w:p>
    <w:p w14:paraId="038670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578B6A4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A78C66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6610E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profes</w:t>
      </w:r>
      <w:proofErr w:type="spellEnd"/>
      <w:r w:rsidRPr="00AF4975">
        <w:rPr>
          <w:lang w:val="en-US"/>
        </w:rPr>
        <w:t xml:space="preserve">/WnukBS16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746B9D9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5F8A62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5ADEB5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128/4622"&gt;Sardar Muhammad </w:t>
      </w:r>
      <w:proofErr w:type="spellStart"/>
      <w:r w:rsidRPr="00AF4975">
        <w:rPr>
          <w:lang w:val="en-US"/>
        </w:rPr>
        <w:t>Sulaman</w:t>
      </w:r>
      <w:proofErr w:type="spellEnd"/>
      <w:r w:rsidRPr="00AF4975">
        <w:rPr>
          <w:lang w:val="en-US"/>
        </w:rPr>
        <w:t>&lt;/author&gt;</w:t>
      </w:r>
    </w:p>
    <w:p w14:paraId="2CF05E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1C783B78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An Industrial Case Study on Measuring the Quality of the Requirements Scoping Process.</w:t>
      </w:r>
    </w:p>
    <w:p w14:paraId="4B8E29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7D0B6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487-494&lt;/pages&gt;</w:t>
      </w:r>
    </w:p>
    <w:p w14:paraId="0D0714B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63B290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PROFE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5451735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7/978-3-319-49094-6_34&lt;/ee&gt;</w:t>
      </w:r>
    </w:p>
    <w:p w14:paraId="53C3F4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35&lt;/ee&gt;</w:t>
      </w:r>
    </w:p>
    <w:p w14:paraId="1F906F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profes</w:t>
      </w:r>
      <w:proofErr w:type="spellEnd"/>
      <w:r w:rsidRPr="00AF4975">
        <w:rPr>
          <w:lang w:val="en-US"/>
        </w:rPr>
        <w:t>/2016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02FFD8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profes</w:t>
      </w:r>
      <w:proofErr w:type="spellEnd"/>
      <w:r w:rsidRPr="00AF4975">
        <w:rPr>
          <w:lang w:val="en-US"/>
        </w:rPr>
        <w:t>/profes2016.html#WnukBS16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C1E9D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2D91B6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A0B9B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A4B6E8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refsq</w:t>
      </w:r>
      <w:proofErr w:type="spellEnd"/>
      <w:r w:rsidRPr="00AF4975">
        <w:rPr>
          <w:lang w:val="en-US"/>
        </w:rPr>
        <w:t xml:space="preserve">/LarssonBO16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5-28"&gt;</w:t>
      </w:r>
    </w:p>
    <w:p w14:paraId="7ADBD8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56/7374"&gt;Jacob Larsson&lt;/author&gt;</w:t>
      </w:r>
    </w:p>
    <w:p w14:paraId="5F03293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750546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1/5587-1"&gt;Thomas Olsson 0001&lt;/author&gt;</w:t>
      </w:r>
    </w:p>
    <w:p w14:paraId="7FC1F8A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F6E3D8C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Testing Quality Requirements of a System-of-Systems in the Public Sector - Challenges and Potential Remedies.</w:t>
      </w:r>
    </w:p>
    <w:p w14:paraId="533BF3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E0ADE8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42071FA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REFSQ Worksh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26554DB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 xml:space="preserve"> type="</w:t>
      </w:r>
      <w:proofErr w:type="spellStart"/>
      <w:r w:rsidRPr="00AF4975">
        <w:rPr>
          <w:lang w:val="en-US"/>
        </w:rPr>
        <w:t>oa</w:t>
      </w:r>
      <w:proofErr w:type="spellEnd"/>
      <w:r w:rsidRPr="00AF4975">
        <w:rPr>
          <w:lang w:val="en-US"/>
        </w:rPr>
        <w:t>"&gt;http://ceur-ws.org/Vol-1564/paper17.pdf&lt;/ee&gt;</w:t>
      </w:r>
    </w:p>
    <w:p w14:paraId="319414D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refsq</w:t>
      </w:r>
      <w:proofErr w:type="spellEnd"/>
      <w:r w:rsidRPr="00AF4975">
        <w:rPr>
          <w:lang w:val="en-US"/>
        </w:rPr>
        <w:t>/2016w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18F14DE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refsq</w:t>
      </w:r>
      <w:proofErr w:type="spellEnd"/>
      <w:r w:rsidRPr="00AF4975">
        <w:rPr>
          <w:lang w:val="en-US"/>
        </w:rPr>
        <w:t>/refsq2016w.html#LarssonBO16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7C45AAA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17B06A1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5E2A8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36467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safecomp</w:t>
      </w:r>
      <w:proofErr w:type="spellEnd"/>
      <w:r w:rsidRPr="00AF4975">
        <w:rPr>
          <w:lang w:val="en-US"/>
        </w:rPr>
        <w:t xml:space="preserve">/BorgVW16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12-27"&gt;</w:t>
      </w:r>
    </w:p>
    <w:p w14:paraId="7DD0E3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51AA6C6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1813-398X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1361"&gt;Jose Luis de la Vara&lt;/author&gt;</w:t>
      </w:r>
    </w:p>
    <w:p w14:paraId="120CC18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0E69D87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DA17D49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Practitioners' Perspectives on Change Impact Analysis for Safety-Critical Software - A Preliminary Analysis.</w:t>
      </w:r>
    </w:p>
    <w:p w14:paraId="075014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62637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46-358&lt;/pages&gt;</w:t>
      </w:r>
    </w:p>
    <w:p w14:paraId="233623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6EFC183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SAFECOMP Worksh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583B1EA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7/978-3-319-45480-1_28&lt;/ee&gt;</w:t>
      </w:r>
    </w:p>
    <w:p w14:paraId="6F149B0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39&lt;/ee&gt;</w:t>
      </w:r>
    </w:p>
    <w:p w14:paraId="048B4C2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safecomp</w:t>
      </w:r>
      <w:proofErr w:type="spellEnd"/>
      <w:r w:rsidRPr="00AF4975">
        <w:rPr>
          <w:lang w:val="en-US"/>
        </w:rPr>
        <w:t>/2016w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EF4750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safecomp</w:t>
      </w:r>
      <w:proofErr w:type="spellEnd"/>
      <w:r w:rsidRPr="00AF4975">
        <w:rPr>
          <w:lang w:val="en-US"/>
        </w:rPr>
        <w:t>/safecomp2016w.html#BorgVW16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3339EA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4FF663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A49C62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B44438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wicsa</w:t>
      </w:r>
      <w:proofErr w:type="spellEnd"/>
      <w:r w:rsidRPr="00AF4975">
        <w:rPr>
          <w:lang w:val="en-US"/>
        </w:rPr>
        <w:t xml:space="preserve">/CicchettiBSWCP16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2-20"&gt;</w:t>
      </w:r>
    </w:p>
    <w:p w14:paraId="44DE64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8/2455"&gt;Antonio Cicchetti&lt;/author&gt;</w:t>
      </w:r>
    </w:p>
    <w:p w14:paraId="22B735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699A861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8/7036"&gt;</w:t>
      </w:r>
      <w:proofErr w:type="spellStart"/>
      <w:r w:rsidRPr="00AF4975">
        <w:rPr>
          <w:lang w:val="en-US"/>
        </w:rPr>
        <w:t>Séverine</w:t>
      </w:r>
      <w:proofErr w:type="spellEnd"/>
      <w:r w:rsidRPr="00AF4975">
        <w:rPr>
          <w:lang w:val="en-US"/>
        </w:rPr>
        <w:t xml:space="preserve"> Sentilles&lt;/author&gt;</w:t>
      </w:r>
    </w:p>
    <w:p w14:paraId="68166D7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3F72D4B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1/588"&gt;Jan Carlson&lt;/author&gt;</w:t>
      </w:r>
    </w:p>
    <w:p w14:paraId="335719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76/302"&gt;Efi Papatheocharous&lt;/author&gt;</w:t>
      </w:r>
    </w:p>
    <w:p w14:paraId="2F78D1C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914C08B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Towards Software Assets Origin Selection Supported by a Knowledge Repository.</w:t>
      </w:r>
    </w:p>
    <w:p w14:paraId="3C2B7B0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6B1A75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2-29&lt;/pages&gt;</w:t>
      </w:r>
    </w:p>
    <w:p w14:paraId="710993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177C85B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MARCH@WICSA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1F21EA1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MARCH.2016.11&lt;/ee&gt;</w:t>
      </w:r>
    </w:p>
    <w:p w14:paraId="731E21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65F693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MARCH.2016.11</w:t>
      </w:r>
    </w:p>
    <w:p w14:paraId="3F73EB7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5D1DA96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44&lt;/ee&gt;</w:t>
      </w:r>
    </w:p>
    <w:p w14:paraId="55F86E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wicsa</w:t>
      </w:r>
      <w:proofErr w:type="spellEnd"/>
      <w:r w:rsidRPr="00AF4975">
        <w:rPr>
          <w:lang w:val="en-US"/>
        </w:rPr>
        <w:t>/2016march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36A55A5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wicsa</w:t>
      </w:r>
      <w:proofErr w:type="spellEnd"/>
      <w:r w:rsidRPr="00AF4975">
        <w:rPr>
          <w:lang w:val="en-US"/>
        </w:rPr>
        <w:t>/march2016.html#CicchettiBSWCP16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0088064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7D6605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DE6FC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17A13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roceedings key="conf/</w:t>
      </w:r>
      <w:proofErr w:type="spellStart"/>
      <w:r w:rsidRPr="00AF4975">
        <w:rPr>
          <w:lang w:val="en-US"/>
        </w:rPr>
        <w:t>refsq</w:t>
      </w:r>
      <w:proofErr w:type="spellEnd"/>
      <w:r w:rsidRPr="00AF4975">
        <w:rPr>
          <w:lang w:val="en-US"/>
        </w:rPr>
        <w:t xml:space="preserve">/2016w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7-17"&gt;</w:t>
      </w:r>
    </w:p>
    <w:p w14:paraId="3356B4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editor&gt;</w:t>
      </w:r>
    </w:p>
    <w:p w14:paraId="2054BDB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editor&gt;</w:t>
      </w:r>
    </w:p>
    <w:p w14:paraId="6DFE386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03/8213"&gt;Marian </w:t>
      </w:r>
      <w:proofErr w:type="spellStart"/>
      <w:r w:rsidRPr="00AF4975">
        <w:rPr>
          <w:lang w:val="en-US"/>
        </w:rPr>
        <w:t>Daun</w:t>
      </w:r>
      <w:proofErr w:type="spellEnd"/>
      <w:r w:rsidRPr="00AF4975">
        <w:rPr>
          <w:lang w:val="en-US"/>
        </w:rPr>
        <w:t>&lt;/editor&gt;</w:t>
      </w:r>
    </w:p>
    <w:p w14:paraId="4CC74A2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1437"&gt;Oscar </w:t>
      </w:r>
      <w:proofErr w:type="spellStart"/>
      <w:r w:rsidRPr="00AF4975">
        <w:rPr>
          <w:lang w:val="en-US"/>
        </w:rPr>
        <w:t>Dieste</w:t>
      </w:r>
      <w:proofErr w:type="spellEnd"/>
      <w:r w:rsidRPr="00AF4975">
        <w:rPr>
          <w:lang w:val="en-US"/>
        </w:rPr>
        <w:t>&lt;/editor&gt;</w:t>
      </w:r>
    </w:p>
    <w:p w14:paraId="14744F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16/2055"&gt;Sergio </w:t>
      </w:r>
      <w:proofErr w:type="spellStart"/>
      <w:r w:rsidRPr="00AF4975">
        <w:rPr>
          <w:lang w:val="en-US"/>
        </w:rPr>
        <w:t>España</w:t>
      </w:r>
      <w:proofErr w:type="spellEnd"/>
      <w:r w:rsidRPr="00AF4975">
        <w:rPr>
          <w:lang w:val="en-US"/>
        </w:rPr>
        <w:t>&lt;/editor&gt;</w:t>
      </w:r>
    </w:p>
    <w:p w14:paraId="4D1019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9/2990"&gt;Michael Felderer&lt;/editor&gt;</w:t>
      </w:r>
    </w:p>
    <w:p w14:paraId="7DA084D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f/</w:t>
      </w:r>
      <w:proofErr w:type="spellStart"/>
      <w:r w:rsidRPr="00AF4975">
        <w:rPr>
          <w:lang w:val="en-US"/>
        </w:rPr>
        <w:t>PeterForbrig</w:t>
      </w:r>
      <w:proofErr w:type="spellEnd"/>
      <w:r w:rsidRPr="00AF4975">
        <w:rPr>
          <w:lang w:val="en-US"/>
        </w:rPr>
        <w:t xml:space="preserve">"&gt;Peter </w:t>
      </w:r>
      <w:proofErr w:type="spellStart"/>
      <w:r w:rsidRPr="00AF4975">
        <w:rPr>
          <w:lang w:val="en-US"/>
        </w:rPr>
        <w:t>Forbrig</w:t>
      </w:r>
      <w:proofErr w:type="spellEnd"/>
      <w:r w:rsidRPr="00AF4975">
        <w:rPr>
          <w:lang w:val="en-US"/>
        </w:rPr>
        <w:t>&lt;/editor&gt;</w:t>
      </w:r>
    </w:p>
    <w:p w14:paraId="1214158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f/</w:t>
      </w:r>
      <w:proofErr w:type="spellStart"/>
      <w:r w:rsidRPr="00AF4975">
        <w:rPr>
          <w:lang w:val="en-US"/>
        </w:rPr>
        <w:t>XavierFranch</w:t>
      </w:r>
      <w:proofErr w:type="spellEnd"/>
      <w:r w:rsidRPr="00AF4975">
        <w:rPr>
          <w:lang w:val="en-US"/>
        </w:rPr>
        <w:t xml:space="preserve">"&gt;Xavier </w:t>
      </w:r>
      <w:proofErr w:type="spellStart"/>
      <w:r w:rsidRPr="00AF4975">
        <w:rPr>
          <w:lang w:val="en-US"/>
        </w:rPr>
        <w:t>Franch</w:t>
      </w:r>
      <w:proofErr w:type="spellEnd"/>
      <w:r w:rsidRPr="00AF4975">
        <w:rPr>
          <w:lang w:val="en-US"/>
        </w:rPr>
        <w:t>&lt;/editor&gt;</w:t>
      </w:r>
    </w:p>
    <w:p w14:paraId="2789A5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9/7539"&gt;Gregory Gay&lt;/editor&gt;</w:t>
      </w:r>
    </w:p>
    <w:p w14:paraId="66A846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4/3228"&gt;Andrea Herrmann&lt;/editor&gt;</w:t>
      </w:r>
    </w:p>
    <w:p w14:paraId="60A4E2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92/5983"&gt;Jennifer Horkoff&lt;/editor&gt;</w:t>
      </w:r>
    </w:p>
    <w:p w14:paraId="308F789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53/2482"&gt;</w:t>
      </w:r>
      <w:proofErr w:type="spellStart"/>
      <w:r w:rsidRPr="00AF4975">
        <w:rPr>
          <w:lang w:val="en-US"/>
        </w:rPr>
        <w:t>Marite</w:t>
      </w:r>
      <w:proofErr w:type="spellEnd"/>
      <w:r w:rsidRPr="00AF4975">
        <w:rPr>
          <w:lang w:val="en-US"/>
        </w:rPr>
        <w:t xml:space="preserve"> </w:t>
      </w:r>
      <w:proofErr w:type="spellStart"/>
      <w:r w:rsidRPr="00AF4975">
        <w:rPr>
          <w:lang w:val="en-US"/>
        </w:rPr>
        <w:t>Kirikova</w:t>
      </w:r>
      <w:proofErr w:type="spellEnd"/>
      <w:r w:rsidRPr="00AF4975">
        <w:rPr>
          <w:lang w:val="en-US"/>
        </w:rPr>
        <w:t>&lt;/editor&gt;</w:t>
      </w:r>
    </w:p>
    <w:p w14:paraId="0B112E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0/5419"&gt;Mirko Morandini&lt;/editor&gt;</w:t>
      </w:r>
    </w:p>
    <w:p w14:paraId="2D1F130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12/256"&gt;Andreas L. </w:t>
      </w:r>
      <w:proofErr w:type="spellStart"/>
      <w:r w:rsidRPr="00AF4975">
        <w:rPr>
          <w:lang w:val="en-US"/>
        </w:rPr>
        <w:t>Opdahl</w:t>
      </w:r>
      <w:proofErr w:type="spellEnd"/>
      <w:r w:rsidRPr="00AF4975">
        <w:rPr>
          <w:lang w:val="en-US"/>
        </w:rPr>
        <w:t>&lt;/editor&gt;</w:t>
      </w:r>
    </w:p>
    <w:p w14:paraId="1C2A3A5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p/</w:t>
      </w:r>
      <w:proofErr w:type="spellStart"/>
      <w:r w:rsidRPr="00AF4975">
        <w:rPr>
          <w:lang w:val="en-US"/>
        </w:rPr>
        <w:t>BarbaraPaech</w:t>
      </w:r>
      <w:proofErr w:type="spellEnd"/>
      <w:r w:rsidRPr="00AF4975">
        <w:rPr>
          <w:lang w:val="en-US"/>
        </w:rPr>
        <w:t xml:space="preserve">"&gt;Barbara </w:t>
      </w:r>
      <w:proofErr w:type="spellStart"/>
      <w:r w:rsidRPr="00AF4975">
        <w:rPr>
          <w:lang w:val="en-US"/>
        </w:rPr>
        <w:t>Paech</w:t>
      </w:r>
      <w:proofErr w:type="spellEnd"/>
      <w:r w:rsidRPr="00AF4975">
        <w:rPr>
          <w:lang w:val="en-US"/>
        </w:rPr>
        <w:t>&lt;/editor&gt;</w:t>
      </w:r>
    </w:p>
    <w:p w14:paraId="1B0C7E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91/8213"&gt;Cristina </w:t>
      </w:r>
      <w:proofErr w:type="spellStart"/>
      <w:r w:rsidRPr="00AF4975">
        <w:rPr>
          <w:lang w:val="en-US"/>
        </w:rPr>
        <w:t>Palomares</w:t>
      </w:r>
      <w:proofErr w:type="spellEnd"/>
      <w:r w:rsidRPr="00AF4975">
        <w:rPr>
          <w:lang w:val="en-US"/>
        </w:rPr>
        <w:t>&lt;/editor&gt;</w:t>
      </w:r>
    </w:p>
    <w:p w14:paraId="495395D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63/2360"&gt;Kai Petersen&lt;/editor&gt;</w:t>
      </w:r>
    </w:p>
    <w:p w14:paraId="26A855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45/4911"&gt;Ahmed </w:t>
      </w:r>
      <w:proofErr w:type="spellStart"/>
      <w:r w:rsidRPr="00AF4975">
        <w:rPr>
          <w:lang w:val="en-US"/>
        </w:rPr>
        <w:t>Seffah</w:t>
      </w:r>
      <w:proofErr w:type="spellEnd"/>
      <w:r w:rsidRPr="00AF4975">
        <w:rPr>
          <w:lang w:val="en-US"/>
        </w:rPr>
        <w:t>&lt;/editor&gt;</w:t>
      </w:r>
    </w:p>
    <w:p w14:paraId="22DEA4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43/5436"&gt;Bastian </w:t>
      </w:r>
      <w:proofErr w:type="spellStart"/>
      <w:r w:rsidRPr="00AF4975">
        <w:rPr>
          <w:lang w:val="en-US"/>
        </w:rPr>
        <w:t>Tenbergen</w:t>
      </w:r>
      <w:proofErr w:type="spellEnd"/>
      <w:r w:rsidRPr="00AF4975">
        <w:rPr>
          <w:lang w:val="en-US"/>
        </w:rPr>
        <w:t>&lt;/editor&gt;</w:t>
      </w:r>
    </w:p>
    <w:p w14:paraId="524F12B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8212"&gt;Michael Unterkalmsteiner&lt;/editor&gt;</w:t>
      </w:r>
    </w:p>
    <w:p w14:paraId="3E8D17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5C76AA3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green"/>
          <w:lang w:val="en-US"/>
        </w:rPr>
        <w:t>Joint Proceedings of REFSQ-2016 Workshops, Doctoral Symposium, Research Method Track, and Poster Track co-located with the 22nd International Conference on Requirements Engineering: Foundation for Software Quality (REFSQ 2016), Gothenburg, Sweden, March 14, 2016.</w:t>
      </w:r>
    </w:p>
    <w:p w14:paraId="0E52CD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title&gt;</w:t>
      </w:r>
    </w:p>
    <w:p w14:paraId="199328C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REFSQ Worksh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3D9014F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ublisher&gt;CEUR-WS.org&lt;/publisher&gt;</w:t>
      </w:r>
    </w:p>
    <w:p w14:paraId="5B8103D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series </w:t>
      </w:r>
      <w:proofErr w:type="spellStart"/>
      <w:r w:rsidRPr="00AF4975">
        <w:rPr>
          <w:lang w:val="en-US"/>
        </w:rPr>
        <w:t>href</w:t>
      </w:r>
      <w:proofErr w:type="spellEnd"/>
      <w:r w:rsidRPr="00AF4975">
        <w:rPr>
          <w:lang w:val="en-US"/>
        </w:rPr>
        <w:t>="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series/</w:t>
      </w:r>
      <w:proofErr w:type="spellStart"/>
      <w:r w:rsidRPr="00AF4975">
        <w:rPr>
          <w:lang w:val="en-US"/>
        </w:rPr>
        <w:t>ceurws</w:t>
      </w:r>
      <w:proofErr w:type="spellEnd"/>
      <w:r w:rsidRPr="00AF4975">
        <w:rPr>
          <w:lang w:val="en-US"/>
        </w:rPr>
        <w:t>/index.html"&gt;CEUR Workshop Proceedings&lt;/series&gt;</w:t>
      </w:r>
    </w:p>
    <w:p w14:paraId="7F7C830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1564&lt;/volume&gt;</w:t>
      </w:r>
    </w:p>
    <w:p w14:paraId="66BC7BE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67EA92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 xml:space="preserve"> type="</w:t>
      </w:r>
      <w:proofErr w:type="spellStart"/>
      <w:r w:rsidRPr="00AF4975">
        <w:rPr>
          <w:lang w:val="en-US"/>
        </w:rPr>
        <w:t>oa</w:t>
      </w:r>
      <w:proofErr w:type="spellEnd"/>
      <w:r w:rsidRPr="00AF4975">
        <w:rPr>
          <w:lang w:val="en-US"/>
        </w:rPr>
        <w:t>"&gt;http://ceur-ws.org/Vol-1564&lt;/ee&gt;</w:t>
      </w:r>
    </w:p>
    <w:p w14:paraId="2D14776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nbn-resolving.org/urn:nbn:de:0074-1564-1&lt;/ee&gt;</w:t>
      </w:r>
    </w:p>
    <w:p w14:paraId="05357F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refsq</w:t>
      </w:r>
      <w:proofErr w:type="spellEnd"/>
      <w:r w:rsidRPr="00AF4975">
        <w:rPr>
          <w:lang w:val="en-US"/>
        </w:rPr>
        <w:t>/refsq2016w.html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7061F22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proceedings&gt;</w:t>
      </w:r>
    </w:p>
    <w:p w14:paraId="7894D1E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420018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AE6BC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 xml:space="preserve">/BjarnasonMBUFS15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9-25"&gt;</w:t>
      </w:r>
    </w:p>
    <w:p w14:paraId="10D0F6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9070-0008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author&gt;</w:t>
      </w:r>
    </w:p>
    <w:p w14:paraId="3B842A5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0/5419"&gt;Mirko Morandini&lt;/author&gt;</w:t>
      </w:r>
    </w:p>
    <w:p w14:paraId="585999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0062EF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8212"&gt;Michael Unterkalmsteiner&lt;/author&gt;</w:t>
      </w:r>
    </w:p>
    <w:p w14:paraId="6E94D6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9/2990"&gt;Michael Felderer&lt;/author&gt;</w:t>
      </w:r>
    </w:p>
    <w:p w14:paraId="5EE350E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88/6925"&gt;Matthew </w:t>
      </w:r>
      <w:proofErr w:type="spellStart"/>
      <w:r w:rsidRPr="00AF4975">
        <w:rPr>
          <w:lang w:val="en-US"/>
        </w:rPr>
        <w:t>Staats</w:t>
      </w:r>
      <w:proofErr w:type="spellEnd"/>
      <w:r w:rsidRPr="00AF4975">
        <w:rPr>
          <w:lang w:val="en-US"/>
        </w:rPr>
        <w:t>&lt;/author&gt;</w:t>
      </w:r>
    </w:p>
    <w:p w14:paraId="51A3F3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19CCF4AA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green"/>
          <w:lang w:val="en-US"/>
        </w:rPr>
        <w:t>2nd International Workshop on Requirements Engineering and Testing (RET 2015).</w:t>
      </w:r>
    </w:p>
    <w:p w14:paraId="66D2D48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13036C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997-998&lt;/pages&gt;</w:t>
      </w:r>
    </w:p>
    <w:p w14:paraId="71B2542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5&lt;/year&gt;</w:t>
      </w:r>
    </w:p>
    <w:p w14:paraId="6153FAB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SE (</w:t>
      </w:r>
      <w:proofErr w:type="gramStart"/>
      <w:r w:rsidRPr="00AF4975">
        <w:rPr>
          <w:lang w:val="en-US"/>
        </w:rPr>
        <w:t>2)&lt;</w:t>
      </w:r>
      <w:proofErr w:type="gramEnd"/>
      <w:r w:rsidRPr="00AF4975">
        <w:rPr>
          <w:lang w:val="en-US"/>
        </w:rPr>
        <w:t>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6DC548E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ICSE.2015.351&lt;/ee&gt;</w:t>
      </w:r>
    </w:p>
    <w:p w14:paraId="448B396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2C273E0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ICSE.2015.351</w:t>
      </w:r>
    </w:p>
    <w:p w14:paraId="788453A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078B4E0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://dl.acm.org/citation.cfm?id=2819248&lt;/ee&gt;</w:t>
      </w:r>
    </w:p>
    <w:p w14:paraId="063DE4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50&lt;/ee&gt;</w:t>
      </w:r>
    </w:p>
    <w:p w14:paraId="0F6EEB5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2015-2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2D46AEB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icse2015-2.html#BjarnasonMBUFS15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0BA8601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557C31F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896C7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B82681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 xml:space="preserve">/ErmanTBRA15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04E0CD0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162/3696"&gt;Nicklas </w:t>
      </w:r>
      <w:proofErr w:type="spellStart"/>
      <w:r w:rsidRPr="00AF4975">
        <w:rPr>
          <w:lang w:val="en-US"/>
        </w:rPr>
        <w:t>Erman</w:t>
      </w:r>
      <w:proofErr w:type="spellEnd"/>
      <w:r w:rsidRPr="00AF4975">
        <w:rPr>
          <w:lang w:val="en-US"/>
        </w:rPr>
        <w:t>&lt;/author&gt;</w:t>
      </w:r>
    </w:p>
    <w:p w14:paraId="3F26F4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62/3708"&gt;</w:t>
      </w:r>
      <w:proofErr w:type="spellStart"/>
      <w:r w:rsidRPr="00AF4975">
        <w:rPr>
          <w:lang w:val="en-US"/>
        </w:rPr>
        <w:t>Vanja</w:t>
      </w:r>
      <w:proofErr w:type="spellEnd"/>
      <w:r w:rsidRPr="00AF4975">
        <w:rPr>
          <w:lang w:val="en-US"/>
        </w:rPr>
        <w:t xml:space="preserve"> </w:t>
      </w:r>
      <w:proofErr w:type="spellStart"/>
      <w:r w:rsidRPr="00AF4975">
        <w:rPr>
          <w:lang w:val="en-US"/>
        </w:rPr>
        <w:t>Tufvesson</w:t>
      </w:r>
      <w:proofErr w:type="spellEnd"/>
      <w:r w:rsidRPr="00AF4975">
        <w:rPr>
          <w:lang w:val="en-US"/>
        </w:rPr>
        <w:t>&lt;/author&gt;</w:t>
      </w:r>
    </w:p>
    <w:p w14:paraId="548F82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208068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7938FD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a/</w:t>
      </w:r>
      <w:proofErr w:type="spellStart"/>
      <w:r w:rsidRPr="00AF4975">
        <w:rPr>
          <w:lang w:val="en-US"/>
        </w:rPr>
        <w:t>AndersArdo</w:t>
      </w:r>
      <w:proofErr w:type="spellEnd"/>
      <w:r w:rsidRPr="00AF4975">
        <w:rPr>
          <w:lang w:val="en-US"/>
        </w:rPr>
        <w:t>"&gt;Anders Ardö&lt;/author&gt;</w:t>
      </w:r>
    </w:p>
    <w:p w14:paraId="1A57D03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5DBE410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Navigating Information Overload Caused by Automated Testing - a Clustering Approach in Multi-Branch Development.</w:t>
      </w:r>
    </w:p>
    <w:p w14:paraId="4FC90C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title&gt;</w:t>
      </w:r>
    </w:p>
    <w:p w14:paraId="6F03EAD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-9&lt;/pages&gt;</w:t>
      </w:r>
    </w:p>
    <w:p w14:paraId="045575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5&lt;/year&gt;</w:t>
      </w:r>
    </w:p>
    <w:p w14:paraId="5D9233D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ST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4CDAAB3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ICST.2015.7102596&lt;/ee&gt;</w:t>
      </w:r>
    </w:p>
    <w:p w14:paraId="7BE687E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55F9D5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ICST.2015.7102596</w:t>
      </w:r>
    </w:p>
    <w:p w14:paraId="6C8C34F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59D824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60&lt;/ee&gt;</w:t>
      </w:r>
    </w:p>
    <w:p w14:paraId="53FAFF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2015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5F17AD8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icst2015.html#ErmanTBRA15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A68EE0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168088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C0201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53F1116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xpu</w:t>
      </w:r>
      <w:proofErr w:type="spellEnd"/>
      <w:r w:rsidRPr="00AF4975">
        <w:rPr>
          <w:lang w:val="en-US"/>
        </w:rPr>
        <w:t xml:space="preserve">/BjarnasonUEB15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10-19"&gt;</w:t>
      </w:r>
    </w:p>
    <w:p w14:paraId="623620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9070-0008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author&gt;</w:t>
      </w:r>
    </w:p>
    <w:p w14:paraId="519AAD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8212"&gt;Michael Unterkalmsteiner&lt;/author&gt;</w:t>
      </w:r>
    </w:p>
    <w:p w14:paraId="35ED63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6736-9425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1/2107"&gt;Emelie Engström&lt;/author&gt;</w:t>
      </w:r>
    </w:p>
    <w:p w14:paraId="6F13C8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650ADB2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C86450D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An Industrial Case Study on Test Cases as Requirements.</w:t>
      </w:r>
    </w:p>
    <w:p w14:paraId="7613F4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694678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7-39&lt;/pages&gt;</w:t>
      </w:r>
    </w:p>
    <w:p w14:paraId="3654FB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5&lt;/year&gt;</w:t>
      </w:r>
    </w:p>
    <w:p w14:paraId="75477D3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XP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529B029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7/978-3-319-18612-2_3&lt;/ee&gt;</w:t>
      </w:r>
    </w:p>
    <w:p w14:paraId="1FBE440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53&lt;/ee&gt;</w:t>
      </w:r>
    </w:p>
    <w:p w14:paraId="614481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xpu</w:t>
      </w:r>
      <w:proofErr w:type="spellEnd"/>
      <w:r w:rsidRPr="00AF4975">
        <w:rPr>
          <w:lang w:val="en-US"/>
        </w:rPr>
        <w:t>/2015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1C31BDD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xpu</w:t>
      </w:r>
      <w:proofErr w:type="spellEnd"/>
      <w:r w:rsidRPr="00AF4975">
        <w:rPr>
          <w:lang w:val="en-US"/>
        </w:rPr>
        <w:t>/xp2015.html#BjarnasonUEB15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3B4C07C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6ED3BC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BFEFE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06EDD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roceedings key="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 xml:space="preserve">/2015ret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10-16"&gt;</w:t>
      </w:r>
    </w:p>
    <w:p w14:paraId="083A88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editor&gt;</w:t>
      </w:r>
    </w:p>
    <w:p w14:paraId="489CAD8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editor&gt;</w:t>
      </w:r>
    </w:p>
    <w:p w14:paraId="3DB9D8F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0/5419"&gt;Mirko Morandini&lt;/editor&gt;</w:t>
      </w:r>
    </w:p>
    <w:p w14:paraId="1DC5CCD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850C5D3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green"/>
          <w:lang w:val="en-US"/>
        </w:rPr>
        <w:t>2nd IEEE/ACM International Workshop on Requirements Engineering and Testing, RET 2015, Florence, Italy, May 18, 2015</w:t>
      </w:r>
    </w:p>
    <w:p w14:paraId="5DC208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7CABA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RET@IC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37583C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ublisher&gt;IEEE Computer Society&lt;/publisher&gt;</w:t>
      </w:r>
    </w:p>
    <w:p w14:paraId="4F0F784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5&lt;/year&gt;</w:t>
      </w:r>
    </w:p>
    <w:p w14:paraId="1F86D9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sbn</w:t>
      </w:r>
      <w:proofErr w:type="spellEnd"/>
      <w:r w:rsidRPr="00AF4975">
        <w:rPr>
          <w:lang w:val="en-US"/>
        </w:rPr>
        <w:t>&gt;978-1-4673-7073-8&lt;/</w:t>
      </w:r>
      <w:proofErr w:type="spellStart"/>
      <w:r w:rsidRPr="00AF4975">
        <w:rPr>
          <w:lang w:val="en-US"/>
        </w:rPr>
        <w:t>isbn</w:t>
      </w:r>
      <w:proofErr w:type="spellEnd"/>
      <w:r w:rsidRPr="00AF4975">
        <w:rPr>
          <w:lang w:val="en-US"/>
        </w:rPr>
        <w:t>&gt;</w:t>
      </w:r>
    </w:p>
    <w:p w14:paraId="134A07D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1A1C239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https://ieeexplore.ieee.org/xpl/conhome/7173533/proceeding</w:t>
      </w:r>
    </w:p>
    <w:p w14:paraId="448E39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1F34BE6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457958B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s://www.computer.org/csdl/proceedings/ret/2015/7073/00/index.html</w:t>
      </w:r>
    </w:p>
    <w:p w14:paraId="5B4C985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247D9F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://dl.acm.org/citation.cfm?id=2820704&lt;/ee&gt;</w:t>
      </w:r>
    </w:p>
    <w:p w14:paraId="026CD1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ret2015.html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3AB921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proceedings&gt;</w:t>
      </w:r>
    </w:p>
    <w:p w14:paraId="080FBB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0465A11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9E13F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rticle key="journals/ese/BorgRA14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08-25"&gt;</w:t>
      </w:r>
    </w:p>
    <w:p w14:paraId="614742C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05DA58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247AC4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a/</w:t>
      </w:r>
      <w:proofErr w:type="spellStart"/>
      <w:r w:rsidRPr="00AF4975">
        <w:rPr>
          <w:lang w:val="en-US"/>
        </w:rPr>
        <w:t>AndersArdo</w:t>
      </w:r>
      <w:proofErr w:type="spellEnd"/>
      <w:r w:rsidRPr="00AF4975">
        <w:rPr>
          <w:lang w:val="en-US"/>
        </w:rPr>
        <w:t>"&gt;Anders Ardö&lt;/author&gt;</w:t>
      </w:r>
    </w:p>
    <w:p w14:paraId="14D0B79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261F0C72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Recovering from a decade: a systematic mapping of information retrieval approaches to software traceability.</w:t>
      </w:r>
    </w:p>
    <w:p w14:paraId="102D31E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0E13A0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565-1616&lt;/pages&gt;</w:t>
      </w:r>
    </w:p>
    <w:p w14:paraId="4B7AD0D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41AB97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19&lt;/volume&gt;</w:t>
      </w:r>
    </w:p>
    <w:p w14:paraId="6ED98B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</w:t>
      </w:r>
      <w:proofErr w:type="spellStart"/>
      <w:r w:rsidRPr="00AF4975">
        <w:rPr>
          <w:lang w:val="en-US"/>
        </w:rPr>
        <w:t>Empir</w:t>
      </w:r>
      <w:proofErr w:type="spellEnd"/>
      <w:r w:rsidRPr="00AF4975">
        <w:rPr>
          <w:lang w:val="en-US"/>
        </w:rPr>
        <w:t xml:space="preserve">. 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 Eng.&lt;/journal&gt;</w:t>
      </w:r>
    </w:p>
    <w:p w14:paraId="2AB805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6&lt;/number&gt;</w:t>
      </w:r>
    </w:p>
    <w:p w14:paraId="70C37D6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7/s10664-013-9255-y&lt;/ee&gt;</w:t>
      </w:r>
    </w:p>
    <w:p w14:paraId="16AE18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74&lt;/ee&gt;</w:t>
      </w:r>
    </w:p>
    <w:p w14:paraId="2FF788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ese/ese19.html#BorgRA14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4647727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3DFF2B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012939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59F9F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rticle key="journals/ese/BjarnasonRBUERSLGF14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20-10-26"&gt;</w:t>
      </w:r>
    </w:p>
    <w:p w14:paraId="77B89A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9070-0008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author&gt;</w:t>
      </w:r>
    </w:p>
    <w:p w14:paraId="7FF9A7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278FDE4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554F8E7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8212"&gt;Michael Unterkalmsteiner&lt;/author&gt;</w:t>
      </w:r>
    </w:p>
    <w:p w14:paraId="6819D7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6736-9425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1/2107"&gt;Emelie Engström&lt;/author&gt;</w:t>
      </w:r>
    </w:p>
    <w:p w14:paraId="425DF9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9380-6120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9/1284"&gt;Björn Regnell&lt;/author&gt;</w:t>
      </w:r>
    </w:p>
    <w:p w14:paraId="2A2C3EE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1183-700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93/4352"&gt;</w:t>
      </w:r>
      <w:proofErr w:type="spellStart"/>
      <w:r w:rsidRPr="00AF4975">
        <w:rPr>
          <w:lang w:val="en-US"/>
        </w:rPr>
        <w:t>Giedre</w:t>
      </w:r>
      <w:proofErr w:type="spellEnd"/>
      <w:r w:rsidRPr="00AF4975">
        <w:rPr>
          <w:lang w:val="en-US"/>
        </w:rPr>
        <w:t xml:space="preserve"> </w:t>
      </w:r>
      <w:proofErr w:type="spellStart"/>
      <w:r w:rsidRPr="00AF4975">
        <w:rPr>
          <w:lang w:val="en-US"/>
        </w:rPr>
        <w:t>Sabaliauskaite</w:t>
      </w:r>
      <w:proofErr w:type="spellEnd"/>
      <w:r w:rsidRPr="00AF4975">
        <w:rPr>
          <w:lang w:val="en-US"/>
        </w:rPr>
        <w:t>&lt;/author&gt;</w:t>
      </w:r>
    </w:p>
    <w:p w14:paraId="7E7640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69/4553"&gt;Annabella </w:t>
      </w:r>
      <w:proofErr w:type="spellStart"/>
      <w:r w:rsidRPr="00AF4975">
        <w:rPr>
          <w:lang w:val="en-US"/>
        </w:rPr>
        <w:t>Loconsole</w:t>
      </w:r>
      <w:proofErr w:type="spellEnd"/>
      <w:r w:rsidRPr="00AF4975">
        <w:rPr>
          <w:lang w:val="en-US"/>
        </w:rPr>
        <w:t>&lt;/author&gt;</w:t>
      </w:r>
    </w:p>
    <w:p w14:paraId="19879A9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2/3504"&gt;Tony Gorschek&lt;/author&gt;</w:t>
      </w:r>
    </w:p>
    <w:p w14:paraId="02417F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97/831"&gt;Robert Feldt&lt;/author&gt;</w:t>
      </w:r>
    </w:p>
    <w:p w14:paraId="25BE54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11AAE904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Challenges and practices in aligning requirements with verification and validation: a case study of six companies.</w:t>
      </w:r>
    </w:p>
    <w:p w14:paraId="64B9FF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E93F1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809-1855&lt;/pages&gt;</w:t>
      </w:r>
    </w:p>
    <w:p w14:paraId="1C9E52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year&gt;2014&lt;/year&gt;</w:t>
      </w:r>
    </w:p>
    <w:p w14:paraId="00D48A9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19&lt;/volume&gt;</w:t>
      </w:r>
    </w:p>
    <w:p w14:paraId="74D45FE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</w:t>
      </w:r>
      <w:proofErr w:type="spellStart"/>
      <w:r w:rsidRPr="00AF4975">
        <w:rPr>
          <w:lang w:val="en-US"/>
        </w:rPr>
        <w:t>Empir</w:t>
      </w:r>
      <w:proofErr w:type="spellEnd"/>
      <w:r w:rsidRPr="00AF4975">
        <w:rPr>
          <w:lang w:val="en-US"/>
        </w:rPr>
        <w:t xml:space="preserve">. </w:t>
      </w:r>
      <w:proofErr w:type="spellStart"/>
      <w:r w:rsidRPr="00AF4975">
        <w:rPr>
          <w:lang w:val="en-US"/>
        </w:rPr>
        <w:t>Softw</w:t>
      </w:r>
      <w:proofErr w:type="spellEnd"/>
      <w:r w:rsidRPr="00AF4975">
        <w:rPr>
          <w:lang w:val="en-US"/>
        </w:rPr>
        <w:t>. Eng.&lt;/journal&gt;</w:t>
      </w:r>
    </w:p>
    <w:p w14:paraId="126FCD2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6&lt;/number&gt;</w:t>
      </w:r>
    </w:p>
    <w:p w14:paraId="661D30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7/s10664-013-9263-y&lt;/ee&gt;</w:t>
      </w:r>
    </w:p>
    <w:p w14:paraId="08D86DD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64&lt;/ee&gt;</w:t>
      </w:r>
    </w:p>
    <w:p w14:paraId="71FB991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ese/ese19.html#BjarnasonRBUERSLGF14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C2BFC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1E85F7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47146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58B2D6E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esem</w:t>
      </w:r>
      <w:proofErr w:type="spellEnd"/>
      <w:r w:rsidRPr="00AF4975">
        <w:rPr>
          <w:lang w:val="en-US"/>
        </w:rPr>
        <w:t xml:space="preserve">/BorgRJM14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5FEC83B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0F85C4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19D98E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50/9029"&gt;Jens Johansson&lt;/author&gt;</w:t>
      </w:r>
    </w:p>
    <w:p w14:paraId="4A4B30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2841-5879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m/</w:t>
      </w:r>
      <w:proofErr w:type="spellStart"/>
      <w:r w:rsidRPr="00AF4975">
        <w:rPr>
          <w:lang w:val="en-US"/>
        </w:rPr>
        <w:t>MikaMantyla</w:t>
      </w:r>
      <w:proofErr w:type="spellEnd"/>
      <w:r w:rsidRPr="00AF4975">
        <w:rPr>
          <w:lang w:val="en-US"/>
        </w:rPr>
        <w:t xml:space="preserve">"&gt;Mika </w:t>
      </w:r>
      <w:proofErr w:type="spellStart"/>
      <w:r w:rsidRPr="00AF4975">
        <w:rPr>
          <w:lang w:val="en-US"/>
        </w:rPr>
        <w:t>Mäntylä</w:t>
      </w:r>
      <w:proofErr w:type="spellEnd"/>
      <w:r w:rsidRPr="00AF4975">
        <w:rPr>
          <w:lang w:val="en-US"/>
        </w:rPr>
        <w:t>&lt;/author&gt;</w:t>
      </w:r>
    </w:p>
    <w:p w14:paraId="4181DBB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2DD60B9D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 xml:space="preserve">A replicated study on duplicate detection: using </w:t>
      </w:r>
      <w:proofErr w:type="spellStart"/>
      <w:r w:rsidRPr="00244BF9">
        <w:rPr>
          <w:highlight w:val="yellow"/>
          <w:lang w:val="en-US"/>
        </w:rPr>
        <w:t>apache</w:t>
      </w:r>
      <w:proofErr w:type="spellEnd"/>
      <w:r w:rsidRPr="00244BF9">
        <w:rPr>
          <w:highlight w:val="yellow"/>
          <w:lang w:val="en-US"/>
        </w:rPr>
        <w:t xml:space="preserve"> </w:t>
      </w:r>
      <w:proofErr w:type="spellStart"/>
      <w:r w:rsidRPr="00244BF9">
        <w:rPr>
          <w:highlight w:val="yellow"/>
          <w:lang w:val="en-US"/>
        </w:rPr>
        <w:t>lucene</w:t>
      </w:r>
      <w:proofErr w:type="spellEnd"/>
      <w:r w:rsidRPr="00244BF9">
        <w:rPr>
          <w:highlight w:val="yellow"/>
          <w:lang w:val="en-US"/>
        </w:rPr>
        <w:t xml:space="preserve"> to search among Android defects.</w:t>
      </w:r>
    </w:p>
    <w:p w14:paraId="0788589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4BC129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8:1-8:4&lt;/pages&gt;</w:t>
      </w:r>
    </w:p>
    <w:p w14:paraId="0E2214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4C73B7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ESEM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0E4C19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2652524.2652556&lt;/ee&gt;</w:t>
      </w:r>
    </w:p>
    <w:p w14:paraId="1885DD7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62&lt;/ee&gt;</w:t>
      </w:r>
    </w:p>
    <w:p w14:paraId="628D96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esem</w:t>
      </w:r>
      <w:proofErr w:type="spellEnd"/>
      <w:r w:rsidRPr="00AF4975">
        <w:rPr>
          <w:lang w:val="en-US"/>
        </w:rPr>
        <w:t>/2014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CC5A5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esem</w:t>
      </w:r>
      <w:proofErr w:type="spellEnd"/>
      <w:r w:rsidRPr="00AF4975">
        <w:rPr>
          <w:lang w:val="en-US"/>
        </w:rPr>
        <w:t>/esem2014.html#BorgRJM14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7560FDE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24F9AB1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92543E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5ABF29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 xml:space="preserve">/SulamanOBWHV14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7086E26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128/4622"&gt;Sardar Muhammad </w:t>
      </w:r>
      <w:proofErr w:type="spellStart"/>
      <w:r w:rsidRPr="00AF4975">
        <w:rPr>
          <w:lang w:val="en-US"/>
        </w:rPr>
        <w:t>Sulaman</w:t>
      </w:r>
      <w:proofErr w:type="spellEnd"/>
      <w:r w:rsidRPr="00AF4975">
        <w:rPr>
          <w:lang w:val="en-US"/>
        </w:rPr>
        <w:t>&lt;/author&gt;</w:t>
      </w:r>
    </w:p>
    <w:p w14:paraId="01A9395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07/9506"&gt;Alma </w:t>
      </w:r>
      <w:proofErr w:type="spellStart"/>
      <w:r w:rsidRPr="00AF4975">
        <w:rPr>
          <w:lang w:val="en-US"/>
        </w:rPr>
        <w:t>Orucevic-Alagic</w:t>
      </w:r>
      <w:proofErr w:type="spellEnd"/>
      <w:r w:rsidRPr="00AF4975">
        <w:rPr>
          <w:lang w:val="en-US"/>
        </w:rPr>
        <w:t>&lt;/author&gt;</w:t>
      </w:r>
    </w:p>
    <w:p w14:paraId="54091B2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7C63F7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2213DA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9360-8693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7/6594"&gt;Martin Höst&lt;/author&gt;</w:t>
      </w:r>
    </w:p>
    <w:p w14:paraId="6EB83F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1813-398X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1361"&gt;Jose Luis de la Vara&lt;/author&gt;</w:t>
      </w:r>
    </w:p>
    <w:p w14:paraId="2D5C09D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EF195EE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 xml:space="preserve">Development of Safety-Critical Software Systems Using </w:t>
      </w:r>
      <w:proofErr w:type="gramStart"/>
      <w:r w:rsidRPr="00244BF9">
        <w:rPr>
          <w:highlight w:val="yellow"/>
          <w:lang w:val="en-US"/>
        </w:rPr>
        <w:t>Open Source</w:t>
      </w:r>
      <w:proofErr w:type="gramEnd"/>
      <w:r w:rsidRPr="00244BF9">
        <w:rPr>
          <w:highlight w:val="yellow"/>
          <w:lang w:val="en-US"/>
        </w:rPr>
        <w:t xml:space="preserve"> Software - A Systematic Map.</w:t>
      </w:r>
    </w:p>
    <w:p w14:paraId="5511A0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04FF48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7-24&lt;/pages&gt;</w:t>
      </w:r>
    </w:p>
    <w:p w14:paraId="3664F40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59F181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EUROMICRO-SEAA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210AEC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SEAA.2014.25&lt;/ee&gt;</w:t>
      </w:r>
    </w:p>
    <w:p w14:paraId="3B0E97F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39E9F35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SEAA.2014.25</w:t>
      </w:r>
    </w:p>
    <w:p w14:paraId="5F294B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4E3EF02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68&lt;/ee&gt;</w:t>
      </w:r>
    </w:p>
    <w:p w14:paraId="5F910A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>/2014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5A43F9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7CB5FE1F" w14:textId="77777777" w:rsidR="00AF4975" w:rsidRPr="00AF4975" w:rsidRDefault="00AF4975" w:rsidP="00AF4975">
      <w:pPr>
        <w:spacing w:after="0"/>
        <w:rPr>
          <w:lang w:val="en-US"/>
        </w:rPr>
      </w:pP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euromicro</w:t>
      </w:r>
      <w:proofErr w:type="spellEnd"/>
      <w:r w:rsidRPr="00AF4975">
        <w:rPr>
          <w:lang w:val="en-US"/>
        </w:rPr>
        <w:t>/euromicro2014.html#SulamanOBWHV14</w:t>
      </w:r>
    </w:p>
    <w:p w14:paraId="6CE2F7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A3911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5A60CCB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E9B50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77839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 xml:space="preserve">/EngstromMRB14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10-19"&gt;</w:t>
      </w:r>
    </w:p>
    <w:p w14:paraId="1A4EE3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6736-9425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31/2107"&gt;Emelie Engström&lt;/author&gt;</w:t>
      </w:r>
    </w:p>
    <w:p w14:paraId="5F706C9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2-2841-5879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m/</w:t>
      </w:r>
      <w:proofErr w:type="spellStart"/>
      <w:r w:rsidRPr="00AF4975">
        <w:rPr>
          <w:lang w:val="en-US"/>
        </w:rPr>
        <w:t>MikaMantyla</w:t>
      </w:r>
      <w:proofErr w:type="spellEnd"/>
      <w:r w:rsidRPr="00AF4975">
        <w:rPr>
          <w:lang w:val="en-US"/>
        </w:rPr>
        <w:t xml:space="preserve">"&gt;Mika </w:t>
      </w:r>
      <w:proofErr w:type="spellStart"/>
      <w:r w:rsidRPr="00AF4975">
        <w:rPr>
          <w:lang w:val="en-US"/>
        </w:rPr>
        <w:t>Mäntylä</w:t>
      </w:r>
      <w:proofErr w:type="spellEnd"/>
      <w:r w:rsidRPr="00AF4975">
        <w:rPr>
          <w:lang w:val="en-US"/>
        </w:rPr>
        <w:t>&lt;/author&gt;</w:t>
      </w:r>
    </w:p>
    <w:p w14:paraId="7703612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57B316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0C646DF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3DB7A3F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Supporting Regression Test Scoping with Visual Analytics.</w:t>
      </w:r>
    </w:p>
    <w:p w14:paraId="15ED6A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016B42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83-292&lt;/pages&gt;</w:t>
      </w:r>
    </w:p>
    <w:p w14:paraId="1209F66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233E12F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ICST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1F6AC0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ICST.2014.41&lt;/ee&gt;</w:t>
      </w:r>
    </w:p>
    <w:p w14:paraId="5D6B041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6D880E9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ICST.2014.41</w:t>
      </w:r>
    </w:p>
    <w:p w14:paraId="17A582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43860D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78&lt;/ee&gt;</w:t>
      </w:r>
    </w:p>
    <w:p w14:paraId="08B78C0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2014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04837D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t</w:t>
      </w:r>
      <w:proofErr w:type="spellEnd"/>
      <w:r w:rsidRPr="00AF4975">
        <w:rPr>
          <w:lang w:val="en-US"/>
        </w:rPr>
        <w:t>/icst2014.html#EngstromMRB14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435F330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36357F1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D587BC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069067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kbse</w:t>
      </w:r>
      <w:proofErr w:type="spellEnd"/>
      <w:r w:rsidRPr="00AF4975">
        <w:rPr>
          <w:lang w:val="en-US"/>
        </w:rPr>
        <w:t xml:space="preserve">/Borg14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6CCCDE5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0A7B94C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207DEBA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Embrace your issues: compassing the software engineering landscape using bug reports.</w:t>
      </w:r>
    </w:p>
    <w:p w14:paraId="42F85B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CCD38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891-894&lt;/pages&gt;</w:t>
      </w:r>
    </w:p>
    <w:p w14:paraId="77F1678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031E45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A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3B4D7E7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45/2642937.2653469&lt;/ee&gt;</w:t>
      </w:r>
    </w:p>
    <w:p w14:paraId="26F95F6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70&lt;/ee&gt;</w:t>
      </w:r>
    </w:p>
    <w:p w14:paraId="47CE619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kbse</w:t>
      </w:r>
      <w:proofErr w:type="spellEnd"/>
      <w:r w:rsidRPr="00AF4975">
        <w:rPr>
          <w:lang w:val="en-US"/>
        </w:rPr>
        <w:t>/2014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5382AFE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kbse</w:t>
      </w:r>
      <w:proofErr w:type="spellEnd"/>
      <w:r w:rsidRPr="00AF4975">
        <w:rPr>
          <w:lang w:val="en-US"/>
        </w:rPr>
        <w:t>/ase2014.html#Borg14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7A306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24482D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7FF34CF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3DD66A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re/LarssonB14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4FB78E9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56/7374"&gt;Jacob Larsson&lt;/author&gt;</w:t>
      </w:r>
    </w:p>
    <w:p w14:paraId="4FE6686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554156E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6AF7099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Revisiting the challenges in aligning RE and V&amp;V: Experiences from the public sector.</w:t>
      </w:r>
    </w:p>
    <w:p w14:paraId="537F7C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CD8B31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4-11&lt;/pages&gt;</w:t>
      </w:r>
    </w:p>
    <w:p w14:paraId="005C2D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6B403E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RET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1AAA76F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RET.2014.6908671&lt;/ee&gt;</w:t>
      </w:r>
    </w:p>
    <w:p w14:paraId="18A2A81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331743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RET.2014.6908671</w:t>
      </w:r>
    </w:p>
    <w:p w14:paraId="1E7F10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0BB980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76&lt;/ee&gt;</w:t>
      </w:r>
    </w:p>
    <w:p w14:paraId="668C72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re/2014ret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3522DF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re/ret2014.html#LarssonB14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15E4D1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063FFE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00E87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87CEF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collection</w:t>
      </w:r>
      <w:proofErr w:type="spellEnd"/>
      <w:r w:rsidRPr="00AF4975">
        <w:rPr>
          <w:lang w:val="en-US"/>
        </w:rPr>
        <w:t xml:space="preserve"> key="books/</w:t>
      </w:r>
      <w:proofErr w:type="spellStart"/>
      <w:r w:rsidRPr="00AF4975">
        <w:rPr>
          <w:lang w:val="en-US"/>
        </w:rPr>
        <w:t>sp</w:t>
      </w:r>
      <w:proofErr w:type="spellEnd"/>
      <w:r w:rsidRPr="00AF4975">
        <w:rPr>
          <w:lang w:val="en-US"/>
        </w:rPr>
        <w:t xml:space="preserve">/rsse14/BorgR14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5BF76A1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3DAF0EF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7FDDDC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7D55220F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red"/>
          <w:lang w:val="en-US"/>
        </w:rPr>
        <w:t>Changes, Evolution, and Bugs - Recommendation Systems for Issue Management.</w:t>
      </w:r>
    </w:p>
    <w:p w14:paraId="460886C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0270E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477-509&lt;/pages&gt;</w:t>
      </w:r>
    </w:p>
    <w:p w14:paraId="05511F6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142F2A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Recommendation Systems in Software Engineering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7084404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7/978-3-642-45135-5_18&lt;/ee&gt;</w:t>
      </w:r>
    </w:p>
    <w:p w14:paraId="1CA1D38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66&lt;/ee&gt;</w:t>
      </w:r>
    </w:p>
    <w:p w14:paraId="073DD59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books/</w:t>
      </w:r>
      <w:proofErr w:type="spellStart"/>
      <w:r w:rsidRPr="00AF4975">
        <w:rPr>
          <w:lang w:val="en-US"/>
        </w:rPr>
        <w:t>sp</w:t>
      </w:r>
      <w:proofErr w:type="spellEnd"/>
      <w:r w:rsidRPr="00AF4975">
        <w:rPr>
          <w:lang w:val="en-US"/>
        </w:rPr>
        <w:t>/rsse2014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A38B8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books/collections/rsse2014.html#BorgR14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1D0B30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collection</w:t>
      </w:r>
      <w:proofErr w:type="spellEnd"/>
      <w:r w:rsidRPr="00AF4975">
        <w:rPr>
          <w:lang w:val="en-US"/>
        </w:rPr>
        <w:t>&gt;</w:t>
      </w:r>
    </w:p>
    <w:p w14:paraId="5145716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701CDB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E228D7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proceedings key="conf/re/2014ret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10-16"&gt;</w:t>
      </w:r>
    </w:p>
    <w:p w14:paraId="2E9946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9/2990"&gt;Michael Felderer&lt;/editor&gt;</w:t>
      </w:r>
    </w:p>
    <w:p w14:paraId="4927E38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editor&gt;</w:t>
      </w:r>
    </w:p>
    <w:p w14:paraId="1A51992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88/6925"&gt;Matt </w:t>
      </w:r>
      <w:proofErr w:type="spellStart"/>
      <w:r w:rsidRPr="00AF4975">
        <w:rPr>
          <w:lang w:val="en-US"/>
        </w:rPr>
        <w:t>Staats</w:t>
      </w:r>
      <w:proofErr w:type="spellEnd"/>
      <w:r w:rsidRPr="00AF4975">
        <w:rPr>
          <w:lang w:val="en-US"/>
        </w:rPr>
        <w:t>&lt;/editor&gt;</w:t>
      </w:r>
    </w:p>
    <w:p w14:paraId="476E1DF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0/5419"&gt;Mirko Morandini&lt;/editor&gt;</w:t>
      </w:r>
    </w:p>
    <w:p w14:paraId="6680D6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editor&gt;</w:t>
      </w:r>
    </w:p>
    <w:p w14:paraId="77AC7FC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edit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8212"&gt;Michael Unterkalmsteiner&lt;/editor&gt;</w:t>
      </w:r>
    </w:p>
    <w:p w14:paraId="2FAE04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1EABB0E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green"/>
          <w:lang w:val="en-US"/>
        </w:rPr>
        <w:t>1st IEEE International Workshop on Requirements Engineering and Testing, RET 2014, Karlskrona, Sweden, August 26, 2014</w:t>
      </w:r>
    </w:p>
    <w:p w14:paraId="6516DC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90E7C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RET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7BC9E32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ublisher&gt;IEEE&lt;/publisher&gt;</w:t>
      </w:r>
    </w:p>
    <w:p w14:paraId="0B1C4E0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57EA03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sbn</w:t>
      </w:r>
      <w:proofErr w:type="spellEnd"/>
      <w:r w:rsidRPr="00AF4975">
        <w:rPr>
          <w:lang w:val="en-US"/>
        </w:rPr>
        <w:t>&gt;978-1-4799-6334-8&lt;/</w:t>
      </w:r>
      <w:proofErr w:type="spellStart"/>
      <w:r w:rsidRPr="00AF4975">
        <w:rPr>
          <w:lang w:val="en-US"/>
        </w:rPr>
        <w:t>isbn</w:t>
      </w:r>
      <w:proofErr w:type="spellEnd"/>
      <w:r w:rsidRPr="00AF4975">
        <w:rPr>
          <w:lang w:val="en-US"/>
        </w:rPr>
        <w:t>&gt;</w:t>
      </w:r>
    </w:p>
    <w:p w14:paraId="47986F4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3DF2C6B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s://ieeexplore.ieee.org/xpl/conhome/6887462/proceeding</w:t>
      </w:r>
    </w:p>
    <w:p w14:paraId="25BD7FD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71DD57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re/ret2014.html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35FB8A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proceedings&gt;</w:t>
      </w:r>
    </w:p>
    <w:p w14:paraId="1A3B98B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7B5F5B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44F03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rticle </w:t>
      </w:r>
      <w:proofErr w:type="spellStart"/>
      <w:r w:rsidRPr="00AF4975">
        <w:rPr>
          <w:lang w:val="en-US"/>
        </w:rPr>
        <w:t>publtype</w:t>
      </w:r>
      <w:proofErr w:type="spellEnd"/>
      <w:r w:rsidRPr="00AF4975">
        <w:rPr>
          <w:lang w:val="en-US"/>
        </w:rPr>
        <w:t>="informal" key="journals/</w:t>
      </w:r>
      <w:proofErr w:type="spellStart"/>
      <w:r w:rsidRPr="00AF4975">
        <w:rPr>
          <w:lang w:val="en-US"/>
        </w:rPr>
        <w:t>corr</w:t>
      </w:r>
      <w:proofErr w:type="spellEnd"/>
      <w:r w:rsidRPr="00AF4975">
        <w:rPr>
          <w:lang w:val="en-US"/>
        </w:rPr>
        <w:t xml:space="preserve">/FeldererBBUMS14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08-13"&gt;</w:t>
      </w:r>
    </w:p>
    <w:p w14:paraId="363E903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9/2990"&gt;Michael Felderer&lt;/author&gt;</w:t>
      </w:r>
    </w:p>
    <w:p w14:paraId="19306A4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19/1459"&gt;Elizabeth Bjarnason&lt;/author&gt;</w:t>
      </w:r>
    </w:p>
    <w:p w14:paraId="7168D6E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5E09BBA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08/8212"&gt;Michael Unterkalmsteiner&lt;/author&gt;</w:t>
      </w:r>
    </w:p>
    <w:p w14:paraId="3670DE3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20/5419"&gt;Mirko Morandini&lt;/author&gt;</w:t>
      </w:r>
    </w:p>
    <w:p w14:paraId="2308E6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88/6925"&gt;Matt </w:t>
      </w:r>
      <w:proofErr w:type="spellStart"/>
      <w:r w:rsidRPr="00AF4975">
        <w:rPr>
          <w:lang w:val="en-US"/>
        </w:rPr>
        <w:t>Staats</w:t>
      </w:r>
      <w:proofErr w:type="spellEnd"/>
      <w:r w:rsidRPr="00AF4975">
        <w:rPr>
          <w:lang w:val="en-US"/>
        </w:rPr>
        <w:t>&lt;/author&gt;</w:t>
      </w:r>
    </w:p>
    <w:p w14:paraId="278186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2F1240E2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green"/>
          <w:lang w:val="en-US"/>
        </w:rPr>
        <w:t>Workshop Summary of the 1st International Workshop on Requirements and Testing (RET'14).</w:t>
      </w:r>
    </w:p>
    <w:p w14:paraId="6A4FEA2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6D6C2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47DE0A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abs/1410.3401&lt;/volume&gt;</w:t>
      </w:r>
    </w:p>
    <w:p w14:paraId="2C3AB60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</w:t>
      </w:r>
      <w:proofErr w:type="spellStart"/>
      <w:r w:rsidRPr="00AF4975">
        <w:rPr>
          <w:lang w:val="en-US"/>
        </w:rPr>
        <w:t>CoRR</w:t>
      </w:r>
      <w:proofErr w:type="spellEnd"/>
      <w:r w:rsidRPr="00AF4975">
        <w:rPr>
          <w:lang w:val="en-US"/>
        </w:rPr>
        <w:t>&lt;/journal&gt;</w:t>
      </w:r>
    </w:p>
    <w:p w14:paraId="6364E58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 xml:space="preserve"> type="</w:t>
      </w:r>
      <w:proofErr w:type="spellStart"/>
      <w:r w:rsidRPr="00AF4975">
        <w:rPr>
          <w:lang w:val="en-US"/>
        </w:rPr>
        <w:t>oa</w:t>
      </w:r>
      <w:proofErr w:type="spellEnd"/>
      <w:r w:rsidRPr="00AF4975">
        <w:rPr>
          <w:lang w:val="en-US"/>
        </w:rPr>
        <w:t>"&gt;http://arxiv.org/abs/1410.3401&lt;/ee&gt;</w:t>
      </w:r>
    </w:p>
    <w:p w14:paraId="30C764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journals/</w:t>
      </w:r>
      <w:proofErr w:type="spellStart"/>
      <w:r w:rsidRPr="00AF4975">
        <w:rPr>
          <w:lang w:val="en-US"/>
        </w:rPr>
        <w:t>corr</w:t>
      </w:r>
      <w:proofErr w:type="spellEnd"/>
      <w:r w:rsidRPr="00AF4975">
        <w:rPr>
          <w:lang w:val="en-US"/>
        </w:rPr>
        <w:t>/corr1410.html#FeldererBBUMS14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6C60F2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5E3E99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228CE03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18185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csmr</w:t>
      </w:r>
      <w:proofErr w:type="spellEnd"/>
      <w:r w:rsidRPr="00AF4975">
        <w:rPr>
          <w:lang w:val="en-US"/>
        </w:rPr>
        <w:t xml:space="preserve">/BorgPR13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30F9C68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794309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400-501X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p/</w:t>
      </w:r>
      <w:proofErr w:type="spellStart"/>
      <w:r w:rsidRPr="00AF4975">
        <w:rPr>
          <w:lang w:val="en-US"/>
        </w:rPr>
        <w:t>DietmarPfahl</w:t>
      </w:r>
      <w:proofErr w:type="spellEnd"/>
      <w:r w:rsidRPr="00AF4975">
        <w:rPr>
          <w:lang w:val="en-US"/>
        </w:rPr>
        <w:t xml:space="preserve">"&gt;Dietmar </w:t>
      </w:r>
      <w:proofErr w:type="spellStart"/>
      <w:r w:rsidRPr="00AF4975">
        <w:rPr>
          <w:lang w:val="en-US"/>
        </w:rPr>
        <w:t>Pfahl</w:t>
      </w:r>
      <w:proofErr w:type="spellEnd"/>
      <w:r w:rsidRPr="00AF4975">
        <w:rPr>
          <w:lang w:val="en-US"/>
        </w:rPr>
        <w:t>&lt;/author&gt;</w:t>
      </w:r>
    </w:p>
    <w:p w14:paraId="1BDC03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62911CBB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 xml:space="preserve">&lt;title&gt;Analyzing Networks of Issue </w:t>
      </w:r>
      <w:proofErr w:type="gramStart"/>
      <w:r w:rsidRPr="00244BF9">
        <w:rPr>
          <w:highlight w:val="yellow"/>
          <w:lang w:val="en-US"/>
        </w:rPr>
        <w:t>Reports.&lt;</w:t>
      </w:r>
      <w:proofErr w:type="gramEnd"/>
      <w:r w:rsidRPr="00244BF9">
        <w:rPr>
          <w:highlight w:val="yellow"/>
          <w:lang w:val="en-US"/>
        </w:rPr>
        <w:t>/title&gt;</w:t>
      </w:r>
    </w:p>
    <w:p w14:paraId="7408116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79-88&lt;/pages&gt;</w:t>
      </w:r>
    </w:p>
    <w:p w14:paraId="749012E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3&lt;/year&gt;</w:t>
      </w:r>
    </w:p>
    <w:p w14:paraId="5631FF3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CSMR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571885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CSMR.2013.18&lt;/ee&gt;</w:t>
      </w:r>
    </w:p>
    <w:p w14:paraId="62CAF7C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1F9097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CSMR.2013.18</w:t>
      </w:r>
    </w:p>
    <w:p w14:paraId="090C81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3FDA02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81&lt;/ee&gt;</w:t>
      </w:r>
    </w:p>
    <w:p w14:paraId="299191D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csmr</w:t>
      </w:r>
      <w:proofErr w:type="spellEnd"/>
      <w:r w:rsidRPr="00AF4975">
        <w:rPr>
          <w:lang w:val="en-US"/>
        </w:rPr>
        <w:t>/2013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5094F91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csmr</w:t>
      </w:r>
      <w:proofErr w:type="spellEnd"/>
      <w:r w:rsidRPr="00AF4975">
        <w:rPr>
          <w:lang w:val="en-US"/>
        </w:rPr>
        <w:t>/csmr2013.html#BorgPR13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7E24B7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61961E0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r&gt;</w:t>
      </w:r>
    </w:p>
    <w:p w14:paraId="570B23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167467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esem</w:t>
      </w:r>
      <w:proofErr w:type="spellEnd"/>
      <w:r w:rsidRPr="00AF4975">
        <w:rPr>
          <w:lang w:val="en-US"/>
        </w:rPr>
        <w:t xml:space="preserve">/BorgR13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5207AC5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0B6B15F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263588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ED3E0A3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IR in Software Traceability: From a Bird's Eye View.</w:t>
      </w:r>
    </w:p>
    <w:p w14:paraId="515DD1E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74ACBD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43-246&lt;/pages&gt;</w:t>
      </w:r>
    </w:p>
    <w:p w14:paraId="2B7B863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3&lt;/year&gt;</w:t>
      </w:r>
    </w:p>
    <w:p w14:paraId="3CD80C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ESEM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476DDA6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ESEM.2013.39&lt;/ee&gt;</w:t>
      </w:r>
    </w:p>
    <w:p w14:paraId="5C603A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72BD53D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ESEM.2013.39</w:t>
      </w:r>
    </w:p>
    <w:p w14:paraId="644753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1F63C5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87&lt;/ee&gt;</w:t>
      </w:r>
    </w:p>
    <w:p w14:paraId="519FDC1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esem</w:t>
      </w:r>
      <w:proofErr w:type="spellEnd"/>
      <w:r w:rsidRPr="00AF4975">
        <w:rPr>
          <w:lang w:val="en-US"/>
        </w:rPr>
        <w:t>/2013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7CCC2F7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esem</w:t>
      </w:r>
      <w:proofErr w:type="spellEnd"/>
      <w:r w:rsidRPr="00AF4975">
        <w:rPr>
          <w:lang w:val="en-US"/>
        </w:rPr>
        <w:t>/esem2013.html#BorgR13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40457D1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44DB95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702017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2FE5EF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 xml:space="preserve">/CalleleWB13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538ECA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33/1367"&gt;David </w:t>
      </w:r>
      <w:proofErr w:type="spellStart"/>
      <w:r w:rsidRPr="00AF4975">
        <w:rPr>
          <w:lang w:val="en-US"/>
        </w:rPr>
        <w:t>Callele</w:t>
      </w:r>
      <w:proofErr w:type="spellEnd"/>
      <w:r w:rsidRPr="00AF4975">
        <w:rPr>
          <w:lang w:val="en-US"/>
        </w:rPr>
        <w:t>&lt;/author&gt;</w:t>
      </w:r>
    </w:p>
    <w:p w14:paraId="280CD19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0ED0D39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7C51090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BD39FCA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Confounding factors when conducting industrial replications in requirements engineering.</w:t>
      </w:r>
    </w:p>
    <w:p w14:paraId="10A5F1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9235C8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55-58&lt;/pages&gt;</w:t>
      </w:r>
    </w:p>
    <w:p w14:paraId="6CA0FAC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3&lt;/year&gt;</w:t>
      </w:r>
    </w:p>
    <w:p w14:paraId="76C0D7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CESI@IC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5F0F300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CESI.2013.6618472&lt;/ee&gt;</w:t>
      </w:r>
    </w:p>
    <w:p w14:paraId="64B285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2FAA6E9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CESI.2013.6618472</w:t>
      </w:r>
    </w:p>
    <w:p w14:paraId="3860D59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75EEFA0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://dl.acm.org/citation.cfm?id=2662545&lt;/ee&gt;</w:t>
      </w:r>
    </w:p>
    <w:p w14:paraId="6BFB38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83&lt;/ee&gt;</w:t>
      </w:r>
    </w:p>
    <w:p w14:paraId="1FC4FB6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2013cesi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2EE58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cesi2013.html#CalleleWB13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6CB84B3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752AA3F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7FE242D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62AAD1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 xml:space="preserve">/BorgGW13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4E3EF8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60CBCE2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g/</w:t>
      </w:r>
      <w:proofErr w:type="spellStart"/>
      <w:r w:rsidRPr="00AF4975">
        <w:rPr>
          <w:lang w:val="en-US"/>
        </w:rPr>
        <w:t>OrlenaGotel</w:t>
      </w:r>
      <w:proofErr w:type="spellEnd"/>
      <w:r w:rsidRPr="00AF4975">
        <w:rPr>
          <w:lang w:val="en-US"/>
        </w:rPr>
        <w:t xml:space="preserve">"&gt;Orlena </w:t>
      </w:r>
      <w:proofErr w:type="spellStart"/>
      <w:r w:rsidRPr="00AF4975">
        <w:rPr>
          <w:lang w:val="en-US"/>
        </w:rPr>
        <w:t>Gotel</w:t>
      </w:r>
      <w:proofErr w:type="spellEnd"/>
      <w:r w:rsidRPr="00AF4975">
        <w:rPr>
          <w:lang w:val="en-US"/>
        </w:rPr>
        <w:t>&lt;/author&gt;</w:t>
      </w:r>
    </w:p>
    <w:p w14:paraId="05B150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7E6AAC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5D61B3DB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Enabling traceability reuse for impact analyses: A feasibility study in a safety context.</w:t>
      </w:r>
    </w:p>
    <w:p w14:paraId="083DD2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6BA4D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72-78&lt;/pages&gt;</w:t>
      </w:r>
    </w:p>
    <w:p w14:paraId="744122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3&lt;/year&gt;</w:t>
      </w:r>
    </w:p>
    <w:p w14:paraId="01D0DDF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TEFSE@IC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44E0615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TEFSE.2013.6620158&lt;/ee&gt;</w:t>
      </w:r>
    </w:p>
    <w:p w14:paraId="6F021B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3EDF00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TEFSE.2013.6620158</w:t>
      </w:r>
    </w:p>
    <w:p w14:paraId="0C2E23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611D179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85&lt;/ee&gt;</w:t>
      </w:r>
    </w:p>
    <w:p w14:paraId="341FF71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2013tefse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49562B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icse</w:t>
      </w:r>
      <w:proofErr w:type="spellEnd"/>
      <w:r w:rsidRPr="00AF4975">
        <w:rPr>
          <w:lang w:val="en-US"/>
        </w:rPr>
        <w:t>/tefse2013.html#BorgGW13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09DE35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2CB2672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32C6E1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A87DB7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csmr</w:t>
      </w:r>
      <w:proofErr w:type="spellEnd"/>
      <w:r w:rsidRPr="00AF4975">
        <w:rPr>
          <w:lang w:val="en-US"/>
        </w:rPr>
        <w:t xml:space="preserve">/BorgWP12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78FB5B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5DE4580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1C1210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400-501X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p/</w:t>
      </w:r>
      <w:proofErr w:type="spellStart"/>
      <w:r w:rsidRPr="00AF4975">
        <w:rPr>
          <w:lang w:val="en-US"/>
        </w:rPr>
        <w:t>DietmarPfahl</w:t>
      </w:r>
      <w:proofErr w:type="spellEnd"/>
      <w:r w:rsidRPr="00AF4975">
        <w:rPr>
          <w:lang w:val="en-US"/>
        </w:rPr>
        <w:t xml:space="preserve">"&gt;Dietmar </w:t>
      </w:r>
      <w:proofErr w:type="spellStart"/>
      <w:r w:rsidRPr="00AF4975">
        <w:rPr>
          <w:lang w:val="en-US"/>
        </w:rPr>
        <w:t>Pfahl</w:t>
      </w:r>
      <w:proofErr w:type="spellEnd"/>
      <w:r w:rsidRPr="00AF4975">
        <w:rPr>
          <w:lang w:val="en-US"/>
        </w:rPr>
        <w:t>&lt;/author&gt;</w:t>
      </w:r>
    </w:p>
    <w:p w14:paraId="7C18D05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5EFE7858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Industrial Comparability of Student Artifacts in Traceability Recovery Research - An Exploratory Survey.</w:t>
      </w:r>
    </w:p>
    <w:p w14:paraId="635BABD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EDC828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81-190&lt;/pages&gt;</w:t>
      </w:r>
    </w:p>
    <w:p w14:paraId="7C88D8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2&lt;/year&gt;</w:t>
      </w:r>
    </w:p>
    <w:p w14:paraId="28F017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CSMR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1DCE6D4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CSMR.2012.27&lt;/ee&gt;</w:t>
      </w:r>
    </w:p>
    <w:p w14:paraId="13438AD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21326D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CSMR.2012.27</w:t>
      </w:r>
    </w:p>
    <w:p w14:paraId="26B078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5B0B27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92&lt;/ee&gt;</w:t>
      </w:r>
    </w:p>
    <w:p w14:paraId="55EDCC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csmr</w:t>
      </w:r>
      <w:proofErr w:type="spellEnd"/>
      <w:r w:rsidRPr="00AF4975">
        <w:rPr>
          <w:lang w:val="en-US"/>
        </w:rPr>
        <w:t>/2012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1EC23C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csmr</w:t>
      </w:r>
      <w:proofErr w:type="spellEnd"/>
      <w:r w:rsidRPr="00AF4975">
        <w:rPr>
          <w:lang w:val="en-US"/>
        </w:rPr>
        <w:t>/csmr2012.html#BorgWP12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1CA60D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2965B2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D7AF0B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07267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ease/BorgRB12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2FEB99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7C7869D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3-2795-485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24/24"&gt;Per </w:t>
      </w:r>
      <w:proofErr w:type="spellStart"/>
      <w:r w:rsidRPr="00AF4975">
        <w:rPr>
          <w:lang w:val="en-US"/>
        </w:rPr>
        <w:t>Runeson</w:t>
      </w:r>
      <w:proofErr w:type="spellEnd"/>
      <w:r w:rsidRPr="00AF4975">
        <w:rPr>
          <w:lang w:val="en-US"/>
        </w:rPr>
        <w:t>&lt;/author&gt;</w:t>
      </w:r>
    </w:p>
    <w:p w14:paraId="328186E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 xml:space="preserve">="122/4848"&gt;Lina </w:t>
      </w:r>
      <w:proofErr w:type="spellStart"/>
      <w:r w:rsidRPr="00AF4975">
        <w:rPr>
          <w:lang w:val="en-US"/>
        </w:rPr>
        <w:t>Broden</w:t>
      </w:r>
      <w:proofErr w:type="spellEnd"/>
      <w:r w:rsidRPr="00AF4975">
        <w:rPr>
          <w:lang w:val="en-US"/>
        </w:rPr>
        <w:t>&lt;/author&gt;</w:t>
      </w:r>
    </w:p>
    <w:p w14:paraId="2E20C9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AE873F6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Evaluation of traceability recovery in context: A taxonomy for information retrieval tools.</w:t>
      </w:r>
    </w:p>
    <w:p w14:paraId="02B57A7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0727CF6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pages&gt;111-120&lt;/pages&gt;</w:t>
      </w:r>
    </w:p>
    <w:p w14:paraId="1D4C16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2&lt;/year&gt;</w:t>
      </w:r>
    </w:p>
    <w:p w14:paraId="0B1987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EA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6D6FB6D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49/ic.2012.0014&lt;/ee&gt;</w:t>
      </w:r>
    </w:p>
    <w:p w14:paraId="71C631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89&lt;/ee&gt;</w:t>
      </w:r>
    </w:p>
    <w:p w14:paraId="5B76553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ease/2012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5AF41F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ease/ease2012.html#BorgRB12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0F839D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473EAE8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ABAB8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85633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enase</w:t>
      </w:r>
      <w:proofErr w:type="spellEnd"/>
      <w:r w:rsidRPr="00AF4975">
        <w:rPr>
          <w:lang w:val="en-US"/>
        </w:rPr>
        <w:t xml:space="preserve">/Borg12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2-10-26"&gt;</w:t>
      </w:r>
    </w:p>
    <w:p w14:paraId="1E0DD3B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37F7C0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1CC5F801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 xml:space="preserve">Findability through Traceability - A Realistic Application of Candidate Trace </w:t>
      </w:r>
      <w:proofErr w:type="gramStart"/>
      <w:r w:rsidRPr="00244BF9">
        <w:rPr>
          <w:highlight w:val="yellow"/>
          <w:lang w:val="en-US"/>
        </w:rPr>
        <w:t>Links?.</w:t>
      </w:r>
      <w:proofErr w:type="gramEnd"/>
    </w:p>
    <w:p w14:paraId="71C8019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0F13B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73-181&lt;/pages&gt;</w:t>
      </w:r>
    </w:p>
    <w:p w14:paraId="618906B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2&lt;/year&gt;</w:t>
      </w:r>
    </w:p>
    <w:p w14:paraId="60D3B7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ENASE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352EEB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enase</w:t>
      </w:r>
      <w:proofErr w:type="spellEnd"/>
      <w:r w:rsidRPr="00AF4975">
        <w:rPr>
          <w:lang w:val="en-US"/>
        </w:rPr>
        <w:t>/2012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4159F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enase</w:t>
      </w:r>
      <w:proofErr w:type="spellEnd"/>
      <w:r w:rsidRPr="00AF4975">
        <w:rPr>
          <w:lang w:val="en-US"/>
        </w:rPr>
        <w:t>/enase2012.html#Borg12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2C90F6A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505436E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9CAC62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0321CE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er/WnukBA12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42FB944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86/2856"&gt;Krzysztof Wnuk&lt;/author&gt;</w:t>
      </w:r>
    </w:p>
    <w:p w14:paraId="487581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5EE4C53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8040-5865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a/</w:t>
      </w:r>
      <w:proofErr w:type="spellStart"/>
      <w:r w:rsidRPr="00AF4975">
        <w:rPr>
          <w:lang w:val="en-US"/>
        </w:rPr>
        <w:t>SaidAssar</w:t>
      </w:r>
      <w:proofErr w:type="spellEnd"/>
      <w:r w:rsidRPr="00AF4975">
        <w:rPr>
          <w:lang w:val="en-US"/>
        </w:rPr>
        <w:t>"&gt;Saïd Assar&lt;/author&gt;</w:t>
      </w:r>
    </w:p>
    <w:p w14:paraId="096E7B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E7BA097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Towards Scalable Information Modeling of Requirements Architectures.</w:t>
      </w:r>
    </w:p>
    <w:p w14:paraId="17CCA6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1121C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41-150&lt;/pages&gt;</w:t>
      </w:r>
    </w:p>
    <w:p w14:paraId="4EDBFF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2&lt;/year&gt;</w:t>
      </w:r>
    </w:p>
    <w:p w14:paraId="68EBFA3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ER Workshops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3FEA170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007/978-3-642-33999-8_17&lt;/ee&gt;</w:t>
      </w:r>
    </w:p>
    <w:p w14:paraId="1282FAC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94&lt;/ee&gt;</w:t>
      </w:r>
    </w:p>
    <w:p w14:paraId="45DA9E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er/2012w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6EF892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er/erw2012.html#WnukBA12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11228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409B74C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26DACB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2AADC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csmr</w:t>
      </w:r>
      <w:proofErr w:type="spellEnd"/>
      <w:r w:rsidRPr="00AF4975">
        <w:rPr>
          <w:lang w:val="en-US"/>
        </w:rPr>
        <w:t xml:space="preserve">/Borg11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8-11-24"&gt;</w:t>
      </w:r>
    </w:p>
    <w:p w14:paraId="5FE28C9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orcid</w:t>
      </w:r>
      <w:proofErr w:type="spellEnd"/>
      <w:r w:rsidRPr="00AF4975">
        <w:rPr>
          <w:lang w:val="en-US"/>
        </w:rPr>
        <w:t xml:space="preserve">="0000-0001-7879-4371"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113909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54330781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In Vivo Evaluation of Large-Scale IR-Based Traceability Recovery.</w:t>
      </w:r>
    </w:p>
    <w:p w14:paraId="44B3CB8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094214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pages&gt;365-368&lt;/pages&gt;</w:t>
      </w:r>
    </w:p>
    <w:p w14:paraId="0DCDB12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1&lt;/year&gt;</w:t>
      </w:r>
    </w:p>
    <w:p w14:paraId="27130C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CSMR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20CE907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doi.org/10.1109/CSMR.2011.54&lt;/ee&gt;</w:t>
      </w:r>
    </w:p>
    <w:p w14:paraId="2F8944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40110F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CSMR.2011.54</w:t>
      </w:r>
    </w:p>
    <w:p w14:paraId="698FB8D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</w:t>
      </w:r>
    </w:p>
    <w:p w14:paraId="49B4128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>&gt;https://www.wikidata.org/entity/Q58811798&lt;/ee&gt;</w:t>
      </w:r>
    </w:p>
    <w:p w14:paraId="1C36FA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csmr</w:t>
      </w:r>
      <w:proofErr w:type="spellEnd"/>
      <w:r w:rsidRPr="00AF4975">
        <w:rPr>
          <w:lang w:val="en-US"/>
        </w:rPr>
        <w:t>/2011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043D112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csmr</w:t>
      </w:r>
      <w:proofErr w:type="spellEnd"/>
      <w:r w:rsidRPr="00AF4975">
        <w:rPr>
          <w:lang w:val="en-US"/>
        </w:rPr>
        <w:t>/csmr2011.html#Borg11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35C6DF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298779C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D56B1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1ED643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 xml:space="preserve"> key="conf/</w:t>
      </w:r>
      <w:proofErr w:type="spellStart"/>
      <w:r w:rsidRPr="00AF4975">
        <w:rPr>
          <w:lang w:val="en-US"/>
        </w:rPr>
        <w:t>nodalida</w:t>
      </w:r>
      <w:proofErr w:type="spellEnd"/>
      <w:r w:rsidRPr="00AF4975">
        <w:rPr>
          <w:lang w:val="en-US"/>
        </w:rPr>
        <w:t xml:space="preserve">/Borg07" </w:t>
      </w:r>
      <w:proofErr w:type="spellStart"/>
      <w:r w:rsidRPr="00AF4975">
        <w:rPr>
          <w:lang w:val="en-US"/>
        </w:rPr>
        <w:t>mdate</w:t>
      </w:r>
      <w:proofErr w:type="spellEnd"/>
      <w:r w:rsidRPr="00AF4975">
        <w:rPr>
          <w:lang w:val="en-US"/>
        </w:rPr>
        <w:t>="2019-09-17"&gt;</w:t>
      </w:r>
    </w:p>
    <w:p w14:paraId="5B2A99E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 xml:space="preserve">&lt;author </w:t>
      </w:r>
      <w:proofErr w:type="spellStart"/>
      <w:r w:rsidRPr="00AF4975">
        <w:rPr>
          <w:lang w:val="en-US"/>
        </w:rPr>
        <w:t>pid</w:t>
      </w:r>
      <w:proofErr w:type="spellEnd"/>
      <w:r w:rsidRPr="00AF4975">
        <w:rPr>
          <w:lang w:val="en-US"/>
        </w:rPr>
        <w:t>="47/9384"&gt;Markus Borg&lt;/author&gt;</w:t>
      </w:r>
    </w:p>
    <w:p w14:paraId="0C5EF9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293A184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Time Extraction from Real-time Generated Football Reports.</w:t>
      </w:r>
    </w:p>
    <w:p w14:paraId="64A8136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EFD371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7-43&lt;/pages&gt;</w:t>
      </w:r>
    </w:p>
    <w:p w14:paraId="7336B9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07&lt;/year&gt;</w:t>
      </w:r>
    </w:p>
    <w:p w14:paraId="1585CE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NODALIDA&lt;/</w:t>
      </w:r>
      <w:proofErr w:type="spellStart"/>
      <w:r w:rsidRPr="00AF4975">
        <w:rPr>
          <w:lang w:val="en-US"/>
        </w:rPr>
        <w:t>booktitle</w:t>
      </w:r>
      <w:proofErr w:type="spellEnd"/>
      <w:r w:rsidRPr="00AF4975">
        <w:rPr>
          <w:lang w:val="en-US"/>
        </w:rPr>
        <w:t>&gt;</w:t>
      </w:r>
    </w:p>
    <w:p w14:paraId="49593F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ee</w:t>
      </w:r>
      <w:proofErr w:type="spellEnd"/>
      <w:r w:rsidRPr="00AF4975">
        <w:rPr>
          <w:lang w:val="en-US"/>
        </w:rPr>
        <w:t xml:space="preserve"> type="</w:t>
      </w:r>
      <w:proofErr w:type="spellStart"/>
      <w:r w:rsidRPr="00AF4975">
        <w:rPr>
          <w:lang w:val="en-US"/>
        </w:rPr>
        <w:t>oa</w:t>
      </w:r>
      <w:proofErr w:type="spellEnd"/>
      <w:r w:rsidRPr="00AF4975">
        <w:rPr>
          <w:lang w:val="en-US"/>
        </w:rPr>
        <w:t>"&gt;https://www.aclweb.org/anthology/W07-2407/&lt;/ee&gt;</w:t>
      </w:r>
    </w:p>
    <w:p w14:paraId="7FDFD1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conf/</w:t>
      </w:r>
      <w:proofErr w:type="spellStart"/>
      <w:r w:rsidRPr="00AF4975">
        <w:rPr>
          <w:lang w:val="en-US"/>
        </w:rPr>
        <w:t>nodalida</w:t>
      </w:r>
      <w:proofErr w:type="spellEnd"/>
      <w:r w:rsidRPr="00AF4975">
        <w:rPr>
          <w:lang w:val="en-US"/>
        </w:rPr>
        <w:t>/2007&lt;/</w:t>
      </w:r>
      <w:proofErr w:type="spellStart"/>
      <w:r w:rsidRPr="00AF4975">
        <w:rPr>
          <w:lang w:val="en-US"/>
        </w:rPr>
        <w:t>crossref</w:t>
      </w:r>
      <w:proofErr w:type="spellEnd"/>
      <w:r w:rsidRPr="00AF4975">
        <w:rPr>
          <w:lang w:val="en-US"/>
        </w:rPr>
        <w:t>&gt;</w:t>
      </w:r>
    </w:p>
    <w:p w14:paraId="4867E29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  <w:proofErr w:type="spellStart"/>
      <w:r w:rsidRPr="00AF4975">
        <w:rPr>
          <w:lang w:val="en-US"/>
        </w:rPr>
        <w:t>db</w:t>
      </w:r>
      <w:proofErr w:type="spellEnd"/>
      <w:r w:rsidRPr="00AF4975">
        <w:rPr>
          <w:lang w:val="en-US"/>
        </w:rPr>
        <w:t>/conf/</w:t>
      </w:r>
      <w:proofErr w:type="spellStart"/>
      <w:r w:rsidRPr="00AF4975">
        <w:rPr>
          <w:lang w:val="en-US"/>
        </w:rPr>
        <w:t>nodalida</w:t>
      </w:r>
      <w:proofErr w:type="spellEnd"/>
      <w:r w:rsidRPr="00AF4975">
        <w:rPr>
          <w:lang w:val="en-US"/>
        </w:rPr>
        <w:t>/nodalida2007.html#Borg07&lt;/</w:t>
      </w:r>
      <w:proofErr w:type="spellStart"/>
      <w:r w:rsidRPr="00AF4975">
        <w:rPr>
          <w:lang w:val="en-US"/>
        </w:rPr>
        <w:t>url</w:t>
      </w:r>
      <w:proofErr w:type="spellEnd"/>
      <w:r w:rsidRPr="00AF4975">
        <w:rPr>
          <w:lang w:val="en-US"/>
        </w:rPr>
        <w:t>&gt;</w:t>
      </w:r>
    </w:p>
    <w:p w14:paraId="546CACD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</w:t>
      </w:r>
      <w:proofErr w:type="spellStart"/>
      <w:r w:rsidRPr="00AF4975">
        <w:rPr>
          <w:lang w:val="en-US"/>
        </w:rPr>
        <w:t>inproceedings</w:t>
      </w:r>
      <w:proofErr w:type="spellEnd"/>
      <w:r w:rsidRPr="00AF4975">
        <w:rPr>
          <w:lang w:val="en-US"/>
        </w:rPr>
        <w:t>&gt;</w:t>
      </w:r>
    </w:p>
    <w:p w14:paraId="682ED8B1" w14:textId="2ACCE8F4" w:rsid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2119D47" w14:textId="48CB6EF4" w:rsidR="008628D5" w:rsidRDefault="008628D5" w:rsidP="00AF4975">
      <w:pPr>
        <w:spacing w:after="0"/>
        <w:rPr>
          <w:lang w:val="en-US"/>
        </w:rPr>
      </w:pPr>
    </w:p>
    <w:p w14:paraId="3F6C6F64" w14:textId="40A86CB1" w:rsidR="008628D5" w:rsidRPr="00AF4975" w:rsidRDefault="008628D5" w:rsidP="00AF4975">
      <w:pPr>
        <w:spacing w:after="0"/>
        <w:rPr>
          <w:lang w:val="en-US"/>
        </w:rPr>
      </w:pPr>
      <w:r>
        <w:rPr>
          <w:lang w:val="en-US"/>
        </w:rPr>
        <w:t>75</w:t>
      </w:r>
    </w:p>
    <w:sectPr w:rsidR="008628D5" w:rsidRPr="00AF49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TWwMLGwsDA2MzFT0lEKTi0uzszPAykwrAUA/Ea+PywAAAA="/>
  </w:docVars>
  <w:rsids>
    <w:rsidRoot w:val="00AF4975"/>
    <w:rsid w:val="001C1E40"/>
    <w:rsid w:val="00244BF9"/>
    <w:rsid w:val="004307A7"/>
    <w:rsid w:val="00476DC1"/>
    <w:rsid w:val="008628D5"/>
    <w:rsid w:val="00AF4975"/>
    <w:rsid w:val="00F01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8043F"/>
  <w15:chartTrackingRefBased/>
  <w15:docId w15:val="{0D230F9E-E91C-4390-8851-72248D873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8410</Words>
  <Characters>44576</Characters>
  <Application>Microsoft Office Word</Application>
  <DocSecurity>0</DocSecurity>
  <Lines>371</Lines>
  <Paragraphs>10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Borg</dc:creator>
  <cp:keywords/>
  <dc:description/>
  <cp:lastModifiedBy>Markus Borg</cp:lastModifiedBy>
  <cp:revision>4</cp:revision>
  <dcterms:created xsi:type="dcterms:W3CDTF">2021-07-27T07:38:00Z</dcterms:created>
  <dcterms:modified xsi:type="dcterms:W3CDTF">2021-07-27T08:10:00Z</dcterms:modified>
</cp:coreProperties>
</file>